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0D9F255B" w:rsidR="00A004EF" w:rsidRDefault="00A004EF" w:rsidP="00A004EF">
      <w:pPr>
        <w:pStyle w:val="Heading1"/>
      </w:pPr>
      <w:bookmarkStart w:id="0" w:name="_Toc228266203"/>
      <w:r w:rsidRPr="00A004EF">
        <w:t xml:space="preserve">Welcome to </w:t>
      </w:r>
      <w:r w:rsidR="00CF67FC">
        <w:t xml:space="preserve">the </w:t>
      </w:r>
      <w:r w:rsidR="00022B23">
        <w:t>May</w:t>
      </w:r>
      <w:r w:rsidR="00CF67FC">
        <w:t xml:space="preserve"> </w:t>
      </w:r>
      <w:r w:rsidRPr="00A004EF">
        <w:t>edition of What’s On!</w:t>
      </w:r>
      <w:bookmarkEnd w:id="0"/>
    </w:p>
    <w:p w14:paraId="4D3387C0" w14:textId="77777777" w:rsidR="00D8278B" w:rsidRPr="00D8278B" w:rsidRDefault="00D8278B" w:rsidP="00D8278B">
      <w:pPr>
        <w:rPr>
          <w:lang w:eastAsia="en-GB"/>
        </w:rPr>
      </w:pPr>
      <w:r w:rsidRPr="00D8278B">
        <w:rPr>
          <w:lang w:eastAsia="en-GB"/>
        </w:rPr>
        <w:t>Welcome to What’s On, your monthly e-newsletter from your local sight loss charities – Sight Support West of England, Wiltshire Sight and Insight Gloucestershire.</w:t>
      </w:r>
    </w:p>
    <w:p w14:paraId="4CEB9C0D" w14:textId="77777777" w:rsidR="00D8278B" w:rsidRPr="00D8278B" w:rsidRDefault="00D8278B" w:rsidP="00D8278B">
      <w:pPr>
        <w:rPr>
          <w:lang w:eastAsia="en-GB"/>
        </w:rPr>
      </w:pPr>
      <w:r w:rsidRPr="00D8278B">
        <w:rPr>
          <w:lang w:eastAsia="en-GB"/>
        </w:rPr>
        <w:t>Each month, we share news, events and opportunities for blind and partially sighted people across our region, including updates from each charity and from other organisations.</w:t>
      </w:r>
    </w:p>
    <w:p w14:paraId="400BC278" w14:textId="5D3331E9" w:rsidR="00D8278B" w:rsidRPr="00D8278B" w:rsidRDefault="00D8278B" w:rsidP="00D8278B">
      <w:pPr>
        <w:rPr>
          <w:lang w:eastAsia="en-GB"/>
        </w:rPr>
      </w:pPr>
      <w:r w:rsidRPr="00D8278B">
        <w:rPr>
          <w:lang w:eastAsia="en-GB"/>
        </w:rPr>
        <w:t xml:space="preserve">You will find news from your own sight loss charity in its own dedicated section. The following categories </w:t>
      </w:r>
      <w:r w:rsidR="00914D5F">
        <w:rPr>
          <w:lang w:eastAsia="en-GB"/>
        </w:rPr>
        <w:t xml:space="preserve">then </w:t>
      </w:r>
      <w:r w:rsidRPr="00D8278B">
        <w:rPr>
          <w:lang w:eastAsia="en-GB"/>
        </w:rPr>
        <w:t>bring together activities, events and opportunities from across the region, with the relevant area clearly shown in each title. You may also spot something nearby, or online, that you would like to join.</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0BC06511" w14:textId="0A43B4C0" w:rsidR="004B6FC9"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28266203" w:history="1">
            <w:r w:rsidR="004B6FC9" w:rsidRPr="005C31EC">
              <w:rPr>
                <w:rStyle w:val="Hyperlink"/>
                <w:noProof/>
              </w:rPr>
              <w:t>Welcome to the May edition of What’s On!</w:t>
            </w:r>
            <w:r w:rsidR="004B6FC9">
              <w:rPr>
                <w:noProof/>
                <w:webHidden/>
              </w:rPr>
              <w:tab/>
            </w:r>
            <w:r w:rsidR="004B6FC9">
              <w:rPr>
                <w:noProof/>
                <w:webHidden/>
              </w:rPr>
              <w:fldChar w:fldCharType="begin"/>
            </w:r>
            <w:r w:rsidR="004B6FC9">
              <w:rPr>
                <w:noProof/>
                <w:webHidden/>
              </w:rPr>
              <w:instrText xml:space="preserve"> PAGEREF _Toc228266203 \h </w:instrText>
            </w:r>
            <w:r w:rsidR="004B6FC9">
              <w:rPr>
                <w:noProof/>
                <w:webHidden/>
              </w:rPr>
            </w:r>
            <w:r w:rsidR="004B6FC9">
              <w:rPr>
                <w:noProof/>
                <w:webHidden/>
              </w:rPr>
              <w:fldChar w:fldCharType="separate"/>
            </w:r>
            <w:r w:rsidR="004B6FC9">
              <w:rPr>
                <w:noProof/>
                <w:webHidden/>
              </w:rPr>
              <w:t>1</w:t>
            </w:r>
            <w:r w:rsidR="004B6FC9">
              <w:rPr>
                <w:noProof/>
                <w:webHidden/>
              </w:rPr>
              <w:fldChar w:fldCharType="end"/>
            </w:r>
          </w:hyperlink>
        </w:p>
        <w:p w14:paraId="6EF1EB67" w14:textId="775CB4EC"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04" w:history="1">
            <w:r w:rsidRPr="005C31EC">
              <w:rPr>
                <w:rStyle w:val="Hyperlink"/>
                <w:noProof/>
              </w:rPr>
              <w:t>General updates from us</w:t>
            </w:r>
            <w:r>
              <w:rPr>
                <w:noProof/>
                <w:webHidden/>
              </w:rPr>
              <w:tab/>
            </w:r>
            <w:r>
              <w:rPr>
                <w:noProof/>
                <w:webHidden/>
              </w:rPr>
              <w:fldChar w:fldCharType="begin"/>
            </w:r>
            <w:r>
              <w:rPr>
                <w:noProof/>
                <w:webHidden/>
              </w:rPr>
              <w:instrText xml:space="preserve"> PAGEREF _Toc228266204 \h </w:instrText>
            </w:r>
            <w:r>
              <w:rPr>
                <w:noProof/>
                <w:webHidden/>
              </w:rPr>
            </w:r>
            <w:r>
              <w:rPr>
                <w:noProof/>
                <w:webHidden/>
              </w:rPr>
              <w:fldChar w:fldCharType="separate"/>
            </w:r>
            <w:r>
              <w:rPr>
                <w:noProof/>
                <w:webHidden/>
              </w:rPr>
              <w:t>2</w:t>
            </w:r>
            <w:r>
              <w:rPr>
                <w:noProof/>
                <w:webHidden/>
              </w:rPr>
              <w:fldChar w:fldCharType="end"/>
            </w:r>
          </w:hyperlink>
        </w:p>
        <w:p w14:paraId="51E0D164" w14:textId="1C079F7D"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05" w:history="1">
            <w:r w:rsidRPr="005C31EC">
              <w:rPr>
                <w:rStyle w:val="Hyperlink"/>
                <w:noProof/>
              </w:rPr>
              <w:t>Sight Support West of England news</w:t>
            </w:r>
            <w:r>
              <w:rPr>
                <w:noProof/>
                <w:webHidden/>
              </w:rPr>
              <w:tab/>
            </w:r>
            <w:r>
              <w:rPr>
                <w:noProof/>
                <w:webHidden/>
              </w:rPr>
              <w:fldChar w:fldCharType="begin"/>
            </w:r>
            <w:r>
              <w:rPr>
                <w:noProof/>
                <w:webHidden/>
              </w:rPr>
              <w:instrText xml:space="preserve"> PAGEREF _Toc228266205 \h </w:instrText>
            </w:r>
            <w:r>
              <w:rPr>
                <w:noProof/>
                <w:webHidden/>
              </w:rPr>
            </w:r>
            <w:r>
              <w:rPr>
                <w:noProof/>
                <w:webHidden/>
              </w:rPr>
              <w:fldChar w:fldCharType="separate"/>
            </w:r>
            <w:r>
              <w:rPr>
                <w:noProof/>
                <w:webHidden/>
              </w:rPr>
              <w:t>3</w:t>
            </w:r>
            <w:r>
              <w:rPr>
                <w:noProof/>
                <w:webHidden/>
              </w:rPr>
              <w:fldChar w:fldCharType="end"/>
            </w:r>
          </w:hyperlink>
        </w:p>
        <w:p w14:paraId="38CDD6A6" w14:textId="6640A11F"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06" w:history="1">
            <w:r w:rsidRPr="005C31EC">
              <w:rPr>
                <w:rStyle w:val="Hyperlink"/>
                <w:noProof/>
              </w:rPr>
              <w:t>Insight Gloucestershire news</w:t>
            </w:r>
            <w:r>
              <w:rPr>
                <w:noProof/>
                <w:webHidden/>
              </w:rPr>
              <w:tab/>
            </w:r>
            <w:r>
              <w:rPr>
                <w:noProof/>
                <w:webHidden/>
              </w:rPr>
              <w:fldChar w:fldCharType="begin"/>
            </w:r>
            <w:r>
              <w:rPr>
                <w:noProof/>
                <w:webHidden/>
              </w:rPr>
              <w:instrText xml:space="preserve"> PAGEREF _Toc228266206 \h </w:instrText>
            </w:r>
            <w:r>
              <w:rPr>
                <w:noProof/>
                <w:webHidden/>
              </w:rPr>
            </w:r>
            <w:r>
              <w:rPr>
                <w:noProof/>
                <w:webHidden/>
              </w:rPr>
              <w:fldChar w:fldCharType="separate"/>
            </w:r>
            <w:r>
              <w:rPr>
                <w:noProof/>
                <w:webHidden/>
              </w:rPr>
              <w:t>5</w:t>
            </w:r>
            <w:r>
              <w:rPr>
                <w:noProof/>
                <w:webHidden/>
              </w:rPr>
              <w:fldChar w:fldCharType="end"/>
            </w:r>
          </w:hyperlink>
        </w:p>
        <w:p w14:paraId="4BB078AB" w14:textId="2C1FD23C"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07" w:history="1">
            <w:r w:rsidRPr="005C31EC">
              <w:rPr>
                <w:rStyle w:val="Hyperlink"/>
                <w:noProof/>
              </w:rPr>
              <w:t>Wiltshire Sight news</w:t>
            </w:r>
            <w:r>
              <w:rPr>
                <w:noProof/>
                <w:webHidden/>
              </w:rPr>
              <w:tab/>
            </w:r>
            <w:r>
              <w:rPr>
                <w:noProof/>
                <w:webHidden/>
              </w:rPr>
              <w:fldChar w:fldCharType="begin"/>
            </w:r>
            <w:r>
              <w:rPr>
                <w:noProof/>
                <w:webHidden/>
              </w:rPr>
              <w:instrText xml:space="preserve"> PAGEREF _Toc228266207 \h </w:instrText>
            </w:r>
            <w:r>
              <w:rPr>
                <w:noProof/>
                <w:webHidden/>
              </w:rPr>
            </w:r>
            <w:r>
              <w:rPr>
                <w:noProof/>
                <w:webHidden/>
              </w:rPr>
              <w:fldChar w:fldCharType="separate"/>
            </w:r>
            <w:r>
              <w:rPr>
                <w:noProof/>
                <w:webHidden/>
              </w:rPr>
              <w:t>6</w:t>
            </w:r>
            <w:r>
              <w:rPr>
                <w:noProof/>
                <w:webHidden/>
              </w:rPr>
              <w:fldChar w:fldCharType="end"/>
            </w:r>
          </w:hyperlink>
        </w:p>
        <w:p w14:paraId="4C121435" w14:textId="7D77E4C0"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08" w:history="1">
            <w:r w:rsidRPr="005C31EC">
              <w:rPr>
                <w:rStyle w:val="Hyperlink"/>
                <w:noProof/>
              </w:rPr>
              <w:t>Leisure and sporting activities</w:t>
            </w:r>
            <w:r>
              <w:rPr>
                <w:noProof/>
                <w:webHidden/>
              </w:rPr>
              <w:tab/>
            </w:r>
            <w:r>
              <w:rPr>
                <w:noProof/>
                <w:webHidden/>
              </w:rPr>
              <w:fldChar w:fldCharType="begin"/>
            </w:r>
            <w:r>
              <w:rPr>
                <w:noProof/>
                <w:webHidden/>
              </w:rPr>
              <w:instrText xml:space="preserve"> PAGEREF _Toc228266208 \h </w:instrText>
            </w:r>
            <w:r>
              <w:rPr>
                <w:noProof/>
                <w:webHidden/>
              </w:rPr>
            </w:r>
            <w:r>
              <w:rPr>
                <w:noProof/>
                <w:webHidden/>
              </w:rPr>
              <w:fldChar w:fldCharType="separate"/>
            </w:r>
            <w:r>
              <w:rPr>
                <w:noProof/>
                <w:webHidden/>
              </w:rPr>
              <w:t>9</w:t>
            </w:r>
            <w:r>
              <w:rPr>
                <w:noProof/>
                <w:webHidden/>
              </w:rPr>
              <w:fldChar w:fldCharType="end"/>
            </w:r>
          </w:hyperlink>
        </w:p>
        <w:p w14:paraId="6C9E1828" w14:textId="4EB03BC9"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09" w:history="1">
            <w:r w:rsidRPr="005C31EC">
              <w:rPr>
                <w:rStyle w:val="Hyperlink"/>
                <w:noProof/>
              </w:rPr>
              <w:t>Support groups and courses</w:t>
            </w:r>
            <w:r>
              <w:rPr>
                <w:noProof/>
                <w:webHidden/>
              </w:rPr>
              <w:tab/>
            </w:r>
            <w:r>
              <w:rPr>
                <w:noProof/>
                <w:webHidden/>
              </w:rPr>
              <w:fldChar w:fldCharType="begin"/>
            </w:r>
            <w:r>
              <w:rPr>
                <w:noProof/>
                <w:webHidden/>
              </w:rPr>
              <w:instrText xml:space="preserve"> PAGEREF _Toc228266209 \h </w:instrText>
            </w:r>
            <w:r>
              <w:rPr>
                <w:noProof/>
                <w:webHidden/>
              </w:rPr>
            </w:r>
            <w:r>
              <w:rPr>
                <w:noProof/>
                <w:webHidden/>
              </w:rPr>
              <w:fldChar w:fldCharType="separate"/>
            </w:r>
            <w:r>
              <w:rPr>
                <w:noProof/>
                <w:webHidden/>
              </w:rPr>
              <w:t>13</w:t>
            </w:r>
            <w:r>
              <w:rPr>
                <w:noProof/>
                <w:webHidden/>
              </w:rPr>
              <w:fldChar w:fldCharType="end"/>
            </w:r>
          </w:hyperlink>
        </w:p>
        <w:p w14:paraId="0811ADBF" w14:textId="4284803C"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10" w:history="1">
            <w:r w:rsidRPr="005C31EC">
              <w:rPr>
                <w:rStyle w:val="Hyperlink"/>
                <w:noProof/>
              </w:rPr>
              <w:t>Audio described arts and theatre</w:t>
            </w:r>
            <w:r>
              <w:rPr>
                <w:noProof/>
                <w:webHidden/>
              </w:rPr>
              <w:tab/>
            </w:r>
            <w:r>
              <w:rPr>
                <w:noProof/>
                <w:webHidden/>
              </w:rPr>
              <w:fldChar w:fldCharType="begin"/>
            </w:r>
            <w:r>
              <w:rPr>
                <w:noProof/>
                <w:webHidden/>
              </w:rPr>
              <w:instrText xml:space="preserve"> PAGEREF _Toc228266210 \h </w:instrText>
            </w:r>
            <w:r>
              <w:rPr>
                <w:noProof/>
                <w:webHidden/>
              </w:rPr>
            </w:r>
            <w:r>
              <w:rPr>
                <w:noProof/>
                <w:webHidden/>
              </w:rPr>
              <w:fldChar w:fldCharType="separate"/>
            </w:r>
            <w:r>
              <w:rPr>
                <w:noProof/>
                <w:webHidden/>
              </w:rPr>
              <w:t>16</w:t>
            </w:r>
            <w:r>
              <w:rPr>
                <w:noProof/>
                <w:webHidden/>
              </w:rPr>
              <w:fldChar w:fldCharType="end"/>
            </w:r>
          </w:hyperlink>
        </w:p>
        <w:p w14:paraId="29432B91" w14:textId="3A8CF0A6"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11" w:history="1">
            <w:r w:rsidRPr="005C31EC">
              <w:rPr>
                <w:rStyle w:val="Hyperlink"/>
                <w:noProof/>
              </w:rPr>
              <w:t>Children and young people</w:t>
            </w:r>
            <w:r>
              <w:rPr>
                <w:noProof/>
                <w:webHidden/>
              </w:rPr>
              <w:tab/>
            </w:r>
            <w:r>
              <w:rPr>
                <w:noProof/>
                <w:webHidden/>
              </w:rPr>
              <w:fldChar w:fldCharType="begin"/>
            </w:r>
            <w:r>
              <w:rPr>
                <w:noProof/>
                <w:webHidden/>
              </w:rPr>
              <w:instrText xml:space="preserve"> PAGEREF _Toc228266211 \h </w:instrText>
            </w:r>
            <w:r>
              <w:rPr>
                <w:noProof/>
                <w:webHidden/>
              </w:rPr>
            </w:r>
            <w:r>
              <w:rPr>
                <w:noProof/>
                <w:webHidden/>
              </w:rPr>
              <w:fldChar w:fldCharType="separate"/>
            </w:r>
            <w:r>
              <w:rPr>
                <w:noProof/>
                <w:webHidden/>
              </w:rPr>
              <w:t>20</w:t>
            </w:r>
            <w:r>
              <w:rPr>
                <w:noProof/>
                <w:webHidden/>
              </w:rPr>
              <w:fldChar w:fldCharType="end"/>
            </w:r>
          </w:hyperlink>
        </w:p>
        <w:p w14:paraId="10EB0F7A" w14:textId="26A5E5D7"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12" w:history="1">
            <w:r w:rsidRPr="005C31EC">
              <w:rPr>
                <w:rStyle w:val="Hyperlink"/>
                <w:noProof/>
              </w:rPr>
              <w:t>Take part in research</w:t>
            </w:r>
            <w:r>
              <w:rPr>
                <w:noProof/>
                <w:webHidden/>
              </w:rPr>
              <w:tab/>
            </w:r>
            <w:r>
              <w:rPr>
                <w:noProof/>
                <w:webHidden/>
              </w:rPr>
              <w:fldChar w:fldCharType="begin"/>
            </w:r>
            <w:r>
              <w:rPr>
                <w:noProof/>
                <w:webHidden/>
              </w:rPr>
              <w:instrText xml:space="preserve"> PAGEREF _Toc228266212 \h </w:instrText>
            </w:r>
            <w:r>
              <w:rPr>
                <w:noProof/>
                <w:webHidden/>
              </w:rPr>
            </w:r>
            <w:r>
              <w:rPr>
                <w:noProof/>
                <w:webHidden/>
              </w:rPr>
              <w:fldChar w:fldCharType="separate"/>
            </w:r>
            <w:r>
              <w:rPr>
                <w:noProof/>
                <w:webHidden/>
              </w:rPr>
              <w:t>23</w:t>
            </w:r>
            <w:r>
              <w:rPr>
                <w:noProof/>
                <w:webHidden/>
              </w:rPr>
              <w:fldChar w:fldCharType="end"/>
            </w:r>
          </w:hyperlink>
        </w:p>
        <w:p w14:paraId="24BD7ED5" w14:textId="55F56BC7"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13" w:history="1">
            <w:r w:rsidRPr="005C31EC">
              <w:rPr>
                <w:rStyle w:val="Hyperlink"/>
                <w:noProof/>
              </w:rPr>
              <w:t>Looking for online activities?</w:t>
            </w:r>
            <w:r>
              <w:rPr>
                <w:noProof/>
                <w:webHidden/>
              </w:rPr>
              <w:tab/>
            </w:r>
            <w:r>
              <w:rPr>
                <w:noProof/>
                <w:webHidden/>
              </w:rPr>
              <w:fldChar w:fldCharType="begin"/>
            </w:r>
            <w:r>
              <w:rPr>
                <w:noProof/>
                <w:webHidden/>
              </w:rPr>
              <w:instrText xml:space="preserve"> PAGEREF _Toc228266213 \h </w:instrText>
            </w:r>
            <w:r>
              <w:rPr>
                <w:noProof/>
                <w:webHidden/>
              </w:rPr>
            </w:r>
            <w:r>
              <w:rPr>
                <w:noProof/>
                <w:webHidden/>
              </w:rPr>
              <w:fldChar w:fldCharType="separate"/>
            </w:r>
            <w:r>
              <w:rPr>
                <w:noProof/>
                <w:webHidden/>
              </w:rPr>
              <w:t>23</w:t>
            </w:r>
            <w:r>
              <w:rPr>
                <w:noProof/>
                <w:webHidden/>
              </w:rPr>
              <w:fldChar w:fldCharType="end"/>
            </w:r>
          </w:hyperlink>
        </w:p>
        <w:p w14:paraId="14B77E1C" w14:textId="54204E1F" w:rsidR="004B6FC9" w:rsidRDefault="004B6FC9">
          <w:pPr>
            <w:pStyle w:val="TOC1"/>
            <w:tabs>
              <w:tab w:val="right" w:leader="dot" w:pos="9182"/>
            </w:tabs>
            <w:rPr>
              <w:rFonts w:asciiTheme="minorHAnsi" w:eastAsiaTheme="minorEastAsia" w:hAnsiTheme="minorHAnsi"/>
              <w:noProof/>
              <w:kern w:val="2"/>
              <w:sz w:val="24"/>
              <w:lang w:eastAsia="en-GB"/>
              <w14:ligatures w14:val="standardContextual"/>
            </w:rPr>
          </w:pPr>
          <w:hyperlink w:anchor="_Toc228266214" w:history="1">
            <w:r w:rsidRPr="005C31EC">
              <w:rPr>
                <w:rStyle w:val="Hyperlink"/>
                <w:noProof/>
              </w:rPr>
              <w:t>End of document</w:t>
            </w:r>
            <w:r>
              <w:rPr>
                <w:noProof/>
                <w:webHidden/>
              </w:rPr>
              <w:tab/>
            </w:r>
            <w:r>
              <w:rPr>
                <w:noProof/>
                <w:webHidden/>
              </w:rPr>
              <w:fldChar w:fldCharType="begin"/>
            </w:r>
            <w:r>
              <w:rPr>
                <w:noProof/>
                <w:webHidden/>
              </w:rPr>
              <w:instrText xml:space="preserve"> PAGEREF _Toc228266214 \h </w:instrText>
            </w:r>
            <w:r>
              <w:rPr>
                <w:noProof/>
                <w:webHidden/>
              </w:rPr>
            </w:r>
            <w:r>
              <w:rPr>
                <w:noProof/>
                <w:webHidden/>
              </w:rPr>
              <w:fldChar w:fldCharType="separate"/>
            </w:r>
            <w:r>
              <w:rPr>
                <w:noProof/>
                <w:webHidden/>
              </w:rPr>
              <w:t>24</w:t>
            </w:r>
            <w:r>
              <w:rPr>
                <w:noProof/>
                <w:webHidden/>
              </w:rPr>
              <w:fldChar w:fldCharType="end"/>
            </w:r>
          </w:hyperlink>
        </w:p>
        <w:p w14:paraId="02B939F4" w14:textId="5E6DABA5"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2B0B4C8E" w:rsidR="00602A50" w:rsidRDefault="00681C7C" w:rsidP="00681C7C">
      <w:pPr>
        <w:pStyle w:val="Heading1"/>
      </w:pPr>
      <w:bookmarkStart w:id="1" w:name="_Toc228266204"/>
      <w:r w:rsidRPr="00681C7C">
        <w:t xml:space="preserve">General updates from </w:t>
      </w:r>
      <w:r w:rsidR="00303A56">
        <w:t>us</w:t>
      </w:r>
      <w:bookmarkEnd w:id="1"/>
    </w:p>
    <w:p w14:paraId="3B241A8F" w14:textId="77777777" w:rsidR="00404E23" w:rsidRDefault="00404E23" w:rsidP="00404E23">
      <w:pPr>
        <w:pStyle w:val="Heading2"/>
      </w:pPr>
      <w:r w:rsidRPr="00404E23">
        <w:t>Digital Skills – smartphone and tablet courses</w:t>
      </w:r>
    </w:p>
    <w:p w14:paraId="1BB5C0FA" w14:textId="77777777" w:rsidR="003023FB" w:rsidRPr="003023FB" w:rsidRDefault="003023FB" w:rsidP="003023FB">
      <w:pPr>
        <w:rPr>
          <w:lang w:eastAsia="en-GB"/>
        </w:rPr>
      </w:pPr>
      <w:r w:rsidRPr="003023FB">
        <w:rPr>
          <w:lang w:eastAsia="en-GB"/>
        </w:rPr>
        <w:t>Our Digital Skills courses are continuing this spring, helping blind and partially sighted people get more from smartphones and tablets.</w:t>
      </w:r>
    </w:p>
    <w:p w14:paraId="364714B1" w14:textId="77777777" w:rsidR="00325787" w:rsidRDefault="003023FB" w:rsidP="00325787">
      <w:pPr>
        <w:pStyle w:val="ListParagraph"/>
        <w:numPr>
          <w:ilvl w:val="0"/>
          <w:numId w:val="49"/>
        </w:numPr>
        <w:rPr>
          <w:lang w:eastAsia="en-GB"/>
        </w:rPr>
      </w:pPr>
      <w:r w:rsidRPr="00325787">
        <w:rPr>
          <w:b/>
          <w:bCs/>
          <w:lang w:eastAsia="en-GB"/>
        </w:rPr>
        <w:t>Introduction to Smart Device Accessibility</w:t>
      </w:r>
      <w:r w:rsidRPr="003023FB">
        <w:rPr>
          <w:lang w:eastAsia="en-GB"/>
        </w:rPr>
        <w:t>, for people with some usable vision, is taking place in more locations this May.</w:t>
      </w:r>
    </w:p>
    <w:p w14:paraId="21C599DA" w14:textId="22130DA3" w:rsidR="00596873" w:rsidRDefault="003023FB" w:rsidP="00325787">
      <w:pPr>
        <w:pStyle w:val="ListParagraph"/>
        <w:numPr>
          <w:ilvl w:val="0"/>
          <w:numId w:val="49"/>
        </w:numPr>
        <w:rPr>
          <w:lang w:eastAsia="en-GB"/>
        </w:rPr>
      </w:pPr>
      <w:r w:rsidRPr="00325787">
        <w:rPr>
          <w:b/>
          <w:bCs/>
          <w:lang w:eastAsia="en-GB"/>
        </w:rPr>
        <w:t xml:space="preserve">Introduction to </w:t>
      </w:r>
      <w:proofErr w:type="spellStart"/>
      <w:r w:rsidRPr="00325787">
        <w:rPr>
          <w:b/>
          <w:bCs/>
          <w:lang w:eastAsia="en-GB"/>
        </w:rPr>
        <w:t>VoiceOver</w:t>
      </w:r>
      <w:proofErr w:type="spellEnd"/>
      <w:r w:rsidRPr="00325787">
        <w:rPr>
          <w:b/>
          <w:bCs/>
          <w:lang w:eastAsia="en-GB"/>
        </w:rPr>
        <w:t xml:space="preserve"> and </w:t>
      </w:r>
      <w:proofErr w:type="spellStart"/>
      <w:r w:rsidRPr="00325787">
        <w:rPr>
          <w:b/>
          <w:bCs/>
          <w:lang w:eastAsia="en-GB"/>
        </w:rPr>
        <w:t>TalkBack</w:t>
      </w:r>
      <w:proofErr w:type="spellEnd"/>
      <w:r w:rsidRPr="00325787">
        <w:rPr>
          <w:b/>
          <w:bCs/>
          <w:lang w:eastAsia="en-GB"/>
        </w:rPr>
        <w:t>,</w:t>
      </w:r>
      <w:r w:rsidRPr="003023FB">
        <w:rPr>
          <w:lang w:eastAsia="en-GB"/>
        </w:rPr>
        <w:t xml:space="preserve"> designed for people with little or no usable vision, will be running </w:t>
      </w:r>
      <w:r w:rsidR="005D4A92">
        <w:rPr>
          <w:lang w:eastAsia="en-GB"/>
        </w:rPr>
        <w:t>in June and September.</w:t>
      </w:r>
    </w:p>
    <w:p w14:paraId="26B8F8FC" w14:textId="22E0196B" w:rsidR="003023FB" w:rsidRPr="003023FB" w:rsidRDefault="00596873" w:rsidP="00596873">
      <w:pPr>
        <w:rPr>
          <w:lang w:eastAsia="en-GB"/>
        </w:rPr>
      </w:pPr>
      <w:r>
        <w:rPr>
          <w:lang w:eastAsia="en-GB"/>
        </w:rPr>
        <w:t>B</w:t>
      </w:r>
      <w:r w:rsidR="003023FB" w:rsidRPr="003023FB">
        <w:rPr>
          <w:lang w:eastAsia="en-GB"/>
        </w:rPr>
        <w:t xml:space="preserve">oth courses </w:t>
      </w:r>
      <w:r>
        <w:rPr>
          <w:lang w:eastAsia="en-GB"/>
        </w:rPr>
        <w:t xml:space="preserve">will be </w:t>
      </w:r>
      <w:r w:rsidR="003023FB" w:rsidRPr="003023FB">
        <w:rPr>
          <w:lang w:eastAsia="en-GB"/>
        </w:rPr>
        <w:t>repeated across the region</w:t>
      </w:r>
      <w:r w:rsidR="005D4A92">
        <w:rPr>
          <w:lang w:eastAsia="en-GB"/>
        </w:rPr>
        <w:t xml:space="preserve"> towards the end of the year</w:t>
      </w:r>
      <w:r w:rsidR="003023FB" w:rsidRPr="003023FB">
        <w:rPr>
          <w:lang w:eastAsia="en-GB"/>
        </w:rPr>
        <w:t>.</w:t>
      </w:r>
    </w:p>
    <w:p w14:paraId="026B3463" w14:textId="362CEF7C" w:rsidR="00E34084" w:rsidRPr="00E34084" w:rsidRDefault="00325787" w:rsidP="00E34084">
      <w:pPr>
        <w:rPr>
          <w:lang w:eastAsia="en-GB"/>
        </w:rPr>
      </w:pPr>
      <w:r w:rsidRPr="00325787">
        <w:rPr>
          <w:lang w:eastAsia="en-GB"/>
        </w:rPr>
        <w:lastRenderedPageBreak/>
        <w:t>Places are available on upcoming sessions</w:t>
      </w:r>
      <w:r w:rsidR="006207C0">
        <w:rPr>
          <w:lang w:eastAsia="en-GB"/>
        </w:rPr>
        <w:t xml:space="preserve"> so do</w:t>
      </w:r>
      <w:r w:rsidRPr="00325787">
        <w:rPr>
          <w:lang w:eastAsia="en-GB"/>
        </w:rPr>
        <w:t xml:space="preserve"> get in touch to find out more or register your interest.</w:t>
      </w:r>
      <w:r>
        <w:rPr>
          <w:lang w:eastAsia="en-GB"/>
        </w:rPr>
        <w:t xml:space="preserve"> C</w:t>
      </w:r>
      <w:r w:rsidR="003023FB" w:rsidRPr="003023FB">
        <w:rPr>
          <w:lang w:eastAsia="en-GB"/>
        </w:rPr>
        <w:t>ontact us on 0117 322 4885 or view upcoming sessions on our websit</w:t>
      </w:r>
      <w:r>
        <w:rPr>
          <w:lang w:eastAsia="en-GB"/>
        </w:rPr>
        <w:t>e:</w:t>
      </w:r>
      <w:r w:rsidR="003023FB">
        <w:rPr>
          <w:lang w:eastAsia="en-GB"/>
        </w:rPr>
        <w:t xml:space="preserve"> </w:t>
      </w:r>
      <w:r w:rsidR="00757B12">
        <w:rPr>
          <w:lang w:eastAsia="en-GB"/>
        </w:rPr>
        <w:t xml:space="preserve"> </w:t>
      </w:r>
      <w:hyperlink r:id="rId11" w:history="1">
        <w:r w:rsidR="00757B12" w:rsidRPr="0042393C">
          <w:rPr>
            <w:rStyle w:val="Hyperlink"/>
            <w:lang w:eastAsia="en-GB"/>
          </w:rPr>
          <w:t xml:space="preserve">Digital Skills </w:t>
        </w:r>
        <w:r w:rsidR="0042393C" w:rsidRPr="0042393C">
          <w:rPr>
            <w:rStyle w:val="Hyperlink"/>
            <w:lang w:eastAsia="en-GB"/>
          </w:rPr>
          <w:t>Training Courses listings</w:t>
        </w:r>
      </w:hyperlink>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F46A28">
      <w:pPr>
        <w:pStyle w:val="ListParagraph"/>
        <w:numPr>
          <w:ilvl w:val="0"/>
          <w:numId w:val="10"/>
        </w:numPr>
        <w:rPr>
          <w:lang w:eastAsia="en-GB"/>
        </w:rPr>
      </w:pPr>
      <w:r w:rsidRPr="002C2AC0">
        <w:rPr>
          <w:lang w:eastAsia="en-GB"/>
        </w:rPr>
        <w:t>Sight Support West of England – 0117 322 4885</w:t>
      </w:r>
    </w:p>
    <w:p w14:paraId="0616218C" w14:textId="77777777" w:rsidR="002C2AC0" w:rsidRPr="002C2AC0" w:rsidRDefault="002C2AC0" w:rsidP="00F46A28">
      <w:pPr>
        <w:pStyle w:val="ListParagraph"/>
        <w:numPr>
          <w:ilvl w:val="0"/>
          <w:numId w:val="10"/>
        </w:numPr>
        <w:rPr>
          <w:lang w:eastAsia="en-GB"/>
        </w:rPr>
      </w:pPr>
      <w:r w:rsidRPr="002C2AC0">
        <w:rPr>
          <w:lang w:eastAsia="en-GB"/>
        </w:rPr>
        <w:t>Wiltshire Sight – 01380 723682</w:t>
      </w:r>
    </w:p>
    <w:p w14:paraId="1A11AAD0" w14:textId="77777777" w:rsidR="002C2AC0" w:rsidRPr="002C2AC0" w:rsidRDefault="002C2AC0" w:rsidP="00F46A28">
      <w:pPr>
        <w:pStyle w:val="ListParagraph"/>
        <w:numPr>
          <w:ilvl w:val="0"/>
          <w:numId w:val="10"/>
        </w:numPr>
        <w:rPr>
          <w:lang w:eastAsia="en-GB"/>
        </w:rPr>
      </w:pPr>
      <w:r w:rsidRPr="002C2AC0">
        <w:rPr>
          <w:lang w:eastAsia="en-GB"/>
        </w:rPr>
        <w:t>Insight Gloucestershire – 01242 221170</w:t>
      </w:r>
    </w:p>
    <w:p w14:paraId="2C5B864D" w14:textId="4F08B1EE" w:rsidR="00681C7C" w:rsidRDefault="002C2AC0" w:rsidP="00602A50">
      <w:hyperlink r:id="rId12"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Default="00CF3188" w:rsidP="00801DC5">
      <w:pPr>
        <w:pStyle w:val="Heading1"/>
      </w:pPr>
      <w:bookmarkStart w:id="2" w:name="_Toc228266205"/>
      <w:r w:rsidRPr="0073795E">
        <w:t xml:space="preserve">Sight Support </w:t>
      </w:r>
      <w:r w:rsidR="00FC023E">
        <w:t>West of England news</w:t>
      </w:r>
      <w:bookmarkEnd w:id="2"/>
    </w:p>
    <w:p w14:paraId="7C79F464" w14:textId="41AB5AD3" w:rsidR="00062C97" w:rsidRDefault="00062C97" w:rsidP="00062C97">
      <w:pPr>
        <w:pStyle w:val="Heading2"/>
      </w:pPr>
      <w:r w:rsidRPr="00062C97">
        <w:t>Bristol – Showdown Have a Go Day</w:t>
      </w:r>
      <w:r w:rsidR="001E29D0">
        <w:t xml:space="preserve"> </w:t>
      </w:r>
    </w:p>
    <w:p w14:paraId="161A7F7F" w14:textId="77777777" w:rsidR="007546B7" w:rsidRPr="007546B7" w:rsidRDefault="007546B7" w:rsidP="007546B7">
      <w:pPr>
        <w:rPr>
          <w:lang w:eastAsia="en-GB"/>
        </w:rPr>
      </w:pPr>
      <w:r w:rsidRPr="007546B7">
        <w:rPr>
          <w:lang w:eastAsia="en-GB"/>
        </w:rPr>
        <w:t xml:space="preserve">There is still time to sign up for a free Showdown Have a Go Day on Saturday 2 May, 10am to 3pm, at </w:t>
      </w:r>
      <w:proofErr w:type="spellStart"/>
      <w:r w:rsidRPr="007546B7">
        <w:rPr>
          <w:lang w:eastAsia="en-GB"/>
        </w:rPr>
        <w:t>Hillfields</w:t>
      </w:r>
      <w:proofErr w:type="spellEnd"/>
      <w:r w:rsidRPr="007546B7">
        <w:rPr>
          <w:lang w:eastAsia="en-GB"/>
        </w:rPr>
        <w:t xml:space="preserve"> Community Centre, Thicket Avenue, Bristol BS16 4EH.</w:t>
      </w:r>
    </w:p>
    <w:p w14:paraId="1199F8FE" w14:textId="77777777" w:rsidR="007546B7" w:rsidRPr="007546B7" w:rsidRDefault="007546B7" w:rsidP="007546B7">
      <w:pPr>
        <w:rPr>
          <w:lang w:eastAsia="en-GB"/>
        </w:rPr>
      </w:pPr>
      <w:r w:rsidRPr="007546B7">
        <w:rPr>
          <w:lang w:eastAsia="en-GB"/>
        </w:rPr>
        <w:t xml:space="preserve">Showdown is a </w:t>
      </w:r>
      <w:proofErr w:type="gramStart"/>
      <w:r w:rsidRPr="007546B7">
        <w:rPr>
          <w:lang w:eastAsia="en-GB"/>
        </w:rPr>
        <w:t>fast paced</w:t>
      </w:r>
      <w:proofErr w:type="gramEnd"/>
      <w:r w:rsidRPr="007546B7">
        <w:rPr>
          <w:lang w:eastAsia="en-GB"/>
        </w:rPr>
        <w:t xml:space="preserve"> </w:t>
      </w:r>
      <w:proofErr w:type="gramStart"/>
      <w:r w:rsidRPr="007546B7">
        <w:rPr>
          <w:lang w:eastAsia="en-GB"/>
        </w:rPr>
        <w:t>table top</w:t>
      </w:r>
      <w:proofErr w:type="gramEnd"/>
      <w:r w:rsidRPr="007546B7">
        <w:rPr>
          <w:lang w:eastAsia="en-GB"/>
        </w:rPr>
        <w:t xml:space="preserve"> sport designed for blind and partially sighted players, using paddle style bats and an audible ball tracked through sound. No experience is needed.</w:t>
      </w:r>
    </w:p>
    <w:p w14:paraId="5AF1D12F" w14:textId="37FC6444" w:rsidR="007546B7" w:rsidRPr="007546B7" w:rsidRDefault="007546B7" w:rsidP="007546B7">
      <w:pPr>
        <w:rPr>
          <w:lang w:eastAsia="en-GB"/>
        </w:rPr>
      </w:pPr>
      <w:r w:rsidRPr="007546B7">
        <w:rPr>
          <w:lang w:eastAsia="en-GB"/>
        </w:rPr>
        <w:lastRenderedPageBreak/>
        <w:t>Delivered in partnership with UK Showdown and Access Sport, the session is open to people aged 18 and over with any disability. It is also a chance to help shape plans for a regular local Showdown group in Bristol</w:t>
      </w:r>
      <w:r w:rsidR="00774C4C">
        <w:rPr>
          <w:lang w:eastAsia="en-GB"/>
        </w:rPr>
        <w:t xml:space="preserve"> called</w:t>
      </w:r>
      <w:r w:rsidRPr="007546B7">
        <w:rPr>
          <w:lang w:eastAsia="en-GB"/>
        </w:rPr>
        <w:t xml:space="preserve"> </w:t>
      </w:r>
      <w:r w:rsidR="00774C4C">
        <w:rPr>
          <w:lang w:eastAsia="en-GB"/>
        </w:rPr>
        <w:t>‘</w:t>
      </w:r>
      <w:r w:rsidRPr="007546B7">
        <w:rPr>
          <w:lang w:eastAsia="en-GB"/>
        </w:rPr>
        <w:t>Bristol Bullets</w:t>
      </w:r>
      <w:r w:rsidR="00774C4C">
        <w:rPr>
          <w:lang w:eastAsia="en-GB"/>
        </w:rPr>
        <w:t>’.</w:t>
      </w:r>
    </w:p>
    <w:p w14:paraId="71E1FB53" w14:textId="781BF67B" w:rsidR="00FF492A" w:rsidRDefault="007546B7" w:rsidP="00FF492A">
      <w:r w:rsidRPr="007546B7">
        <w:rPr>
          <w:lang w:eastAsia="en-GB"/>
        </w:rPr>
        <w:t xml:space="preserve">To book or find out more, complete the </w:t>
      </w:r>
      <w:hyperlink r:id="rId13" w:history="1">
        <w:r w:rsidR="00D267A9" w:rsidRPr="00D267A9">
          <w:rPr>
            <w:rStyle w:val="Hyperlink"/>
            <w:lang w:eastAsia="en-GB"/>
          </w:rPr>
          <w:t>Showdown Have a Go Day form</w:t>
        </w:r>
      </w:hyperlink>
      <w:r w:rsidR="003C755F">
        <w:rPr>
          <w:lang w:eastAsia="en-GB"/>
        </w:rPr>
        <w:t xml:space="preserve">, call us on 0117 322 4885 </w:t>
      </w:r>
      <w:r w:rsidR="008D531A">
        <w:rPr>
          <w:lang w:eastAsia="en-GB"/>
        </w:rPr>
        <w:t xml:space="preserve">or email </w:t>
      </w:r>
      <w:hyperlink r:id="rId14" w:history="1">
        <w:r w:rsidR="008D531A" w:rsidRPr="008D531A">
          <w:rPr>
            <w:rStyle w:val="Hyperlink"/>
            <w:lang w:eastAsia="en-GB"/>
          </w:rPr>
          <w:t>James.Snook@accesssport.org.uk</w:t>
        </w:r>
      </w:hyperlink>
    </w:p>
    <w:p w14:paraId="4F690376" w14:textId="7EBF7029" w:rsidR="00333FD5" w:rsidRDefault="004E5D4C" w:rsidP="00A96AC4">
      <w:pPr>
        <w:pStyle w:val="Heading2"/>
      </w:pPr>
      <w:r>
        <w:t xml:space="preserve">Sight Support </w:t>
      </w:r>
      <w:r w:rsidR="00707603">
        <w:t>Hub Updates</w:t>
      </w:r>
    </w:p>
    <w:p w14:paraId="5232645A" w14:textId="77777777" w:rsidR="001301FE" w:rsidRPr="008C4141" w:rsidRDefault="001301FE" w:rsidP="001301FE">
      <w:pPr>
        <w:pStyle w:val="Heading3"/>
      </w:pPr>
      <w:r w:rsidRPr="008C4141">
        <w:t xml:space="preserve">New Sight Loss Advice Hub launches in </w:t>
      </w:r>
      <w:proofErr w:type="spellStart"/>
      <w:r w:rsidRPr="008C4141">
        <w:t>Shirehampton</w:t>
      </w:r>
      <w:proofErr w:type="spellEnd"/>
    </w:p>
    <w:p w14:paraId="7240A7C2" w14:textId="77777777" w:rsidR="001301FE" w:rsidRPr="008C4141" w:rsidRDefault="001301FE" w:rsidP="001301FE">
      <w:pPr>
        <w:rPr>
          <w:lang w:eastAsia="en-GB"/>
        </w:rPr>
      </w:pPr>
      <w:r w:rsidRPr="008C4141">
        <w:rPr>
          <w:lang w:eastAsia="en-GB"/>
        </w:rPr>
        <w:t xml:space="preserve">We’re pleased to be launching a new Sight Loss Advice Hub in </w:t>
      </w:r>
      <w:proofErr w:type="spellStart"/>
      <w:r w:rsidRPr="008C4141">
        <w:rPr>
          <w:lang w:eastAsia="en-GB"/>
        </w:rPr>
        <w:t>Shirehampton</w:t>
      </w:r>
      <w:proofErr w:type="spellEnd"/>
      <w:r w:rsidRPr="008C4141">
        <w:rPr>
          <w:lang w:eastAsia="en-GB"/>
        </w:rPr>
        <w:t xml:space="preserve"> on Friday 22 May at the JTE Hub, </w:t>
      </w:r>
      <w:proofErr w:type="spellStart"/>
      <w:r w:rsidRPr="008C4141">
        <w:rPr>
          <w:lang w:eastAsia="en-GB"/>
        </w:rPr>
        <w:t>Shirehampton</w:t>
      </w:r>
      <w:proofErr w:type="spellEnd"/>
      <w:r w:rsidRPr="008C4141">
        <w:rPr>
          <w:lang w:eastAsia="en-GB"/>
        </w:rPr>
        <w:t xml:space="preserve"> Methodist Church, </w:t>
      </w:r>
      <w:proofErr w:type="spellStart"/>
      <w:r w:rsidRPr="008C4141">
        <w:rPr>
          <w:lang w:eastAsia="en-GB"/>
        </w:rPr>
        <w:t>Penpole</w:t>
      </w:r>
      <w:proofErr w:type="spellEnd"/>
      <w:r w:rsidRPr="008C4141">
        <w:rPr>
          <w:lang w:eastAsia="en-GB"/>
        </w:rPr>
        <w:t xml:space="preserve"> Avenue, Bristol BS11 0DY.</w:t>
      </w:r>
    </w:p>
    <w:p w14:paraId="1E237B00" w14:textId="659A0465" w:rsidR="001301FE" w:rsidRDefault="001301FE" w:rsidP="001301FE">
      <w:pPr>
        <w:rPr>
          <w:lang w:eastAsia="en-GB"/>
        </w:rPr>
      </w:pPr>
      <w:r w:rsidRPr="00C81571">
        <w:rPr>
          <w:lang w:eastAsia="en-GB"/>
        </w:rPr>
        <w:t xml:space="preserve">The hub will then run on the fourth Friday of each month from 10am to 1pm, with a </w:t>
      </w:r>
      <w:proofErr w:type="gramStart"/>
      <w:r w:rsidRPr="00C81571">
        <w:rPr>
          <w:lang w:eastAsia="en-GB"/>
        </w:rPr>
        <w:t>drop in</w:t>
      </w:r>
      <w:proofErr w:type="gramEnd"/>
      <w:r w:rsidRPr="00C81571">
        <w:rPr>
          <w:lang w:eastAsia="en-GB"/>
        </w:rPr>
        <w:t xml:space="preserve"> advice session from 11am to 12pm</w:t>
      </w:r>
      <w:r>
        <w:rPr>
          <w:lang w:eastAsia="en-GB"/>
        </w:rPr>
        <w:t>, appointment slots available</w:t>
      </w:r>
      <w:r w:rsidRPr="00C81571">
        <w:rPr>
          <w:lang w:eastAsia="en-GB"/>
        </w:rPr>
        <w:t xml:space="preserve"> and a social group from 11am to 1pm.</w:t>
      </w:r>
      <w:r>
        <w:rPr>
          <w:lang w:eastAsia="en-GB"/>
        </w:rPr>
        <w:t xml:space="preserve">  </w:t>
      </w:r>
      <w:r w:rsidRPr="008C4141">
        <w:rPr>
          <w:lang w:eastAsia="en-GB"/>
        </w:rPr>
        <w:t xml:space="preserve">To book an appointment or find out more, contact Sight Support West of England on </w:t>
      </w:r>
      <w:r>
        <w:rPr>
          <w:lang w:eastAsia="en-GB"/>
        </w:rPr>
        <w:t>0117 3224885.</w:t>
      </w:r>
    </w:p>
    <w:p w14:paraId="161B7A79" w14:textId="3D1574AA" w:rsidR="001301FE" w:rsidRPr="001301FE" w:rsidRDefault="001301FE" w:rsidP="001301FE">
      <w:pPr>
        <w:pStyle w:val="Heading3"/>
      </w:pPr>
      <w:r>
        <w:t>Whitchurch Hub</w:t>
      </w:r>
    </w:p>
    <w:p w14:paraId="08CA31AA" w14:textId="0F253B2F" w:rsidR="008A4779" w:rsidRDefault="004255BC" w:rsidP="004255BC">
      <w:pPr>
        <w:rPr>
          <w:lang w:eastAsia="en-GB"/>
        </w:rPr>
      </w:pPr>
      <w:r w:rsidRPr="004255BC">
        <w:rPr>
          <w:lang w:eastAsia="en-GB"/>
        </w:rPr>
        <w:t>Please note the Whitchurch hub will not be running in May and is no longer taking place. Support continues through our other local hubs and services.</w:t>
      </w:r>
    </w:p>
    <w:p w14:paraId="38B0C8D6" w14:textId="77777777" w:rsidR="004255BC" w:rsidRDefault="004255BC" w:rsidP="004255BC"/>
    <w:p w14:paraId="6E706E20" w14:textId="581AD681" w:rsidR="00A11ADC" w:rsidRPr="00A11ADC" w:rsidRDefault="00602A50" w:rsidP="00A11ADC">
      <w:pPr>
        <w:pStyle w:val="Heading1"/>
      </w:pPr>
      <w:bookmarkStart w:id="3" w:name="_Toc228266206"/>
      <w:r>
        <w:lastRenderedPageBreak/>
        <w:t>Insight Gloucestershire</w:t>
      </w:r>
      <w:r w:rsidRPr="0073795E">
        <w:t xml:space="preserve"> </w:t>
      </w:r>
      <w:r w:rsidR="00FC023E">
        <w:t>news</w:t>
      </w:r>
      <w:bookmarkEnd w:id="3"/>
    </w:p>
    <w:p w14:paraId="050315D6" w14:textId="2323C06A" w:rsidR="00A11ADC" w:rsidRDefault="00425103" w:rsidP="00A11ADC">
      <w:pPr>
        <w:pStyle w:val="Heading2"/>
      </w:pPr>
      <w:r>
        <w:t>Cheltenham t</w:t>
      </w:r>
      <w:r w:rsidR="00E6347F" w:rsidRPr="00E6347F">
        <w:t>heatre trip</w:t>
      </w:r>
      <w:r w:rsidR="00CC3A4A">
        <w:t>s</w:t>
      </w:r>
    </w:p>
    <w:p w14:paraId="03FBE11B" w14:textId="77777777" w:rsidR="00426480" w:rsidRPr="00426480" w:rsidRDefault="00426480" w:rsidP="00426480">
      <w:pPr>
        <w:rPr>
          <w:lang w:eastAsia="en-GB"/>
        </w:rPr>
      </w:pPr>
      <w:r w:rsidRPr="00426480">
        <w:rPr>
          <w:lang w:eastAsia="en-GB"/>
        </w:rPr>
        <w:t>Booking closes Friday 15 May for The Beekeeper of Aleppo at the Everyman Theatre, Cheltenham, taking place Thursday 4 June at 2pm. Tickets are £41, with free carer tickets available.</w:t>
      </w:r>
    </w:p>
    <w:p w14:paraId="4096E2CA" w14:textId="77873A91" w:rsidR="00426480" w:rsidRDefault="00426480" w:rsidP="00426480">
      <w:pPr>
        <w:rPr>
          <w:lang w:eastAsia="en-GB"/>
        </w:rPr>
      </w:pPr>
      <w:r w:rsidRPr="00426480">
        <w:rPr>
          <w:lang w:eastAsia="en-GB"/>
        </w:rPr>
        <w:t>Places are also available for upcoming trips:</w:t>
      </w:r>
    </w:p>
    <w:p w14:paraId="48807F17" w14:textId="77777777" w:rsidR="00426480" w:rsidRPr="00426480" w:rsidRDefault="00426480" w:rsidP="00426480">
      <w:pPr>
        <w:pStyle w:val="ListParagraph"/>
        <w:numPr>
          <w:ilvl w:val="0"/>
          <w:numId w:val="44"/>
        </w:numPr>
        <w:rPr>
          <w:lang w:eastAsia="en-GB"/>
        </w:rPr>
      </w:pPr>
      <w:r w:rsidRPr="00426480">
        <w:rPr>
          <w:lang w:eastAsia="en-GB"/>
        </w:rPr>
        <w:t>Thursday 16 July, 2pm - The Last Laugh (£39). Book by Monday 29 June.</w:t>
      </w:r>
    </w:p>
    <w:p w14:paraId="38DF2054" w14:textId="77777777" w:rsidR="00426480" w:rsidRPr="00426480" w:rsidRDefault="00426480" w:rsidP="00426480">
      <w:pPr>
        <w:pStyle w:val="ListParagraph"/>
        <w:numPr>
          <w:ilvl w:val="0"/>
          <w:numId w:val="44"/>
        </w:numPr>
        <w:rPr>
          <w:lang w:eastAsia="en-GB"/>
        </w:rPr>
      </w:pPr>
      <w:r w:rsidRPr="00426480">
        <w:rPr>
          <w:lang w:eastAsia="en-GB"/>
        </w:rPr>
        <w:t>Thursday 8 October, 2pm - Annie (£45). Book by Monday 21 September.</w:t>
      </w:r>
    </w:p>
    <w:p w14:paraId="70F77AC8" w14:textId="6BC67E10" w:rsidR="00426480" w:rsidRPr="00426480" w:rsidRDefault="00426480" w:rsidP="00426480">
      <w:pPr>
        <w:pStyle w:val="ListParagraph"/>
        <w:numPr>
          <w:ilvl w:val="0"/>
          <w:numId w:val="44"/>
        </w:numPr>
        <w:rPr>
          <w:lang w:eastAsia="en-GB"/>
        </w:rPr>
      </w:pPr>
      <w:r w:rsidRPr="00426480">
        <w:rPr>
          <w:lang w:eastAsia="en-GB"/>
        </w:rPr>
        <w:t>Friday 11 December, 2pm - Cinderella (price to be confirmed). Book by Wednesday 18 November.</w:t>
      </w:r>
    </w:p>
    <w:p w14:paraId="612E50C7" w14:textId="77777777" w:rsidR="00426480" w:rsidRPr="00426480" w:rsidRDefault="00426480" w:rsidP="00426480">
      <w:pPr>
        <w:rPr>
          <w:lang w:eastAsia="en-GB"/>
        </w:rPr>
      </w:pPr>
      <w:r w:rsidRPr="00426480">
        <w:rPr>
          <w:lang w:eastAsia="en-GB"/>
        </w:rPr>
        <w:t>A limited allocation of seats is available on a first come, first served basis. If this allocation is full, tickets may still be available directly from the theatre.</w:t>
      </w:r>
    </w:p>
    <w:p w14:paraId="10872B26" w14:textId="1AC57018" w:rsidR="00426480" w:rsidRPr="00426480" w:rsidRDefault="00426480" w:rsidP="00426480">
      <w:pPr>
        <w:rPr>
          <w:lang w:eastAsia="en-GB"/>
        </w:rPr>
      </w:pPr>
      <w:r w:rsidRPr="00426480">
        <w:rPr>
          <w:lang w:eastAsia="en-GB"/>
        </w:rPr>
        <w:t>To book, contact Insight Gloucestershire on 01242 221170.</w:t>
      </w:r>
    </w:p>
    <w:p w14:paraId="62975440" w14:textId="18C6303E" w:rsidR="00A11ADC" w:rsidRDefault="00A11ADC" w:rsidP="00A11ADC">
      <w:pPr>
        <w:pStyle w:val="Heading2"/>
      </w:pPr>
      <w:r>
        <w:t>Insight Gloucestershire Hub Updates</w:t>
      </w:r>
    </w:p>
    <w:p w14:paraId="67A5D353" w14:textId="7B47A1B4" w:rsidR="00120FED" w:rsidRDefault="00A11ADC" w:rsidP="00F80654">
      <w:pPr>
        <w:pStyle w:val="Arialnormal"/>
        <w:numPr>
          <w:ilvl w:val="0"/>
          <w:numId w:val="41"/>
        </w:numPr>
      </w:pPr>
      <w:r w:rsidRPr="00A11ADC">
        <w:t>Cheltenham – Insight Lunch Club Tuesday 6 May moved to Tuesday 5 May (12pm to 2pm)</w:t>
      </w:r>
    </w:p>
    <w:p w14:paraId="72766553" w14:textId="09B3AF85" w:rsidR="00897C67" w:rsidRPr="007A0783" w:rsidRDefault="00897C67" w:rsidP="00F80654">
      <w:pPr>
        <w:pStyle w:val="Arialnormal"/>
        <w:numPr>
          <w:ilvl w:val="0"/>
          <w:numId w:val="41"/>
        </w:numPr>
      </w:pPr>
      <w:r>
        <w:t>Chipping Campden hub on Monday 25 May is cancelled</w:t>
      </w:r>
      <w:r w:rsidR="009A5F00">
        <w:t xml:space="preserve"> due to the Bank Holiday</w:t>
      </w:r>
    </w:p>
    <w:p w14:paraId="584A5E9E" w14:textId="7FE0A807" w:rsidR="00602A50" w:rsidRDefault="00602A50" w:rsidP="00340CFD">
      <w:pPr>
        <w:pStyle w:val="Heading1"/>
      </w:pPr>
      <w:bookmarkStart w:id="4" w:name="_Toc228266207"/>
      <w:r>
        <w:lastRenderedPageBreak/>
        <w:t>Wiltshire Sight</w:t>
      </w:r>
      <w:r w:rsidRPr="0073795E">
        <w:t xml:space="preserve"> </w:t>
      </w:r>
      <w:r w:rsidR="00FC023E">
        <w:t>news</w:t>
      </w:r>
      <w:bookmarkEnd w:id="4"/>
    </w:p>
    <w:p w14:paraId="6EE8300A" w14:textId="77777777" w:rsidR="00B90B79" w:rsidRDefault="00B90B79" w:rsidP="00B90B79">
      <w:pPr>
        <w:pStyle w:val="Heading2"/>
      </w:pPr>
      <w:r w:rsidRPr="00B90B79">
        <w:t>Devizes – Wiltshire Sight Quiz Night and Raffle</w:t>
      </w:r>
    </w:p>
    <w:p w14:paraId="0EC002B5" w14:textId="0F21FEEA" w:rsidR="000A6E9C" w:rsidRPr="000A6E9C" w:rsidRDefault="006978B3" w:rsidP="000A6E9C">
      <w:pPr>
        <w:rPr>
          <w:lang w:eastAsia="en-GB"/>
        </w:rPr>
      </w:pPr>
      <w:r>
        <w:rPr>
          <w:lang w:eastAsia="en-GB"/>
        </w:rPr>
        <w:t>It’s not too late to g</w:t>
      </w:r>
      <w:r w:rsidR="000A6E9C" w:rsidRPr="000A6E9C">
        <w:rPr>
          <w:lang w:eastAsia="en-GB"/>
        </w:rPr>
        <w:t>et a team together and join us for a fun and friendly quiz night in Devizes this May. Taking place on Tuesday 19 May at Devizes and District Conservative Club, the evening will include a mix of quiz rounds, a raffle, and a chance to enjoy time together while supporting Wiltshire Sight.</w:t>
      </w:r>
    </w:p>
    <w:p w14:paraId="77349ACA" w14:textId="77777777" w:rsidR="000A6E9C" w:rsidRPr="000A6E9C" w:rsidRDefault="000A6E9C" w:rsidP="000A6E9C">
      <w:pPr>
        <w:rPr>
          <w:lang w:eastAsia="en-GB"/>
        </w:rPr>
      </w:pPr>
      <w:r w:rsidRPr="000A6E9C">
        <w:rPr>
          <w:lang w:eastAsia="en-GB"/>
        </w:rPr>
        <w:t xml:space="preserve">Doors open at 7pm for a 7.30pm start, finishing around 10pm. Teams of up to four can take part, with a prize for the winners and a </w:t>
      </w:r>
      <w:proofErr w:type="gramStart"/>
      <w:r w:rsidRPr="000A6E9C">
        <w:rPr>
          <w:lang w:eastAsia="en-GB"/>
        </w:rPr>
        <w:t>light hearted</w:t>
      </w:r>
      <w:proofErr w:type="gramEnd"/>
      <w:r w:rsidRPr="000A6E9C">
        <w:rPr>
          <w:lang w:eastAsia="en-GB"/>
        </w:rPr>
        <w:t xml:space="preserve"> consolation prize.</w:t>
      </w:r>
    </w:p>
    <w:p w14:paraId="38232AB3" w14:textId="77777777" w:rsidR="000A6E9C" w:rsidRPr="000A6E9C" w:rsidRDefault="000A6E9C" w:rsidP="000A6E9C">
      <w:pPr>
        <w:rPr>
          <w:lang w:eastAsia="en-GB"/>
        </w:rPr>
      </w:pPr>
      <w:r w:rsidRPr="000A6E9C">
        <w:rPr>
          <w:lang w:eastAsia="en-GB"/>
        </w:rPr>
        <w:t>Tickets are £20 per team, with all proceeds supporting our work across Wiltshire’s communities. Raffle prizes include afternoon tea for two at Bowood House Hotel.</w:t>
      </w:r>
    </w:p>
    <w:p w14:paraId="3829DD7C" w14:textId="263CFD26" w:rsidR="000A6E9C" w:rsidRPr="000A6E9C" w:rsidRDefault="00F50663" w:rsidP="000A6E9C">
      <w:pPr>
        <w:rPr>
          <w:lang w:eastAsia="en-GB"/>
        </w:rPr>
      </w:pPr>
      <w:r w:rsidRPr="00F50663">
        <w:rPr>
          <w:lang w:eastAsia="en-GB"/>
        </w:rPr>
        <w:t>If you would like guiding or support from a volunteer, please let us know when booking and we will do our best to arrange this.</w:t>
      </w:r>
    </w:p>
    <w:p w14:paraId="4C8FB02C" w14:textId="53DF62A5" w:rsidR="00B90B79" w:rsidRPr="00B90B79" w:rsidRDefault="000A6E9C" w:rsidP="00B90B79">
      <w:pPr>
        <w:rPr>
          <w:lang w:eastAsia="en-GB"/>
        </w:rPr>
      </w:pPr>
      <w:r w:rsidRPr="000A6E9C">
        <w:rPr>
          <w:lang w:eastAsia="en-GB"/>
        </w:rPr>
        <w:t xml:space="preserve">Book your team: </w:t>
      </w:r>
      <w:r>
        <w:rPr>
          <w:lang w:eastAsia="en-GB"/>
        </w:rPr>
        <w:t xml:space="preserve"> </w:t>
      </w:r>
      <w:hyperlink r:id="rId15" w:history="1">
        <w:r w:rsidR="00423878" w:rsidRPr="00423878">
          <w:rPr>
            <w:rStyle w:val="Hyperlink"/>
            <w:lang w:eastAsia="en-GB"/>
          </w:rPr>
          <w:t>Devizes pub quiz booking link</w:t>
        </w:r>
      </w:hyperlink>
    </w:p>
    <w:p w14:paraId="5DC85F67" w14:textId="77777777" w:rsidR="002C6BA2" w:rsidRDefault="002C6BA2" w:rsidP="002C6BA2">
      <w:pPr>
        <w:pStyle w:val="Heading2"/>
      </w:pPr>
      <w:r w:rsidRPr="009C7CE3">
        <w:t>Corsham Walking Festival – led walk supported by Wiltshire Sight</w:t>
      </w:r>
    </w:p>
    <w:p w14:paraId="6B00E38F" w14:textId="77777777" w:rsidR="002C6BA2" w:rsidRPr="00F56409" w:rsidRDefault="002C6BA2" w:rsidP="002C6BA2">
      <w:r w:rsidRPr="00F56409">
        <w:t>On Saturday 13 June, the Corsham Walking Festival Committee will be providing their first ever led walk for blind and partially sighted people. The walk will start at The Forge and Pheasant Restaurant at Hartham Park, SN13 0RP.</w:t>
      </w:r>
    </w:p>
    <w:p w14:paraId="1C26C96E" w14:textId="77777777" w:rsidR="002C6BA2" w:rsidRPr="00F56409" w:rsidRDefault="002C6BA2" w:rsidP="002C6BA2">
      <w:r w:rsidRPr="00F56409">
        <w:lastRenderedPageBreak/>
        <w:t>Meeting the walk leaders at 10am, the walk is free, open to over 16-year-olds, and will be 2 miles on flat ground, classed as Easy.</w:t>
      </w:r>
    </w:p>
    <w:p w14:paraId="170A4AC5" w14:textId="77777777" w:rsidR="002C6BA2" w:rsidRPr="00F56409" w:rsidRDefault="002C6BA2" w:rsidP="002C6BA2">
      <w:r w:rsidRPr="00F56409">
        <w:t>In partnership with Wiltshire Sight, the walk offers an opportunity for blind and partially sighted people to enjoy a led walk around the grounds of Hartham Park, with refreshments available at the Forge and Pheasant at the end of the walk (at walker’s cost).</w:t>
      </w:r>
    </w:p>
    <w:p w14:paraId="00E317D3" w14:textId="77777777" w:rsidR="002C6BA2" w:rsidRPr="00F56409" w:rsidRDefault="002C6BA2" w:rsidP="002C6BA2">
      <w:r w:rsidRPr="00F56409">
        <w:t>The route includes views of the Mansion House and follows a waymarked trail across the estate, taking in historic and notable features of Hartham Park. Throughout the walk, participants will be accompanied by Julia Tyte, one of the Walking Festival’s most experienced walk leaders, who will share the history of the house and gardens.</w:t>
      </w:r>
    </w:p>
    <w:p w14:paraId="2315AC3B" w14:textId="77777777" w:rsidR="002C6BA2" w:rsidRPr="00F56409" w:rsidRDefault="002C6BA2" w:rsidP="002C6BA2">
      <w:r w:rsidRPr="00F56409">
        <w:t xml:space="preserve">Volunteer sighted guides may be available. Please contact </w:t>
      </w:r>
      <w:hyperlink r:id="rId16" w:history="1">
        <w:r w:rsidRPr="00A15E14">
          <w:rPr>
            <w:rStyle w:val="Hyperlink"/>
          </w:rPr>
          <w:t>chair@corshamwalkingfestival.org.uk</w:t>
        </w:r>
      </w:hyperlink>
      <w:r>
        <w:t xml:space="preserve"> </w:t>
      </w:r>
      <w:r w:rsidRPr="00F56409">
        <w:t>in advance to discuss support.</w:t>
      </w:r>
    </w:p>
    <w:p w14:paraId="464BCCA2" w14:textId="441C456C" w:rsidR="008664EA" w:rsidRPr="008664EA" w:rsidRDefault="002C6BA2" w:rsidP="008664EA">
      <w:r w:rsidRPr="00C2109F">
        <w:t xml:space="preserve">Places are limited. Booking opens on 1 April via </w:t>
      </w:r>
      <w:hyperlink r:id="rId17" w:tgtFrame="_new" w:history="1">
        <w:r w:rsidRPr="00C2109F">
          <w:rPr>
            <w:rStyle w:val="Hyperlink"/>
          </w:rPr>
          <w:t>www.corshamwalkingfestival.org.uk</w:t>
        </w:r>
      </w:hyperlink>
      <w:r w:rsidRPr="00C2109F">
        <w:t xml:space="preserve"> or through The Pound Arts Centre box office on 01249 701628.</w:t>
      </w:r>
    </w:p>
    <w:p w14:paraId="13EE071E" w14:textId="30DBAEB0" w:rsidR="00745141" w:rsidRDefault="004E5D4C" w:rsidP="00745141">
      <w:pPr>
        <w:pStyle w:val="Heading2"/>
      </w:pPr>
      <w:r>
        <w:t xml:space="preserve">Wiltshire Sight </w:t>
      </w:r>
      <w:r w:rsidR="00745141">
        <w:t>Hub Updates</w:t>
      </w:r>
    </w:p>
    <w:p w14:paraId="39B7D777" w14:textId="379CD805" w:rsidR="00653BC4" w:rsidRDefault="00653BC4" w:rsidP="00F80654">
      <w:pPr>
        <w:pStyle w:val="Heading3"/>
      </w:pPr>
      <w:r w:rsidRPr="00653BC4">
        <w:t>Wiltshire Farm Foods tasting session</w:t>
      </w:r>
    </w:p>
    <w:p w14:paraId="1D4394E1" w14:textId="5457E9A9" w:rsidR="00653BC4" w:rsidRDefault="00653BC4" w:rsidP="00653BC4">
      <w:pPr>
        <w:rPr>
          <w:lang w:eastAsia="en-GB"/>
        </w:rPr>
      </w:pPr>
      <w:r w:rsidRPr="00653BC4">
        <w:rPr>
          <w:lang w:eastAsia="en-GB"/>
        </w:rPr>
        <w:t xml:space="preserve">Wiltshire Farm Foods will be visiting </w:t>
      </w:r>
      <w:r w:rsidR="007211F8">
        <w:rPr>
          <w:lang w:eastAsia="en-GB"/>
        </w:rPr>
        <w:t>our Wroughton</w:t>
      </w:r>
      <w:r w:rsidRPr="00653BC4">
        <w:rPr>
          <w:lang w:eastAsia="en-GB"/>
        </w:rPr>
        <w:t xml:space="preserve"> hub </w:t>
      </w:r>
      <w:r w:rsidR="007211F8">
        <w:rPr>
          <w:lang w:eastAsia="en-GB"/>
        </w:rPr>
        <w:t xml:space="preserve">on </w:t>
      </w:r>
      <w:r w:rsidR="007611E4">
        <w:rPr>
          <w:lang w:eastAsia="en-GB"/>
        </w:rPr>
        <w:t xml:space="preserve">Wednesday </w:t>
      </w:r>
      <w:r w:rsidR="007211F8">
        <w:rPr>
          <w:lang w:eastAsia="en-GB"/>
        </w:rPr>
        <w:t>6 May</w:t>
      </w:r>
      <w:r w:rsidRPr="00653BC4">
        <w:rPr>
          <w:lang w:eastAsia="en-GB"/>
        </w:rPr>
        <w:t xml:space="preserve"> to offer </w:t>
      </w:r>
      <w:r w:rsidR="007211F8">
        <w:rPr>
          <w:lang w:eastAsia="en-GB"/>
        </w:rPr>
        <w:t xml:space="preserve">a </w:t>
      </w:r>
      <w:r w:rsidRPr="00653BC4">
        <w:rPr>
          <w:lang w:eastAsia="en-GB"/>
        </w:rPr>
        <w:t>tasting session.</w:t>
      </w:r>
    </w:p>
    <w:p w14:paraId="5402224A" w14:textId="27BF84D9" w:rsidR="000F3D37" w:rsidRDefault="002F70FF" w:rsidP="00F80654">
      <w:pPr>
        <w:pStyle w:val="Heading3"/>
      </w:pPr>
      <w:r>
        <w:lastRenderedPageBreak/>
        <w:t>Hub</w:t>
      </w:r>
      <w:r w:rsidR="00035FF0">
        <w:t>s</w:t>
      </w:r>
      <w:r>
        <w:t xml:space="preserve"> cancelled</w:t>
      </w:r>
    </w:p>
    <w:p w14:paraId="60A0A7F0" w14:textId="77777777" w:rsidR="00035FF0" w:rsidRDefault="00035FF0" w:rsidP="00F80654">
      <w:pPr>
        <w:pStyle w:val="Arialnormal"/>
      </w:pPr>
      <w:r>
        <w:rPr>
          <w:b/>
        </w:rPr>
        <w:t>P</w:t>
      </w:r>
      <w:r w:rsidRPr="00035FF0">
        <w:t>lease note that the Highworth and Royal Wootton Bassett hubs will not take place in May. We apologise for any inconvenience.</w:t>
      </w:r>
    </w:p>
    <w:p w14:paraId="771F8E18" w14:textId="77777777" w:rsidR="00031C60" w:rsidRPr="00031C60" w:rsidRDefault="00031C60" w:rsidP="00F80654">
      <w:pPr>
        <w:pStyle w:val="Heading3"/>
      </w:pPr>
      <w:r w:rsidRPr="00031C60">
        <w:t>Salisbury - New audiobook group launches in May</w:t>
      </w:r>
    </w:p>
    <w:p w14:paraId="109B276E" w14:textId="77777777" w:rsidR="00031C60" w:rsidRPr="00031C60" w:rsidRDefault="00031C60" w:rsidP="00F80654">
      <w:pPr>
        <w:pStyle w:val="Arialnormal"/>
      </w:pPr>
      <w:r w:rsidRPr="00031C60">
        <w:t>We’re pleased to be launching a new in person audiobook group in Salisbury, meeting on the first Thursday of each month at Salisbury Library.</w:t>
      </w:r>
    </w:p>
    <w:p w14:paraId="2B44726A" w14:textId="77777777" w:rsidR="00031C60" w:rsidRPr="00031C60" w:rsidRDefault="00031C60" w:rsidP="00F80654">
      <w:pPr>
        <w:pStyle w:val="Arialnormal"/>
      </w:pPr>
      <w:r w:rsidRPr="00031C60">
        <w:t>The first session takes place on Thursday 7 May from 11am to 12pm on the first floor of the library. The group is open to blind and partially sighted people, whether you are new to audiobooks or already enjoy listening. The first session will be a chance to meet others, talk about how the group will run, and choose a first book together.</w:t>
      </w:r>
    </w:p>
    <w:p w14:paraId="701B410A" w14:textId="158ED970" w:rsidR="00031C60" w:rsidRPr="00031C60" w:rsidRDefault="00031C60" w:rsidP="00F80654">
      <w:pPr>
        <w:pStyle w:val="Arialnormal"/>
      </w:pPr>
      <w:r w:rsidRPr="00031C60">
        <w:t>People are welcome just to come along on the day. To find out more, contact Wiltshire Sight on 01380 723682.</w:t>
      </w:r>
    </w:p>
    <w:p w14:paraId="277AA637" w14:textId="77777777" w:rsidR="00352CAA" w:rsidRDefault="00EF0518" w:rsidP="00F80654">
      <w:pPr>
        <w:pStyle w:val="Heading3"/>
      </w:pPr>
      <w:r w:rsidRPr="00EF0518">
        <w:t>Swindon – Wiltshire Sight Audiobook Group</w:t>
      </w:r>
    </w:p>
    <w:p w14:paraId="0B536B12" w14:textId="27634C81" w:rsidR="00CB1F80" w:rsidRPr="00CB1F80" w:rsidRDefault="00CB1F80" w:rsidP="00F80654">
      <w:pPr>
        <w:pStyle w:val="Arialnormal"/>
      </w:pPr>
      <w:r w:rsidRPr="00CB1F80">
        <w:t>The Wiltshire Sight Audiobook Group meets on the second Tuesday of each month at Swindon Central Library, on the first floor with lift access available.</w:t>
      </w:r>
    </w:p>
    <w:p w14:paraId="1A3F5175" w14:textId="77777777" w:rsidR="00CB1F80" w:rsidRPr="00CB1F80" w:rsidRDefault="00CB1F80" w:rsidP="00CB1F80">
      <w:pPr>
        <w:rPr>
          <w:lang w:eastAsia="en-GB"/>
        </w:rPr>
      </w:pPr>
      <w:r w:rsidRPr="00CB1F80">
        <w:rPr>
          <w:lang w:eastAsia="en-GB"/>
        </w:rPr>
        <w:t xml:space="preserve">At the 12 May meeting, the group will be discussing </w:t>
      </w:r>
      <w:r w:rsidRPr="00747E3C">
        <w:rPr>
          <w:b/>
          <w:bCs/>
          <w:lang w:eastAsia="en-GB"/>
        </w:rPr>
        <w:t xml:space="preserve">Heart the Lover </w:t>
      </w:r>
      <w:r w:rsidRPr="00CB1F80">
        <w:rPr>
          <w:lang w:eastAsia="en-GB"/>
        </w:rPr>
        <w:t xml:space="preserve">by Lily King, a New York Times 100 Must Read Book of 2025. The book can be downloaded through the public library service </w:t>
      </w:r>
      <w:proofErr w:type="spellStart"/>
      <w:r w:rsidRPr="00CB1F80">
        <w:rPr>
          <w:lang w:eastAsia="en-GB"/>
        </w:rPr>
        <w:t>BorrowBox</w:t>
      </w:r>
      <w:proofErr w:type="spellEnd"/>
      <w:r w:rsidRPr="00CB1F80">
        <w:rPr>
          <w:lang w:eastAsia="en-GB"/>
        </w:rPr>
        <w:t>.</w:t>
      </w:r>
    </w:p>
    <w:p w14:paraId="6948190C" w14:textId="6EB38BED" w:rsidR="00352CAA" w:rsidRPr="00CB1F80" w:rsidRDefault="00CB1F80" w:rsidP="00CB1F80">
      <w:pPr>
        <w:rPr>
          <w:lang w:eastAsia="en-GB"/>
        </w:rPr>
      </w:pPr>
      <w:r w:rsidRPr="00CB1F80">
        <w:rPr>
          <w:lang w:eastAsia="en-GB"/>
        </w:rPr>
        <w:lastRenderedPageBreak/>
        <w:t>The group offers a relaxed and friendly space to discuss the chosen book and share other audiobook recommendations. New members are very welcome.</w:t>
      </w:r>
    </w:p>
    <w:p w14:paraId="3FA39397" w14:textId="4F17378F" w:rsidR="0077410C" w:rsidRPr="0077410C" w:rsidRDefault="00CB1F80" w:rsidP="0077410C">
      <w:pPr>
        <w:rPr>
          <w:lang w:eastAsia="en-GB"/>
        </w:rPr>
      </w:pPr>
      <w:r w:rsidRPr="00CB1F80">
        <w:rPr>
          <w:lang w:eastAsia="en-GB"/>
        </w:rPr>
        <w:t xml:space="preserve">For more information, please contact Ali Fulton at </w:t>
      </w:r>
      <w:r w:rsidR="0077410C" w:rsidRPr="0077410C">
        <w:rPr>
          <w:lang w:eastAsia="en-GB"/>
        </w:rPr>
        <w:t> </w:t>
      </w:r>
      <w:hyperlink r:id="rId18" w:history="1">
        <w:r w:rsidR="0077410C" w:rsidRPr="0077410C">
          <w:rPr>
            <w:rStyle w:val="Hyperlink"/>
            <w:lang w:eastAsia="en-GB"/>
          </w:rPr>
          <w:t>Audiobookgroupvolunteer@gmail.com</w:t>
        </w:r>
      </w:hyperlink>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28266208"/>
      <w:r w:rsidRPr="002F4879">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9"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25201BBE" w14:textId="0138F341" w:rsidR="00837611" w:rsidRDefault="00837611" w:rsidP="00837611">
      <w:pPr>
        <w:pStyle w:val="Heading2"/>
      </w:pPr>
      <w:r w:rsidRPr="00837611">
        <w:t>Gloucester – Big Health Day</w:t>
      </w:r>
    </w:p>
    <w:p w14:paraId="6D0048DA" w14:textId="4B907514" w:rsidR="00837611" w:rsidRDefault="00837611" w:rsidP="002B6D4D">
      <w:r w:rsidRPr="00837611">
        <w:rPr>
          <w:lang w:eastAsia="en-GB"/>
        </w:rPr>
        <w:t>Big Health Day returns on Thursday 11 June at Oxstalls Sports Park in Gloucester. This free, inclusive event is open to people of all ages with a disability, sensory loss or long-term health condition, along with families and carers.</w:t>
      </w:r>
      <w:r w:rsidRPr="00837611">
        <w:rPr>
          <w:lang w:eastAsia="en-GB"/>
        </w:rPr>
        <w:br/>
        <w:t>The day includes a range of inclusive sports and activities, information stands and health checks.</w:t>
      </w:r>
      <w:r w:rsidRPr="00837611">
        <w:rPr>
          <w:lang w:eastAsia="en-GB"/>
        </w:rPr>
        <w:br/>
        <w:t>Time: 9.30am to 2pm</w:t>
      </w:r>
      <w:r w:rsidRPr="00837611">
        <w:rPr>
          <w:lang w:eastAsia="en-GB"/>
        </w:rPr>
        <w:br/>
        <w:t>Find out more:</w:t>
      </w:r>
      <w:r w:rsidR="00F437C6">
        <w:rPr>
          <w:lang w:eastAsia="en-GB"/>
        </w:rPr>
        <w:t xml:space="preserve"> </w:t>
      </w:r>
      <w:hyperlink r:id="rId20" w:history="1">
        <w:r w:rsidR="00516BA0" w:rsidRPr="00516BA0">
          <w:rPr>
            <w:rStyle w:val="Hyperlink"/>
            <w:lang w:eastAsia="en-GB"/>
          </w:rPr>
          <w:t>Big Health Day info page</w:t>
        </w:r>
      </w:hyperlink>
    </w:p>
    <w:p w14:paraId="6511E51A" w14:textId="77777777" w:rsidR="00815754" w:rsidRPr="00815754" w:rsidRDefault="00815754" w:rsidP="006301DB">
      <w:pPr>
        <w:pStyle w:val="Heading2"/>
      </w:pPr>
      <w:r w:rsidRPr="00815754">
        <w:lastRenderedPageBreak/>
        <w:t>Bath area - Try Chat-e-Cycle</w:t>
      </w:r>
    </w:p>
    <w:p w14:paraId="3C529D12" w14:textId="77777777" w:rsidR="004A6AC6" w:rsidRPr="004A6AC6" w:rsidRDefault="004A6AC6" w:rsidP="004A6AC6">
      <w:pPr>
        <w:rPr>
          <w:lang w:eastAsia="en-GB"/>
        </w:rPr>
      </w:pPr>
      <w:r w:rsidRPr="004A6AC6">
        <w:rPr>
          <w:lang w:eastAsia="en-GB"/>
        </w:rPr>
        <w:t xml:space="preserve">Chat-e-Cycle offers the chance to try a </w:t>
      </w:r>
      <w:proofErr w:type="gramStart"/>
      <w:r w:rsidRPr="004A6AC6">
        <w:rPr>
          <w:lang w:eastAsia="en-GB"/>
        </w:rPr>
        <w:t>side by side</w:t>
      </w:r>
      <w:proofErr w:type="gramEnd"/>
      <w:r w:rsidRPr="004A6AC6">
        <w:rPr>
          <w:lang w:eastAsia="en-GB"/>
        </w:rPr>
        <w:t xml:space="preserve"> electric tandem trike designed to support gentle exercise, fresh air and social connection.</w:t>
      </w:r>
    </w:p>
    <w:p w14:paraId="4860A0FE" w14:textId="655972AF" w:rsidR="004A6AC6" w:rsidRPr="004A6AC6" w:rsidRDefault="004A6AC6" w:rsidP="004A6AC6">
      <w:pPr>
        <w:rPr>
          <w:lang w:eastAsia="en-GB"/>
        </w:rPr>
      </w:pPr>
      <w:r w:rsidRPr="004A6AC6">
        <w:rPr>
          <w:lang w:eastAsia="en-GB"/>
        </w:rPr>
        <w:t xml:space="preserve">With support from trained volunteer pilots, riders can pedal as much or as little as they like while enjoying a sociable cycling experience. The project has been developed with accessibility and inclusion in </w:t>
      </w:r>
      <w:r w:rsidRPr="004A6AC6">
        <w:rPr>
          <w:lang w:eastAsia="en-GB"/>
        </w:rPr>
        <w:t>mind and</w:t>
      </w:r>
      <w:r w:rsidRPr="004A6AC6">
        <w:rPr>
          <w:lang w:eastAsia="en-GB"/>
        </w:rPr>
        <w:t xml:space="preserve"> welcomes enquiries from anyone interested in having a go.</w:t>
      </w:r>
    </w:p>
    <w:p w14:paraId="55D0719F" w14:textId="04CC9610" w:rsidR="00815754" w:rsidRDefault="004A6AC6" w:rsidP="002B6D4D">
      <w:pPr>
        <w:rPr>
          <w:lang w:eastAsia="en-GB"/>
        </w:rPr>
      </w:pPr>
      <w:r>
        <w:rPr>
          <w:lang w:eastAsia="en-GB"/>
        </w:rPr>
        <w:t>C</w:t>
      </w:r>
      <w:r w:rsidR="00815754" w:rsidRPr="00815754">
        <w:rPr>
          <w:lang w:eastAsia="en-GB"/>
        </w:rPr>
        <w:t xml:space="preserve">all 01761 231433, email </w:t>
      </w:r>
      <w:hyperlink r:id="rId21" w:history="1">
        <w:r w:rsidR="00815754" w:rsidRPr="008C6D79">
          <w:rPr>
            <w:rStyle w:val="Hyperlink"/>
            <w:lang w:eastAsia="en-GB"/>
          </w:rPr>
          <w:t>chatecycle@gmail.com</w:t>
        </w:r>
      </w:hyperlink>
      <w:r w:rsidR="00815754">
        <w:rPr>
          <w:lang w:eastAsia="en-GB"/>
        </w:rPr>
        <w:t xml:space="preserve"> </w:t>
      </w:r>
      <w:r w:rsidR="00815754" w:rsidRPr="00815754">
        <w:rPr>
          <w:lang w:eastAsia="en-GB"/>
        </w:rPr>
        <w:t xml:space="preserve"> or visit the </w:t>
      </w:r>
      <w:hyperlink r:id="rId22" w:history="1">
        <w:r w:rsidR="00815754" w:rsidRPr="006301DB">
          <w:rPr>
            <w:rStyle w:val="Hyperlink"/>
            <w:lang w:eastAsia="en-GB"/>
          </w:rPr>
          <w:t>Chat-e-Cycle website</w:t>
        </w:r>
      </w:hyperlink>
      <w:r w:rsidR="00815754" w:rsidRPr="00815754">
        <w:rPr>
          <w:lang w:eastAsia="en-GB"/>
        </w:rPr>
        <w:t>.</w:t>
      </w:r>
    </w:p>
    <w:p w14:paraId="024342D6" w14:textId="1FD89BCA" w:rsidR="00EC3E1C" w:rsidRPr="00EC3E1C" w:rsidRDefault="00EC3E1C" w:rsidP="00EC3E1C">
      <w:pPr>
        <w:pStyle w:val="Heading2"/>
      </w:pPr>
      <w:r>
        <w:t xml:space="preserve">Gloucestershire - </w:t>
      </w:r>
      <w:r w:rsidRPr="00EC3E1C">
        <w:t xml:space="preserve">Join the Gloucestershire Growlers </w:t>
      </w:r>
    </w:p>
    <w:p w14:paraId="6967AA9C" w14:textId="77777777" w:rsidR="00EC3E1C" w:rsidRPr="00EC3E1C" w:rsidRDefault="00EC3E1C" w:rsidP="00EC3E1C">
      <w:pPr>
        <w:rPr>
          <w:lang w:eastAsia="en-GB"/>
        </w:rPr>
      </w:pPr>
      <w:r w:rsidRPr="00EC3E1C">
        <w:rPr>
          <w:lang w:eastAsia="en-GB"/>
        </w:rPr>
        <w:t>Our new season is fast approaching and we’re welcoming new players to our friendly, inclusive team. No experience is needed – just enthusiasm and a willingness to give it a try.</w:t>
      </w:r>
    </w:p>
    <w:p w14:paraId="49091C95" w14:textId="77777777" w:rsidR="00EC3E1C" w:rsidRPr="00EC3E1C" w:rsidRDefault="00EC3E1C" w:rsidP="00EC3E1C">
      <w:pPr>
        <w:rPr>
          <w:lang w:eastAsia="en-GB"/>
        </w:rPr>
      </w:pPr>
      <w:r w:rsidRPr="00EC3E1C">
        <w:rPr>
          <w:lang w:eastAsia="en-GB"/>
        </w:rPr>
        <w:t xml:space="preserve">It’s a great way to stay active, meet new people, and enjoy the game of cricket in a supportive environment. </w:t>
      </w:r>
    </w:p>
    <w:p w14:paraId="7D9A5EE9" w14:textId="77777777" w:rsidR="00EC3E1C" w:rsidRPr="00EC3E1C" w:rsidRDefault="00EC3E1C" w:rsidP="00EC3E1C">
      <w:pPr>
        <w:rPr>
          <w:lang w:eastAsia="en-GB"/>
        </w:rPr>
      </w:pPr>
      <w:r w:rsidRPr="00EC3E1C">
        <w:rPr>
          <w:lang w:eastAsia="en-GB"/>
        </w:rPr>
        <w:t xml:space="preserve">All abilities welcome and beginners encouraged. Come along, have fun, and see what we’re all about! </w:t>
      </w:r>
    </w:p>
    <w:p w14:paraId="5EF32499" w14:textId="35836070" w:rsidR="00EC3E1C" w:rsidRDefault="00EC3E1C" w:rsidP="002B6D4D">
      <w:pPr>
        <w:rPr>
          <w:lang w:eastAsia="en-GB"/>
        </w:rPr>
      </w:pPr>
      <w:r w:rsidRPr="00EC3E1C">
        <w:rPr>
          <w:lang w:eastAsia="en-GB"/>
        </w:rPr>
        <w:t xml:space="preserve">For more details, contact Jeanette Tate on </w:t>
      </w:r>
      <w:hyperlink r:id="rId23" w:history="1">
        <w:r w:rsidRPr="00EC3E1C">
          <w:rPr>
            <w:rStyle w:val="Hyperlink"/>
            <w:lang w:eastAsia="en-GB"/>
          </w:rPr>
          <w:t>jeanette.tate@gloucestershirecricketfoundation.org</w:t>
        </w:r>
      </w:hyperlink>
      <w:r w:rsidRPr="00EC3E1C">
        <w:rPr>
          <w:lang w:eastAsia="en-GB"/>
        </w:rPr>
        <w:t xml:space="preserve"> or 07432 728926 </w:t>
      </w:r>
    </w:p>
    <w:p w14:paraId="64475982" w14:textId="540FE8D7" w:rsidR="00CA5467" w:rsidRPr="00CA5467" w:rsidRDefault="00AD14FB" w:rsidP="00AD14FB">
      <w:pPr>
        <w:pStyle w:val="Heading2"/>
      </w:pPr>
      <w:r>
        <w:lastRenderedPageBreak/>
        <w:t xml:space="preserve">Wiltshire and Swindon - </w:t>
      </w:r>
      <w:r w:rsidR="00CA5467" w:rsidRPr="00CA5467">
        <w:t>Heard of goalball?  </w:t>
      </w:r>
    </w:p>
    <w:p w14:paraId="2041B455" w14:textId="77777777" w:rsidR="00CA5467" w:rsidRPr="00CA5467" w:rsidRDefault="00CA5467" w:rsidP="00CA5467">
      <w:pPr>
        <w:rPr>
          <w:lang w:eastAsia="en-GB"/>
        </w:rPr>
      </w:pPr>
      <w:r w:rsidRPr="00CA5467">
        <w:rPr>
          <w:lang w:eastAsia="en-GB"/>
        </w:rPr>
        <w:t>It’s a fast-paced team sport predominantly but not exclusively for people with visual impairments. Players throw a bell-filled ball into the opponent’s net while defending their own. Goalball UK, and Wiltshire &amp; Swindon Sport are looking to create opportunities for people to participate at all levels.  </w:t>
      </w:r>
    </w:p>
    <w:p w14:paraId="13AFEE22" w14:textId="77777777" w:rsidR="00CA5467" w:rsidRPr="00CA5467" w:rsidRDefault="00CA5467" w:rsidP="00CA5467">
      <w:pPr>
        <w:rPr>
          <w:lang w:eastAsia="en-GB"/>
        </w:rPr>
      </w:pPr>
      <w:r w:rsidRPr="00CA5467">
        <w:rPr>
          <w:lang w:eastAsia="en-GB"/>
        </w:rPr>
        <w:t>With its emphasis on teamwork, communication and skill, it’s an accessible sport that offers opportunities in playing, coaching, officiating and more.</w:t>
      </w:r>
    </w:p>
    <w:p w14:paraId="48728CC3" w14:textId="6CF484F8" w:rsidR="00CA5467" w:rsidRDefault="00CA5467" w:rsidP="002B6D4D">
      <w:pPr>
        <w:rPr>
          <w:lang w:eastAsia="en-GB"/>
        </w:rPr>
      </w:pPr>
      <w:r w:rsidRPr="00CA5467">
        <w:rPr>
          <w:lang w:eastAsia="en-GB"/>
        </w:rPr>
        <w:t xml:space="preserve">Interested to know more? Complete this form: </w:t>
      </w:r>
      <w:hyperlink r:id="rId24" w:history="1">
        <w:r w:rsidRPr="00CA5467">
          <w:rPr>
            <w:rStyle w:val="Hyperlink"/>
            <w:lang w:eastAsia="en-GB"/>
          </w:rPr>
          <w:t>Goalball Interest Form – Fill out form</w:t>
        </w:r>
      </w:hyperlink>
      <w:r w:rsidRPr="00CA5467">
        <w:rPr>
          <w:lang w:eastAsia="en-GB"/>
        </w:rPr>
        <w:t> </w:t>
      </w:r>
      <w:r w:rsidR="00AD14FB">
        <w:rPr>
          <w:lang w:eastAsia="en-GB"/>
        </w:rPr>
        <w:t xml:space="preserve"> </w:t>
      </w:r>
      <w:r w:rsidRPr="00CA5467">
        <w:rPr>
          <w:lang w:eastAsia="en-GB"/>
        </w:rPr>
        <w:t xml:space="preserve">Or email: </w:t>
      </w:r>
      <w:hyperlink r:id="rId25" w:history="1">
        <w:r w:rsidRPr="00CA5467">
          <w:rPr>
            <w:rStyle w:val="Hyperlink"/>
            <w:lang w:eastAsia="en-GB"/>
          </w:rPr>
          <w:t>paddy@wiltssport.org</w:t>
        </w:r>
      </w:hyperlink>
      <w:r w:rsidRPr="00CA5467">
        <w:rPr>
          <w:lang w:eastAsia="en-GB"/>
        </w:rPr>
        <w:t> </w:t>
      </w:r>
    </w:p>
    <w:p w14:paraId="26CFABFA" w14:textId="77777777" w:rsidR="00A93E42" w:rsidRDefault="00A93E42" w:rsidP="00325B4E">
      <w:pPr>
        <w:pStyle w:val="Heading2"/>
      </w:pPr>
      <w:r w:rsidRPr="00A93E42">
        <w:t>Yate - Bowls’ Big Summer open days</w:t>
      </w:r>
    </w:p>
    <w:p w14:paraId="164551B0" w14:textId="7038F84D" w:rsidR="00BD4080" w:rsidRPr="00BD4080" w:rsidRDefault="00BD4080" w:rsidP="00BD4080">
      <w:pPr>
        <w:rPr>
          <w:lang w:eastAsia="en-GB"/>
        </w:rPr>
      </w:pPr>
      <w:r>
        <w:rPr>
          <w:lang w:eastAsia="en-GB"/>
        </w:rPr>
        <w:t>Y</w:t>
      </w:r>
      <w:r w:rsidRPr="00BD4080">
        <w:rPr>
          <w:lang w:eastAsia="en-GB"/>
        </w:rPr>
        <w:t>ate and District Bowls Club is inviting people of all ages and abilities to two free open days on Sunday 3 May and Monday 25 May as part of Bowls’ Big Summer.</w:t>
      </w:r>
    </w:p>
    <w:p w14:paraId="7C5B947E" w14:textId="77777777" w:rsidR="00BD4080" w:rsidRPr="00BD4080" w:rsidRDefault="00BD4080" w:rsidP="00BD4080">
      <w:pPr>
        <w:rPr>
          <w:lang w:eastAsia="en-GB"/>
        </w:rPr>
      </w:pPr>
      <w:r w:rsidRPr="00BD4080">
        <w:rPr>
          <w:lang w:eastAsia="en-GB"/>
        </w:rPr>
        <w:t>No experience is needed and equipment is provided - just bring flat soled shoes or trainers. The club welcomes disabled players and offers a chance to try a new activity and meet others.</w:t>
      </w:r>
    </w:p>
    <w:p w14:paraId="155C46E8" w14:textId="4F79387A" w:rsidR="00325B4E" w:rsidRPr="00325B4E" w:rsidRDefault="00BD4080" w:rsidP="00325B4E">
      <w:pPr>
        <w:rPr>
          <w:lang w:eastAsia="en-GB"/>
        </w:rPr>
      </w:pPr>
      <w:r w:rsidRPr="00BD4080">
        <w:rPr>
          <w:lang w:eastAsia="en-GB"/>
        </w:rPr>
        <w:t>Open days take place at Yate and District Bowls Club, Moorlands Road, Yate. More information</w:t>
      </w:r>
      <w:r>
        <w:rPr>
          <w:lang w:eastAsia="en-GB"/>
        </w:rPr>
        <w:t>:</w:t>
      </w:r>
      <w:r w:rsidR="00D8649F">
        <w:rPr>
          <w:lang w:eastAsia="en-GB"/>
        </w:rPr>
        <w:t xml:space="preserve"> </w:t>
      </w:r>
      <w:hyperlink r:id="rId26" w:history="1">
        <w:r w:rsidR="00D8649F" w:rsidRPr="00C32EA2">
          <w:rPr>
            <w:rStyle w:val="Hyperlink"/>
            <w:lang w:eastAsia="en-GB"/>
          </w:rPr>
          <w:t>secretary.yatebowls@gmail.com</w:t>
        </w:r>
      </w:hyperlink>
      <w:r w:rsidR="00D8649F">
        <w:rPr>
          <w:lang w:eastAsia="en-GB"/>
        </w:rPr>
        <w:t xml:space="preserve"> </w:t>
      </w:r>
      <w:r w:rsidR="00D3144A">
        <w:rPr>
          <w:lang w:eastAsia="en-GB"/>
        </w:rPr>
        <w:t xml:space="preserve">/ </w:t>
      </w:r>
      <w:hyperlink r:id="rId27" w:history="1">
        <w:r w:rsidR="00D3144A" w:rsidRPr="004A4CD8">
          <w:rPr>
            <w:rStyle w:val="Hyperlink"/>
            <w:lang w:eastAsia="en-GB"/>
          </w:rPr>
          <w:t>yatebowlsclub.</w:t>
        </w:r>
        <w:r w:rsidR="004A4CD8">
          <w:rPr>
            <w:rStyle w:val="Hyperlink"/>
            <w:lang w:eastAsia="en-GB"/>
          </w:rPr>
          <w:t>co</w:t>
        </w:r>
        <w:r w:rsidR="00D3144A" w:rsidRPr="004A4CD8">
          <w:rPr>
            <w:rStyle w:val="Hyperlink"/>
            <w:lang w:eastAsia="en-GB"/>
          </w:rPr>
          <w:t>.uk</w:t>
        </w:r>
      </w:hyperlink>
      <w:r w:rsidR="00D3144A">
        <w:rPr>
          <w:lang w:eastAsia="en-GB"/>
        </w:rPr>
        <w:t xml:space="preserve"> </w:t>
      </w:r>
    </w:p>
    <w:p w14:paraId="366A61BC" w14:textId="77777777" w:rsidR="00D96870" w:rsidRPr="00D96870" w:rsidRDefault="00D96870" w:rsidP="00A52E50">
      <w:pPr>
        <w:pStyle w:val="Heading2"/>
      </w:pPr>
      <w:r w:rsidRPr="00D96870">
        <w:lastRenderedPageBreak/>
        <w:t>Gloucester – Visually Impaired Tennis at Oxstalls Sports Park</w:t>
      </w:r>
    </w:p>
    <w:p w14:paraId="2A342817" w14:textId="07E6D383" w:rsidR="00D96870" w:rsidRPr="00D96870" w:rsidRDefault="00D96870" w:rsidP="00D96870">
      <w:pPr>
        <w:rPr>
          <w:lang w:eastAsia="en-GB"/>
        </w:rPr>
      </w:pPr>
      <w:r w:rsidRPr="00D96870">
        <w:rPr>
          <w:lang w:eastAsia="en-GB"/>
        </w:rPr>
        <w:t xml:space="preserve">Visually Impaired Tennis is an adaptation of traditional tennis for people who are blind or partially sighted. It is played on a smaller court </w:t>
      </w:r>
      <w:r w:rsidR="00340B83">
        <w:rPr>
          <w:lang w:eastAsia="en-GB"/>
        </w:rPr>
        <w:t>using</w:t>
      </w:r>
      <w:r w:rsidRPr="00D96870">
        <w:rPr>
          <w:lang w:eastAsia="en-GB"/>
        </w:rPr>
        <w:t xml:space="preserve"> an audible ball. </w:t>
      </w:r>
    </w:p>
    <w:p w14:paraId="2DF2C18A" w14:textId="77777777" w:rsidR="00D96870" w:rsidRPr="00D96870" w:rsidRDefault="00D96870" w:rsidP="00D96870">
      <w:pPr>
        <w:rPr>
          <w:lang w:eastAsia="en-GB"/>
        </w:rPr>
      </w:pPr>
      <w:r w:rsidRPr="00D96870">
        <w:rPr>
          <w:lang w:eastAsia="en-GB"/>
        </w:rPr>
        <w:t>Monthly sessions take place at Oxstalls Sports Park and are open to all ages and experience levels. Sessions cost £6, with rackets provided and led by qualified LTA coaches.</w:t>
      </w:r>
    </w:p>
    <w:p w14:paraId="54F79409" w14:textId="7878731D" w:rsidR="00D96870" w:rsidRPr="00D96870" w:rsidRDefault="00D96870" w:rsidP="00D96870">
      <w:pPr>
        <w:rPr>
          <w:lang w:eastAsia="en-GB"/>
        </w:rPr>
      </w:pPr>
      <w:r w:rsidRPr="00D96870">
        <w:rPr>
          <w:lang w:eastAsia="en-GB"/>
        </w:rPr>
        <w:t>Upcoming dates: 17 May, 14 June and 19 July.</w:t>
      </w:r>
    </w:p>
    <w:p w14:paraId="05F1C448" w14:textId="4D569D6C" w:rsidR="00A52E50" w:rsidRPr="00A52E50" w:rsidRDefault="00D96870" w:rsidP="00A52E50">
      <w:r w:rsidRPr="00D96870">
        <w:rPr>
          <w:lang w:eastAsia="en-GB"/>
        </w:rPr>
        <w:t>For more information, contact</w:t>
      </w:r>
      <w:r w:rsidR="00A52E50">
        <w:rPr>
          <w:lang w:eastAsia="en-GB"/>
        </w:rPr>
        <w:t xml:space="preserve"> </w:t>
      </w:r>
      <w:hyperlink r:id="rId28" w:history="1">
        <w:r w:rsidR="00A52E50" w:rsidRPr="00447859">
          <w:rPr>
            <w:rStyle w:val="Hyperlink"/>
          </w:rPr>
          <w:t>oxstallsenquiries@freedom-leisure.co.uk</w:t>
        </w:r>
      </w:hyperlink>
      <w:r w:rsidR="00A52E50">
        <w:t xml:space="preserve"> </w:t>
      </w:r>
    </w:p>
    <w:p w14:paraId="69F7A3F0" w14:textId="77777777" w:rsidR="009F290E" w:rsidRPr="004B1A87" w:rsidRDefault="009F290E" w:rsidP="009F290E">
      <w:pPr>
        <w:pStyle w:val="Heading2"/>
      </w:pPr>
      <w:r w:rsidRPr="004B1A87">
        <w:t>Warminster and Westbury – visually impaired club</w:t>
      </w:r>
    </w:p>
    <w:p w14:paraId="5C590DB8" w14:textId="77777777" w:rsidR="009F290E" w:rsidRPr="004B1A87" w:rsidRDefault="009F290E" w:rsidP="009F290E">
      <w:r w:rsidRPr="004B1A87">
        <w:t xml:space="preserve">The Warminster and Westbury Visually Impaired Club </w:t>
      </w:r>
      <w:proofErr w:type="gramStart"/>
      <w:r w:rsidRPr="004B1A87">
        <w:t>offers</w:t>
      </w:r>
      <w:proofErr w:type="gramEnd"/>
      <w:r w:rsidRPr="004B1A87">
        <w:t xml:space="preserve"> weekly social meetings for people with visual impairment. The group welcomes people with a range of sight conditions, including age related macular degeneration, glaucoma, cataracts, diabetic retinopathy and refractive errors.</w:t>
      </w:r>
    </w:p>
    <w:p w14:paraId="5F703C62" w14:textId="77777777" w:rsidR="009F290E" w:rsidRPr="004B1A87" w:rsidRDefault="009F290E" w:rsidP="009F290E">
      <w:r w:rsidRPr="004B1A87">
        <w:t>Meetings take place every Monday from 2pm to 4pm at St Johns Hall, Warminster. Sessions include guest speakers, crafts, musical entertainment, and time to socialise over tea, with occasional lunches.</w:t>
      </w:r>
    </w:p>
    <w:p w14:paraId="6FC9750F" w14:textId="77777777" w:rsidR="009F290E" w:rsidRDefault="009F290E" w:rsidP="009F290E">
      <w:r w:rsidRPr="004B1A87">
        <w:t>For more information, please contact Janet on 01985 214789 or Virginia on 01985 219132.</w:t>
      </w:r>
    </w:p>
    <w:p w14:paraId="11F02010" w14:textId="77777777" w:rsidR="00363E71" w:rsidRDefault="00363E71" w:rsidP="002B6D4D">
      <w:pPr>
        <w:rPr>
          <w:lang w:eastAsia="en-GB"/>
        </w:rPr>
      </w:pPr>
    </w:p>
    <w:p w14:paraId="62D8A23E" w14:textId="508FBBA3" w:rsidR="006448C7" w:rsidRPr="006448C7" w:rsidRDefault="006448C7" w:rsidP="006448C7">
      <w:pPr>
        <w:pStyle w:val="Heading1"/>
      </w:pPr>
      <w:bookmarkStart w:id="8" w:name="_Toc228266209"/>
      <w:bookmarkEnd w:id="5"/>
      <w:bookmarkEnd w:id="6"/>
      <w:r w:rsidRPr="006448C7">
        <w:t xml:space="preserve">Support </w:t>
      </w:r>
      <w:r w:rsidR="00E948A5">
        <w:t>g</w:t>
      </w:r>
      <w:r w:rsidRPr="006448C7">
        <w:t xml:space="preserve">roups and </w:t>
      </w:r>
      <w:r w:rsidR="00E948A5">
        <w:t>c</w:t>
      </w:r>
      <w:r w:rsidRPr="006448C7">
        <w:t>ourses</w:t>
      </w:r>
      <w:bookmarkEnd w:id="8"/>
    </w:p>
    <w:p w14:paraId="2C1665E3" w14:textId="770052EC" w:rsidR="00565161" w:rsidRPr="00565161" w:rsidRDefault="00565161" w:rsidP="00565161">
      <w:r w:rsidRPr="00565161">
        <w:t xml:space="preserve">You can find details of regular local social and support groups on our website. These include ongoing activities run by other organisations across </w:t>
      </w:r>
      <w:r w:rsidR="005702BC">
        <w:t>our region</w:t>
      </w:r>
      <w:r w:rsidR="004710B4">
        <w:t xml:space="preserve">. Visit our </w:t>
      </w:r>
      <w:hyperlink r:id="rId29"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30"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7101E410" w14:textId="417D6D0A" w:rsidR="00BD2DEF" w:rsidRDefault="009B14EA" w:rsidP="009B14EA">
      <w:pPr>
        <w:pStyle w:val="Heading2"/>
      </w:pPr>
      <w:r w:rsidRPr="009B14EA">
        <w:t>Accessible voting information for local elections on 7 May</w:t>
      </w:r>
    </w:p>
    <w:p w14:paraId="6592F72C" w14:textId="79F5F6B7" w:rsidR="00B912CC" w:rsidRPr="00B912CC" w:rsidRDefault="00B912CC" w:rsidP="00F80654">
      <w:pPr>
        <w:pStyle w:val="Heading3"/>
      </w:pPr>
      <w:r w:rsidRPr="00B912CC">
        <w:t>Swindon</w:t>
      </w:r>
    </w:p>
    <w:p w14:paraId="52214EFD" w14:textId="77777777" w:rsidR="00B912CC" w:rsidRPr="00B912CC" w:rsidRDefault="00B912CC" w:rsidP="00B912CC">
      <w:r w:rsidRPr="00B912CC">
        <w:t>Elections take place in Swindon on Thursday 7 May, and a range of support is available to help blind and partially sighted voters take part.</w:t>
      </w:r>
    </w:p>
    <w:p w14:paraId="25B0DFAD" w14:textId="0D81A81F" w:rsidR="00E314EC" w:rsidRDefault="00E314EC" w:rsidP="00B37724">
      <w:r>
        <w:t>A</w:t>
      </w:r>
      <w:r w:rsidRPr="00E314EC">
        <w:t xml:space="preserve">t polling stations, support can include large print ballot papers for reference, magnifiers, additional lighting, help from staff, and the option to bring someone over 18 to assist you. A McGonagle reader, an audio tactile voting device that can help you vote independently and in private if you are blind or severely sight impaired, can also be requested on the day, although there may be a short wait while one is brought to the polling station. </w:t>
      </w:r>
    </w:p>
    <w:p w14:paraId="63ED7580" w14:textId="743B657A" w:rsidR="00B912CC" w:rsidRDefault="00B912CC" w:rsidP="00B37724">
      <w:r w:rsidRPr="00B912CC">
        <w:t xml:space="preserve">Please remember photo ID is needed to vote at a polling station. For information or access queries, contact Swindon electoral services on 01793 464601 or </w:t>
      </w:r>
      <w:hyperlink r:id="rId31" w:history="1">
        <w:r w:rsidR="00824507" w:rsidRPr="00C32EA2">
          <w:rPr>
            <w:rStyle w:val="Hyperlink"/>
          </w:rPr>
          <w:t>elecreg@swindon.gov.uk</w:t>
        </w:r>
      </w:hyperlink>
      <w:r w:rsidR="00824507">
        <w:t xml:space="preserve"> </w:t>
      </w:r>
    </w:p>
    <w:p w14:paraId="5DBC96A3" w14:textId="6C06BC5E" w:rsidR="00BD2DEF" w:rsidRPr="00BD2DEF" w:rsidRDefault="00BD2DEF" w:rsidP="00F80654">
      <w:pPr>
        <w:pStyle w:val="Heading3"/>
      </w:pPr>
      <w:r w:rsidRPr="00BD2DEF">
        <w:lastRenderedPageBreak/>
        <w:t xml:space="preserve">Cheltenham </w:t>
      </w:r>
    </w:p>
    <w:p w14:paraId="26EBC20F" w14:textId="77777777" w:rsidR="00BD2DEF" w:rsidRPr="00BD2DEF" w:rsidRDefault="00BD2DEF" w:rsidP="00BD2DEF">
      <w:r w:rsidRPr="00BD2DEF">
        <w:t>Elections take place in Cheltenham on Thursday 7 May, and support is available at polling stations for blind and partially sighted voters.</w:t>
      </w:r>
    </w:p>
    <w:p w14:paraId="3D8080EE" w14:textId="77777777" w:rsidR="00BD2DEF" w:rsidRPr="00BD2DEF" w:rsidRDefault="00BD2DEF" w:rsidP="00BD2DEF">
      <w:r w:rsidRPr="00BD2DEF">
        <w:t>Support can include large print ballot papers, magnifiers, help from staff, and the option to bring someone over 18 to assist you. A tactile voting device, a template placed over the ballot paper to help you mark your vote, is available at all polling stations on request.</w:t>
      </w:r>
    </w:p>
    <w:p w14:paraId="13617561" w14:textId="15FDA1FE" w:rsidR="00BD2DEF" w:rsidRDefault="00BD2DEF" w:rsidP="00B37724">
      <w:r w:rsidRPr="00BD2DEF">
        <w:t xml:space="preserve">You may also find it helpful to look at the list of candidates in advance. For access questions, contact Cheltenham Borough Council on 01242 262626 or email </w:t>
      </w:r>
      <w:hyperlink r:id="rId32" w:history="1">
        <w:r w:rsidRPr="00C32EA2">
          <w:rPr>
            <w:rStyle w:val="Hyperlink"/>
          </w:rPr>
          <w:t>Elections@cheltenham.gov.uk</w:t>
        </w:r>
      </w:hyperlink>
      <w:r>
        <w:t xml:space="preserve"> </w:t>
      </w:r>
    </w:p>
    <w:p w14:paraId="136F2E98" w14:textId="4C99C38C" w:rsidR="00AD174E" w:rsidRDefault="00AD174E" w:rsidP="00AD174E">
      <w:pPr>
        <w:pStyle w:val="Heading2"/>
      </w:pPr>
      <w:r w:rsidRPr="00AD174E">
        <w:t>Bath area - Volunteers wanted for new Phab club</w:t>
      </w:r>
    </w:p>
    <w:p w14:paraId="4D8903A5" w14:textId="77777777" w:rsidR="00AD174E" w:rsidRPr="00AD174E" w:rsidRDefault="00AD174E" w:rsidP="00AD174E">
      <w:r w:rsidRPr="00AD174E">
        <w:t>A new children and young people’s Phab club is being developed at the Hive in Peasedown St John, and volunteers are being invited to help shape the club and support activities.</w:t>
      </w:r>
    </w:p>
    <w:p w14:paraId="1C5DA217" w14:textId="77777777" w:rsidR="00AD174E" w:rsidRPr="00AD174E" w:rsidRDefault="00AD174E" w:rsidP="00AD174E">
      <w:r w:rsidRPr="00AD174E">
        <w:t xml:space="preserve">Phab clubs bring disabled and </w:t>
      </w:r>
      <w:proofErr w:type="spellStart"/>
      <w:proofErr w:type="gramStart"/>
      <w:r w:rsidRPr="00AD174E">
        <w:t>non disabled</w:t>
      </w:r>
      <w:proofErr w:type="spellEnd"/>
      <w:proofErr w:type="gramEnd"/>
      <w:r w:rsidRPr="00AD174E">
        <w:t xml:space="preserve"> people together through friendship and shared activities. People with an interest in areas such as art, craft or music, or parents interested in getting involved, are welcome to enquire.</w:t>
      </w:r>
    </w:p>
    <w:p w14:paraId="3DCBB934" w14:textId="5AECFC94" w:rsidR="00AD174E" w:rsidRDefault="00A0097F" w:rsidP="003C41E2">
      <w:r>
        <w:t>Open day:</w:t>
      </w:r>
      <w:r w:rsidR="00AD174E" w:rsidRPr="00AD174E">
        <w:t xml:space="preserve"> Saturday 6 June. For </w:t>
      </w:r>
      <w:r>
        <w:t>more information</w:t>
      </w:r>
      <w:r w:rsidR="00AD174E" w:rsidRPr="00AD174E">
        <w:t xml:space="preserve"> email</w:t>
      </w:r>
      <w:r w:rsidR="006841EB">
        <w:t xml:space="preserve"> </w:t>
      </w:r>
      <w:hyperlink r:id="rId33" w:history="1">
        <w:r w:rsidR="006841EB" w:rsidRPr="00C32EA2">
          <w:rPr>
            <w:rStyle w:val="Hyperlink"/>
          </w:rPr>
          <w:t>banesphab@gmail.com</w:t>
        </w:r>
      </w:hyperlink>
      <w:r w:rsidR="006841EB">
        <w:t xml:space="preserve"> or </w:t>
      </w:r>
      <w:r w:rsidR="006841EB" w:rsidRPr="006841EB">
        <w:t xml:space="preserve">visit the </w:t>
      </w:r>
      <w:hyperlink r:id="rId34" w:history="1">
        <w:r w:rsidR="006841EB" w:rsidRPr="0013688E">
          <w:rPr>
            <w:rStyle w:val="Hyperlink"/>
          </w:rPr>
          <w:t>Phab website</w:t>
        </w:r>
      </w:hyperlink>
      <w:r w:rsidR="006841EB" w:rsidRPr="006841EB">
        <w:t>.</w:t>
      </w:r>
    </w:p>
    <w:p w14:paraId="54E1CD6E" w14:textId="77777777" w:rsidR="002F1594" w:rsidRPr="002F1594" w:rsidRDefault="002F1594" w:rsidP="002F1594">
      <w:pPr>
        <w:pStyle w:val="Heading2"/>
      </w:pPr>
      <w:r w:rsidRPr="002F1594">
        <w:lastRenderedPageBreak/>
        <w:t>National - Torch Trust Chaplaincy Listening Service</w:t>
      </w:r>
    </w:p>
    <w:p w14:paraId="7592DAB6" w14:textId="77777777" w:rsidR="002F1594" w:rsidRPr="002F1594" w:rsidRDefault="002F1594" w:rsidP="002F1594">
      <w:r w:rsidRPr="002F1594">
        <w:t>Torch Trust has launched a Chaplaincy Listening Service for adults who are new to sight loss or finding changes in their vision difficult. The service offers confidential one to one phone support from trained volunteers with personal or caring experience of sight loss.</w:t>
      </w:r>
    </w:p>
    <w:p w14:paraId="1DDD6B96" w14:textId="77777777" w:rsidR="002F1594" w:rsidRPr="002F1594" w:rsidRDefault="002F1594" w:rsidP="002F1594">
      <w:r w:rsidRPr="002F1594">
        <w:t xml:space="preserve">People can choose a </w:t>
      </w:r>
      <w:proofErr w:type="gramStart"/>
      <w:r w:rsidRPr="002F1594">
        <w:t>one off</w:t>
      </w:r>
      <w:proofErr w:type="gramEnd"/>
      <w:r w:rsidRPr="002F1594">
        <w:t xml:space="preserve"> conversation or up to six calls. Support includes a listening ear and emotional and spiritual support.</w:t>
      </w:r>
    </w:p>
    <w:p w14:paraId="3E20C30E" w14:textId="1A64FA31" w:rsidR="002F1594" w:rsidRDefault="002F1594" w:rsidP="00B37724">
      <w:r w:rsidRPr="002F1594">
        <w:t xml:space="preserve">For more information, visit </w:t>
      </w:r>
      <w:hyperlink r:id="rId35" w:history="1">
        <w:r w:rsidRPr="00D45636">
          <w:rPr>
            <w:rStyle w:val="Hyperlink"/>
          </w:rPr>
          <w:t>Torch Trust’s chaplaincy page</w:t>
        </w:r>
      </w:hyperlink>
      <w:r w:rsidRPr="002F1594">
        <w:t>.</w:t>
      </w:r>
    </w:p>
    <w:p w14:paraId="0D8B809C" w14:textId="77777777" w:rsidR="00AA6396" w:rsidRDefault="00AA6396" w:rsidP="00AA6396">
      <w:pPr>
        <w:pStyle w:val="Heading2"/>
      </w:pPr>
      <w:r>
        <w:t xml:space="preserve">Swindon - </w:t>
      </w:r>
      <w:r w:rsidRPr="00973A38">
        <w:t>Visual impairment support drop in</w:t>
      </w:r>
    </w:p>
    <w:p w14:paraId="3BD19DBD" w14:textId="496FAE03" w:rsidR="00AA6396" w:rsidRDefault="00AA6396" w:rsidP="00AA6396">
      <w:r w:rsidRPr="00973A38">
        <w:t xml:space="preserve">A monthly visual impairment support drop in takes place on the fourth Thursday of each month, from 10am to 12pm, at Craven House, 145 Victoria Road, Swindon SN1 3BU. The group offers a chance to chat with others and access information from Swindon Vision Services, Swindon ECLO, RNIB and the Macular Society. Refreshments are provided. </w:t>
      </w:r>
      <w:r w:rsidRPr="00AD5BD9">
        <w:t>Contact: Nikki Bullock</w:t>
      </w:r>
      <w:r>
        <w:t xml:space="preserve">, </w:t>
      </w:r>
      <w:r w:rsidRPr="00AD5BD9">
        <w:t>Sensory Impairment Specialist</w:t>
      </w:r>
      <w:r>
        <w:t xml:space="preserve">, </w:t>
      </w:r>
      <w:r w:rsidRPr="00AD5BD9">
        <w:t>Hearing and Vision Team 01793 465500</w:t>
      </w:r>
      <w:r>
        <w:t>.</w:t>
      </w:r>
    </w:p>
    <w:p w14:paraId="4BD9FAA5" w14:textId="062E0BE9" w:rsidR="00A07B9F" w:rsidRPr="00A07B9F" w:rsidRDefault="00A07B9F" w:rsidP="00A07B9F">
      <w:pPr>
        <w:pStyle w:val="Heading2"/>
      </w:pPr>
      <w:r>
        <w:t xml:space="preserve">Phone Groups – RNIB </w:t>
      </w:r>
      <w:r w:rsidRPr="00A07B9F">
        <w:t>Living Well with Sight Loss</w:t>
      </w:r>
    </w:p>
    <w:p w14:paraId="0D503254" w14:textId="2250680B" w:rsidR="00EE5CDD" w:rsidRDefault="00A07B9F" w:rsidP="00B37724">
      <w:r w:rsidRPr="00A07B9F">
        <w:t xml:space="preserve">RNIB is running Living Well with Sight Loss phone groups for adults, as well as family members and others who support them. These </w:t>
      </w:r>
      <w:r w:rsidR="00983937">
        <w:t>courses</w:t>
      </w:r>
      <w:r w:rsidRPr="00A07B9F">
        <w:t xml:space="preserve"> offer practical information on topics such as </w:t>
      </w:r>
      <w:r w:rsidRPr="00A07B9F">
        <w:lastRenderedPageBreak/>
        <w:t xml:space="preserve">benefits, eye health, everyday tips and equipment, hobbies, and organisations that can </w:t>
      </w:r>
      <w:proofErr w:type="gramStart"/>
      <w:r w:rsidRPr="00A07B9F">
        <w:t>help..</w:t>
      </w:r>
      <w:proofErr w:type="gramEnd"/>
      <w:r w:rsidR="002645D3">
        <w:t xml:space="preserve"> Find out more on the </w:t>
      </w:r>
      <w:hyperlink r:id="rId36" w:history="1">
        <w:r w:rsidR="002645D3" w:rsidRPr="002645D3">
          <w:rPr>
            <w:rStyle w:val="Hyperlink"/>
          </w:rPr>
          <w:t>RNIB events and courses webpage</w:t>
        </w:r>
      </w:hyperlink>
      <w:r w:rsidR="002645D3">
        <w:t xml:space="preserve"> or for</w:t>
      </w:r>
      <w:r w:rsidR="00EE5CDD" w:rsidRPr="00EE5CDD">
        <w:t xml:space="preserve"> further information email </w:t>
      </w:r>
      <w:hyperlink r:id="rId37" w:history="1">
        <w:r w:rsidR="00EE5CDD" w:rsidRPr="00662411">
          <w:rPr>
            <w:rStyle w:val="Hyperlink"/>
          </w:rPr>
          <w:t>lwwslenquiries@rnib.org.uk</w:t>
        </w:r>
      </w:hyperlink>
      <w:r w:rsidR="00EE5CDD" w:rsidRPr="00662411">
        <w:t xml:space="preserve"> or phone </w:t>
      </w:r>
      <w:hyperlink r:id="rId38" w:history="1">
        <w:r w:rsidR="00EE5CDD" w:rsidRPr="00662411">
          <w:rPr>
            <w:rStyle w:val="Hyperlink"/>
          </w:rPr>
          <w:t>0303 123 9999</w:t>
        </w:r>
      </w:hyperlink>
      <w:r w:rsidR="00EE5CDD" w:rsidRPr="00662411">
        <w:t>.</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28266210"/>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F80654">
      <w:pPr>
        <w:pStyle w:val="Heading3"/>
      </w:pPr>
      <w:r w:rsidRPr="00300B4C">
        <w:t>Bath – Victoria Art Gallery</w:t>
      </w:r>
    </w:p>
    <w:p w14:paraId="3839B73C" w14:textId="77777777" w:rsidR="002040FC" w:rsidRDefault="002040FC" w:rsidP="00F80654">
      <w:pPr>
        <w:pStyle w:val="Arialnormal"/>
      </w:pPr>
      <w:r w:rsidRPr="00300B4C">
        <w:t>Bridge Street, BA2 4AT</w:t>
      </w:r>
    </w:p>
    <w:p w14:paraId="19373E1C" w14:textId="77777777" w:rsidR="002040FC" w:rsidRDefault="002040FC" w:rsidP="00F80654">
      <w:pPr>
        <w:pStyle w:val="Arialnormal"/>
      </w:pPr>
      <w:r w:rsidRPr="00683BE7">
        <w:t>Art on Mondays talks for VI Visitors</w:t>
      </w:r>
    </w:p>
    <w:p w14:paraId="4C56DFC4" w14:textId="7872EB76" w:rsidR="00E967E0" w:rsidRPr="001A389A" w:rsidRDefault="00E967E0" w:rsidP="00F80654">
      <w:pPr>
        <w:pStyle w:val="Arialnormal"/>
        <w:numPr>
          <w:ilvl w:val="0"/>
          <w:numId w:val="47"/>
        </w:numPr>
        <w:rPr>
          <w:b/>
        </w:rPr>
      </w:pPr>
      <w:r w:rsidRPr="00363BE1">
        <w:t>11 May –</w:t>
      </w:r>
      <w:r>
        <w:t xml:space="preserve"> </w:t>
      </w:r>
      <w:r w:rsidRPr="00363BE1">
        <w:t>Everything in My Garden </w:t>
      </w:r>
      <w:r>
        <w:t xml:space="preserve">- </w:t>
      </w:r>
      <w:r w:rsidRPr="00363BE1">
        <w:t>small exhibition</w:t>
      </w:r>
    </w:p>
    <w:p w14:paraId="700131BF" w14:textId="77777777" w:rsidR="00A67438" w:rsidRDefault="00A67438" w:rsidP="00F80654">
      <w:pPr>
        <w:pStyle w:val="Arialnormal"/>
        <w:numPr>
          <w:ilvl w:val="0"/>
          <w:numId w:val="47"/>
        </w:numPr>
      </w:pPr>
      <w:r w:rsidRPr="00A67438">
        <w:t>15 June - Norman Ackroyd, master printer exhibition</w:t>
      </w:r>
    </w:p>
    <w:p w14:paraId="43364BD2" w14:textId="77777777" w:rsidR="00A67438" w:rsidRDefault="00A67438" w:rsidP="00F80654">
      <w:pPr>
        <w:pStyle w:val="Arialnormal"/>
        <w:numPr>
          <w:ilvl w:val="0"/>
          <w:numId w:val="47"/>
        </w:numPr>
      </w:pPr>
      <w:r w:rsidRPr="00A67438">
        <w:t xml:space="preserve">13 July - Sensational Museum: Talk about the Roman Baths and Pump </w:t>
      </w:r>
    </w:p>
    <w:p w14:paraId="14999685" w14:textId="77777777" w:rsidR="00A67438" w:rsidRDefault="00A67438" w:rsidP="00F80654">
      <w:pPr>
        <w:pStyle w:val="Arialnormal"/>
        <w:numPr>
          <w:ilvl w:val="0"/>
          <w:numId w:val="47"/>
        </w:numPr>
      </w:pPr>
      <w:r w:rsidRPr="00A67438">
        <w:t xml:space="preserve">17 August - Katharine Wall, Collections Manager </w:t>
      </w:r>
    </w:p>
    <w:p w14:paraId="4E7AB78A" w14:textId="246FD3DE" w:rsidR="002040FC" w:rsidRPr="00F80654" w:rsidRDefault="002040FC" w:rsidP="00F80654">
      <w:pPr>
        <w:pStyle w:val="Arialnormal"/>
        <w:rPr>
          <w:rFonts w:eastAsia="Times New Roman"/>
          <w:color w:val="171C1C"/>
        </w:rPr>
      </w:pPr>
      <w:r w:rsidRPr="00F80654">
        <w:rPr>
          <w:rStyle w:val="ArialnormalChar"/>
        </w:rPr>
        <w:t xml:space="preserve">Sessions run from 10–11.30. The gallery is closed to the </w:t>
      </w:r>
      <w:proofErr w:type="gramStart"/>
      <w:r w:rsidRPr="00F80654">
        <w:rPr>
          <w:rStyle w:val="ArialnormalChar"/>
        </w:rPr>
        <w:t>general public</w:t>
      </w:r>
      <w:proofErr w:type="gramEnd"/>
      <w:r w:rsidRPr="00F80654">
        <w:rPr>
          <w:rStyle w:val="ArialnormalChar"/>
        </w:rPr>
        <w:t xml:space="preserve"> on those days so please ring 01225 477232 for access information or email </w:t>
      </w:r>
      <w:hyperlink r:id="rId39" w:history="1">
        <w:r w:rsidR="00F80654" w:rsidRPr="00F80654">
          <w:rPr>
            <w:rStyle w:val="Hyperlink"/>
          </w:rPr>
          <w:t>victoria_enquiries@bathnes.gov.uk</w:t>
        </w:r>
      </w:hyperlink>
    </w:p>
    <w:p w14:paraId="5B58D54C" w14:textId="731008E3" w:rsidR="00770B71" w:rsidRDefault="00770B71" w:rsidP="00F80654">
      <w:pPr>
        <w:pStyle w:val="Heading3"/>
      </w:pPr>
      <w:r>
        <w:t xml:space="preserve">Bristol - </w:t>
      </w:r>
      <w:r w:rsidR="006D4860" w:rsidRPr="00300B4C">
        <w:t>Arnolfin</w:t>
      </w:r>
      <w:r>
        <w:t>i</w:t>
      </w:r>
    </w:p>
    <w:p w14:paraId="1E769670" w14:textId="2DB8C7ED" w:rsidR="006D4860" w:rsidRDefault="009F3074" w:rsidP="00F80654">
      <w:pPr>
        <w:pStyle w:val="Arialnormal"/>
      </w:pPr>
      <w:r>
        <w:t xml:space="preserve">16, </w:t>
      </w:r>
      <w:r w:rsidR="00090DA8">
        <w:t>N</w:t>
      </w:r>
      <w:r w:rsidR="006D4860" w:rsidRPr="00300B4C">
        <w:t>arrow Quay, Bristol, BS1 4QA</w:t>
      </w:r>
    </w:p>
    <w:p w14:paraId="17033142" w14:textId="7A0539A5" w:rsidR="009F3074" w:rsidRPr="009F3074" w:rsidRDefault="009F3074" w:rsidP="00F80654">
      <w:pPr>
        <w:pStyle w:val="Arialnormal"/>
      </w:pPr>
      <w:r w:rsidRPr="009F3074">
        <w:lastRenderedPageBreak/>
        <w:t>The next AD tour of Tour of Mounira Al Solh’s exhibition: A land as</w:t>
      </w:r>
      <w:r>
        <w:t xml:space="preserve"> </w:t>
      </w:r>
      <w:r w:rsidRPr="009F3074">
        <w:t>big as her skin is on - Friday 8 May 10am to 11am</w:t>
      </w:r>
    </w:p>
    <w:p w14:paraId="70855F94" w14:textId="35CA404C" w:rsidR="009F3074" w:rsidRPr="009F3074" w:rsidRDefault="009F3074" w:rsidP="00F80654">
      <w:pPr>
        <w:pStyle w:val="Arialnormal"/>
      </w:pPr>
      <w:r w:rsidRPr="009F3074">
        <w:t>Details</w:t>
      </w:r>
      <w:r w:rsidR="00B25740">
        <w:t>:</w:t>
      </w:r>
      <w:r w:rsidRPr="009F3074">
        <w:t xml:space="preserve"> </w:t>
      </w:r>
      <w:hyperlink r:id="rId40" w:tooltip="https://arnolfini.org.uk/whatson/mouniraalsolh/" w:history="1">
        <w:r w:rsidR="00B25740" w:rsidRPr="00A02684">
          <w:rPr>
            <w:rStyle w:val="Hyperlink"/>
            <w:bCs w:val="0"/>
          </w:rPr>
          <w:t>Mounira Al Solh: A land as big as her skin</w:t>
        </w:r>
      </w:hyperlink>
      <w:r w:rsidR="00B25740" w:rsidRPr="00A02684">
        <w:t> </w:t>
      </w:r>
      <w:r w:rsidRPr="009F3074">
        <w:t xml:space="preserve"> </w:t>
      </w:r>
    </w:p>
    <w:p w14:paraId="0FA951A9" w14:textId="3BE4939C" w:rsidR="006D4860" w:rsidRPr="00B25740" w:rsidRDefault="009F3074" w:rsidP="00F80654">
      <w:pPr>
        <w:pStyle w:val="Arialnormal"/>
      </w:pPr>
      <w:r w:rsidRPr="009F3074">
        <w:t xml:space="preserve">Sighted guides are available, and complimentary tea and coffee is served afterwards in the Arnolfini Café Bar. </w:t>
      </w:r>
      <w:r w:rsidR="00096BA4">
        <w:t xml:space="preserve"> E</w:t>
      </w:r>
      <w:r w:rsidRPr="009F3074">
        <w:t xml:space="preserve">mail </w:t>
      </w:r>
      <w:hyperlink r:id="rId41" w:history="1">
        <w:r w:rsidRPr="009F3074">
          <w:rPr>
            <w:rStyle w:val="Hyperlink"/>
          </w:rPr>
          <w:t>community@arnolfini.org.uk</w:t>
        </w:r>
      </w:hyperlink>
      <w:r w:rsidRPr="009F3074">
        <w:t xml:space="preserve">  to book. </w:t>
      </w:r>
    </w:p>
    <w:p w14:paraId="1956BA6C" w14:textId="310FF6F3" w:rsidR="006D4860" w:rsidRDefault="006D4860" w:rsidP="00F80654">
      <w:pPr>
        <w:pStyle w:val="Heading3"/>
      </w:pPr>
      <w:r>
        <w:t>Br</w:t>
      </w:r>
      <w:r w:rsidR="00F97D96">
        <w:t xml:space="preserve">istol - </w:t>
      </w:r>
      <w:r w:rsidRPr="00661ABA">
        <w:t xml:space="preserve">Royal West of England Academy </w:t>
      </w:r>
    </w:p>
    <w:p w14:paraId="59AE3787" w14:textId="0DF2092D" w:rsidR="006D4860" w:rsidRDefault="006D4860" w:rsidP="00F80654">
      <w:pPr>
        <w:pStyle w:val="Arialnormal"/>
      </w:pPr>
      <w:r w:rsidRPr="00661ABA">
        <w:t>Queens Rd, Bristol BS8 1PX</w:t>
      </w:r>
    </w:p>
    <w:p w14:paraId="7AA3C31C" w14:textId="6932A87B" w:rsidR="004F4C8E" w:rsidRPr="004F4C8E" w:rsidRDefault="004F4C8E" w:rsidP="00F80654">
      <w:pPr>
        <w:pStyle w:val="Arialnormal"/>
        <w:numPr>
          <w:ilvl w:val="0"/>
          <w:numId w:val="11"/>
        </w:numPr>
      </w:pPr>
      <w:r w:rsidRPr="004F4C8E">
        <w:t>Dance Out on Saturday 11 July, 10.30am – 12pm.</w:t>
      </w:r>
      <w:r w:rsidR="0032313F">
        <w:t xml:space="preserve"> </w:t>
      </w:r>
      <w:hyperlink r:id="rId42" w:history="1">
        <w:r w:rsidR="0032313F" w:rsidRPr="0032313F">
          <w:rPr>
            <w:rStyle w:val="Hyperlink"/>
          </w:rPr>
          <w:t>Dance Out exhibition link</w:t>
        </w:r>
      </w:hyperlink>
    </w:p>
    <w:p w14:paraId="19BF5D33" w14:textId="0FDA2CB2" w:rsidR="004F4C8E" w:rsidRDefault="004F4C8E" w:rsidP="00F80654">
      <w:pPr>
        <w:pStyle w:val="Arialnormal"/>
        <w:numPr>
          <w:ilvl w:val="0"/>
          <w:numId w:val="11"/>
        </w:numPr>
      </w:pPr>
      <w:r>
        <w:t xml:space="preserve">RWA 173 Annual Open Exhibition on Saturday 10 October, and 5 </w:t>
      </w:r>
      <w:proofErr w:type="gramStart"/>
      <w:r>
        <w:t xml:space="preserve">December </w:t>
      </w:r>
      <w:r w:rsidR="00775A67">
        <w:t xml:space="preserve"> at</w:t>
      </w:r>
      <w:proofErr w:type="gramEnd"/>
      <w:r w:rsidR="00775A67">
        <w:t xml:space="preserve"> </w:t>
      </w:r>
      <w:r>
        <w:t>10.30am – 12pm.</w:t>
      </w:r>
    </w:p>
    <w:p w14:paraId="0BD2DCD4" w14:textId="19D23E57" w:rsidR="0093722A" w:rsidRPr="006D4860" w:rsidRDefault="0093722A" w:rsidP="00F80654">
      <w:pPr>
        <w:pStyle w:val="Arialnormal"/>
      </w:pPr>
      <w:r w:rsidRPr="0093722A">
        <w:t xml:space="preserve">To join, please email Connie Ngan </w:t>
      </w:r>
      <w:hyperlink r:id="rId43" w:tooltip="Ctrl + Click to send an email to mailto:connie.ngan@rwa.org.uk" w:history="1">
        <w:r w:rsidRPr="0093722A">
          <w:rPr>
            <w:rStyle w:val="Hyperlink"/>
          </w:rPr>
          <w:t>connie.ngan@rwa.org.uk</w:t>
        </w:r>
      </w:hyperlink>
      <w:r w:rsidRPr="0093722A">
        <w:t xml:space="preserve"> </w:t>
      </w:r>
      <w:r w:rsidR="00633D59">
        <w:t xml:space="preserve">or call </w:t>
      </w:r>
      <w:r w:rsidR="00633D59" w:rsidRPr="00633D59">
        <w:t>07745694563</w:t>
      </w:r>
      <w:r w:rsidR="00633D59">
        <w:t xml:space="preserve"> </w:t>
      </w:r>
      <w:r w:rsidRPr="0093722A">
        <w:t>and say whether you will bring a sighted companion or need a volunteer guide.</w:t>
      </w:r>
      <w:r w:rsidR="00633D59">
        <w:t xml:space="preserve"> </w:t>
      </w:r>
      <w:r w:rsidRPr="0093722A">
        <w:t>Refreshments available after the tour</w:t>
      </w:r>
      <w:r w:rsidR="00633D59">
        <w:t>.</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48C8042D" w14:textId="77777777" w:rsidR="009B5ADF" w:rsidRPr="009B5ADF" w:rsidRDefault="009B5ADF" w:rsidP="00F80654">
      <w:pPr>
        <w:pStyle w:val="Heading3"/>
      </w:pPr>
      <w:r w:rsidRPr="009B5ADF">
        <w:t>Radstock - Accessible outdoor theatre at Radstock Fayre</w:t>
      </w:r>
    </w:p>
    <w:p w14:paraId="3C550E49" w14:textId="77777777" w:rsidR="009B5ADF" w:rsidRPr="009B5ADF" w:rsidRDefault="009B5ADF" w:rsidP="00F80654">
      <w:pPr>
        <w:pStyle w:val="Arialnormal"/>
      </w:pPr>
      <w:proofErr w:type="spellStart"/>
      <w:r w:rsidRPr="009B5ADF">
        <w:t>Ramshacklicious</w:t>
      </w:r>
      <w:proofErr w:type="spellEnd"/>
      <w:r w:rsidRPr="009B5ADF">
        <w:t xml:space="preserve"> Theatre Company and Hijinx present </w:t>
      </w:r>
      <w:proofErr w:type="gramStart"/>
      <w:r w:rsidRPr="00CE0D05">
        <w:t>TRUTH</w:t>
      </w:r>
      <w:r w:rsidRPr="009B5ADF">
        <w:rPr>
          <w:i/>
          <w:iCs/>
        </w:rPr>
        <w:t>!</w:t>
      </w:r>
      <w:r w:rsidRPr="009B5ADF">
        <w:t>,</w:t>
      </w:r>
      <w:proofErr w:type="gramEnd"/>
      <w:r w:rsidRPr="009B5ADF">
        <w:t xml:space="preserve"> a free outdoor performance at Radstock Fayre on Sunday 31 May. Described as joyful, surreal and gently anarchic, the show combines visual storytelling and audience participation.</w:t>
      </w:r>
    </w:p>
    <w:p w14:paraId="2611DB7D" w14:textId="40B07CBD" w:rsidR="009B5ADF" w:rsidRPr="009B5ADF" w:rsidRDefault="009B5ADF" w:rsidP="00F80654">
      <w:pPr>
        <w:pStyle w:val="Arialnormal"/>
      </w:pPr>
      <w:r w:rsidRPr="009B5ADF">
        <w:lastRenderedPageBreak/>
        <w:t>The performance includes audio description and a touch tour for blind and visually impaired audience members. Advance</w:t>
      </w:r>
      <w:r w:rsidR="00CE0D05">
        <w:t>d</w:t>
      </w:r>
      <w:r w:rsidRPr="009B5ADF">
        <w:t xml:space="preserve"> booking is encouraged.</w:t>
      </w:r>
    </w:p>
    <w:p w14:paraId="161E2381" w14:textId="0D0BDA1E" w:rsidR="009B5ADF" w:rsidRPr="009B5ADF" w:rsidRDefault="009B5ADF" w:rsidP="00F80654">
      <w:pPr>
        <w:pStyle w:val="Arialnormal"/>
      </w:pPr>
      <w:r w:rsidRPr="009B5ADF">
        <w:t xml:space="preserve">Find out more including accessible resources such as an audio trailer and easy read visual story, on the </w:t>
      </w:r>
      <w:hyperlink r:id="rId44" w:history="1">
        <w:proofErr w:type="spellStart"/>
        <w:r w:rsidRPr="00A927E8">
          <w:rPr>
            <w:rStyle w:val="Hyperlink"/>
          </w:rPr>
          <w:t>Ramshacklicious</w:t>
        </w:r>
        <w:proofErr w:type="spellEnd"/>
        <w:r w:rsidRPr="00A927E8">
          <w:rPr>
            <w:rStyle w:val="Hyperlink"/>
          </w:rPr>
          <w:t xml:space="preserve"> website</w:t>
        </w:r>
      </w:hyperlink>
      <w:r w:rsidRPr="009B5ADF">
        <w:t>.</w:t>
      </w:r>
    </w:p>
    <w:p w14:paraId="5018FA6F" w14:textId="77777777" w:rsidR="009E0E69" w:rsidRDefault="009E0E69" w:rsidP="00F80654">
      <w:pPr>
        <w:pStyle w:val="Heading3"/>
      </w:pPr>
      <w:r>
        <w:t>Salisbury Playhouse</w:t>
      </w:r>
    </w:p>
    <w:p w14:paraId="00AF02CB" w14:textId="382366AC" w:rsidR="00860E2A" w:rsidRDefault="00860E2A" w:rsidP="00860E2A">
      <w:pPr>
        <w:rPr>
          <w:lang w:eastAsia="en-GB"/>
        </w:rPr>
      </w:pPr>
      <w:r w:rsidRPr="00860E2A">
        <w:rPr>
          <w:lang w:eastAsia="en-GB"/>
        </w:rPr>
        <w:t>Coming to Salisbury Playhouse in May we have the highly acclaimed production of Spitfire Girls. Set in 1959 the play explores the true stories of the Spitfire Girls who flew some of the most recognisable aircraft of the second world war. The production will be Audio described on Thursday May 7</w:t>
      </w:r>
      <w:r w:rsidRPr="00860E2A">
        <w:rPr>
          <w:vertAlign w:val="superscript"/>
          <w:lang w:eastAsia="en-GB"/>
        </w:rPr>
        <w:t>th</w:t>
      </w:r>
      <w:r w:rsidRPr="00860E2A">
        <w:rPr>
          <w:lang w:eastAsia="en-GB"/>
        </w:rPr>
        <w:t xml:space="preserve"> at 7.30pm with a Touch Tour before the show at 6.30pm. Please visit us in person at Salisbury Playhouse or online at </w:t>
      </w:r>
      <w:hyperlink r:id="rId45" w:history="1">
        <w:r w:rsidRPr="00860E2A">
          <w:rPr>
            <w:rStyle w:val="Hyperlink"/>
            <w:lang w:eastAsia="en-GB"/>
          </w:rPr>
          <w:t>https://www.wiltshirecreative.co.uk/whats-on/access</w:t>
        </w:r>
      </w:hyperlink>
      <w:r w:rsidRPr="00860E2A">
        <w:rPr>
          <w:lang w:eastAsia="en-GB"/>
        </w:rPr>
        <w:t xml:space="preserve"> for tickets.</w:t>
      </w:r>
    </w:p>
    <w:p w14:paraId="76171746" w14:textId="77777777" w:rsidR="006769AE" w:rsidRDefault="006769AE" w:rsidP="006769AE">
      <w:pPr>
        <w:pStyle w:val="Heading3"/>
      </w:pPr>
      <w:r w:rsidRPr="006769AE">
        <w:t>Bath - Theatre Royal</w:t>
      </w:r>
    </w:p>
    <w:p w14:paraId="1A43044E" w14:textId="72E39500" w:rsidR="006769AE" w:rsidRPr="006769AE" w:rsidRDefault="006769AE" w:rsidP="006769AE">
      <w:pPr>
        <w:pStyle w:val="Arialnormal"/>
      </w:pPr>
      <w:proofErr w:type="spellStart"/>
      <w:r w:rsidRPr="006769AE">
        <w:t>Sawclose</w:t>
      </w:r>
      <w:proofErr w:type="spellEnd"/>
      <w:r w:rsidRPr="006769AE">
        <w:t>, BA1 1ET</w:t>
      </w:r>
    </w:p>
    <w:p w14:paraId="26C55F75" w14:textId="631F341C" w:rsidR="006769AE" w:rsidRPr="006769AE" w:rsidRDefault="006769AE" w:rsidP="006769AE">
      <w:pPr>
        <w:pStyle w:val="ListParagraph"/>
        <w:numPr>
          <w:ilvl w:val="0"/>
          <w:numId w:val="48"/>
        </w:numPr>
        <w:rPr>
          <w:lang w:eastAsia="en-GB"/>
        </w:rPr>
      </w:pPr>
      <w:r w:rsidRPr="006769AE">
        <w:rPr>
          <w:lang w:eastAsia="en-GB"/>
        </w:rPr>
        <w:t xml:space="preserve">On 23 July at 7pm and 25 July at 3 pm - in the Egg Theatre - The Secret Garden </w:t>
      </w:r>
    </w:p>
    <w:p w14:paraId="7E4C0F59" w14:textId="571487A5" w:rsidR="006769AE" w:rsidRPr="006769AE" w:rsidRDefault="006769AE" w:rsidP="006769AE">
      <w:pPr>
        <w:pStyle w:val="ListParagraph"/>
        <w:numPr>
          <w:ilvl w:val="0"/>
          <w:numId w:val="48"/>
        </w:numPr>
        <w:rPr>
          <w:lang w:eastAsia="en-GB"/>
        </w:rPr>
      </w:pPr>
      <w:r w:rsidRPr="006769AE">
        <w:rPr>
          <w:lang w:eastAsia="en-GB"/>
        </w:rPr>
        <w:t xml:space="preserve">20 and 29 December at 1pm – Beauty and the Beast. </w:t>
      </w:r>
    </w:p>
    <w:p w14:paraId="36FD8F1E" w14:textId="3056E488" w:rsidR="0077634C" w:rsidRPr="00860E2A" w:rsidRDefault="006769AE" w:rsidP="00860E2A">
      <w:pPr>
        <w:rPr>
          <w:lang w:eastAsia="en-GB"/>
        </w:rPr>
      </w:pPr>
      <w:proofErr w:type="gramStart"/>
      <w:r w:rsidRPr="006769AE">
        <w:rPr>
          <w:lang w:eastAsia="en-GB"/>
        </w:rPr>
        <w:t>Pre show</w:t>
      </w:r>
      <w:proofErr w:type="gramEnd"/>
      <w:r w:rsidRPr="006769AE">
        <w:rPr>
          <w:lang w:eastAsia="en-GB"/>
        </w:rPr>
        <w:t xml:space="preserve"> audio notes sent before show. Hearing devices available from the bars when the house opens – 30 mins before the show. All performances have touch tours. More details and </w:t>
      </w:r>
      <w:r w:rsidRPr="006769AE">
        <w:rPr>
          <w:lang w:eastAsia="en-GB"/>
        </w:rPr>
        <w:lastRenderedPageBreak/>
        <w:t>tickets on 01225 448844. Make sure you subscribe to the Theatre’s Access List.</w:t>
      </w:r>
    </w:p>
    <w:p w14:paraId="1DA5FC69" w14:textId="77777777" w:rsidR="00381E42" w:rsidRDefault="00381E42" w:rsidP="00F80654">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0F89922E" w14:textId="172721ED" w:rsidR="00B16A97" w:rsidRPr="00307F05" w:rsidRDefault="00B16A97" w:rsidP="00307F05">
      <w:pPr>
        <w:pStyle w:val="ListParagraph"/>
        <w:numPr>
          <w:ilvl w:val="0"/>
          <w:numId w:val="11"/>
        </w:numPr>
        <w:rPr>
          <w:lang w:eastAsia="en-GB"/>
        </w:rPr>
      </w:pPr>
      <w:hyperlink r:id="rId46" w:history="1">
        <w:r w:rsidRPr="00D46585">
          <w:rPr>
            <w:rStyle w:val="Hyperlink"/>
            <w:lang w:eastAsia="en-GB"/>
          </w:rPr>
          <w:t>The Beekeeper of Aleppo</w:t>
        </w:r>
      </w:hyperlink>
      <w:r w:rsidRPr="00470F59">
        <w:rPr>
          <w:lang w:eastAsia="en-GB"/>
        </w:rPr>
        <w:t xml:space="preserve"> </w:t>
      </w:r>
      <w:r>
        <w:rPr>
          <w:lang w:eastAsia="en-GB"/>
        </w:rPr>
        <w:t>on Thursday 4</w:t>
      </w:r>
      <w:r w:rsidRPr="00470F59">
        <w:rPr>
          <w:lang w:eastAsia="en-GB"/>
        </w:rPr>
        <w:t xml:space="preserve"> June</w:t>
      </w:r>
      <w:r>
        <w:rPr>
          <w:lang w:eastAsia="en-GB"/>
        </w:rPr>
        <w:t xml:space="preserve"> at </w:t>
      </w:r>
      <w:r w:rsidRPr="00470F59">
        <w:rPr>
          <w:lang w:eastAsia="en-GB"/>
        </w:rPr>
        <w:t>2pm</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47"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029CC0C9" w14:textId="566D5471" w:rsidR="00C71104" w:rsidRDefault="00C71104" w:rsidP="00F80654">
      <w:pPr>
        <w:pStyle w:val="Heading3"/>
      </w:pPr>
      <w:r w:rsidRPr="00300B4C">
        <w:t xml:space="preserve">Bristol </w:t>
      </w:r>
      <w:r>
        <w:t xml:space="preserve">– </w:t>
      </w:r>
      <w:r w:rsidRPr="00300B4C">
        <w:t>Hippodrome</w:t>
      </w:r>
      <w:r>
        <w:t xml:space="preserve"> </w:t>
      </w:r>
    </w:p>
    <w:p w14:paraId="32221446" w14:textId="330DC186" w:rsidR="00C71104" w:rsidRDefault="00C71104" w:rsidP="00F80654">
      <w:pPr>
        <w:pStyle w:val="Arialnormal"/>
        <w:rPr>
          <w:b/>
        </w:rPr>
      </w:pPr>
      <w:r w:rsidRPr="00300B4C">
        <w:t>St Augustine's Parade, BS1 4UZ</w:t>
      </w:r>
    </w:p>
    <w:p w14:paraId="75678657" w14:textId="77777777" w:rsidR="009E30C1" w:rsidRDefault="009E30C1" w:rsidP="00F80654">
      <w:pPr>
        <w:pStyle w:val="Arialnormal"/>
        <w:numPr>
          <w:ilvl w:val="0"/>
          <w:numId w:val="32"/>
        </w:numPr>
      </w:pPr>
      <w:r>
        <w:t>13 June – Matilda the Musical</w:t>
      </w:r>
    </w:p>
    <w:p w14:paraId="1F99B8DC" w14:textId="77777777" w:rsidR="009E30C1" w:rsidRDefault="009E30C1" w:rsidP="00F80654">
      <w:pPr>
        <w:pStyle w:val="Arialnormal"/>
        <w:numPr>
          <w:ilvl w:val="0"/>
          <w:numId w:val="32"/>
        </w:numPr>
      </w:pPr>
      <w:r>
        <w:t>16 July - Rocky Horror Show starring Jason Donovan</w:t>
      </w:r>
    </w:p>
    <w:p w14:paraId="2848378E" w14:textId="75880C04" w:rsidR="001A7FB1" w:rsidRPr="00C95E9F" w:rsidRDefault="001A7FB1" w:rsidP="00F80654">
      <w:pPr>
        <w:pStyle w:val="Arialnormal"/>
        <w:numPr>
          <w:ilvl w:val="0"/>
          <w:numId w:val="32"/>
        </w:numPr>
      </w:pPr>
      <w:r>
        <w:t>30 July – Miss Saigon</w:t>
      </w:r>
    </w:p>
    <w:p w14:paraId="3F6A2E67" w14:textId="77777777" w:rsidR="00183D1C" w:rsidRDefault="00C95E9F" w:rsidP="00183D1C">
      <w:pPr>
        <w:pStyle w:val="Arialnormal"/>
        <w:numPr>
          <w:ilvl w:val="0"/>
          <w:numId w:val="32"/>
        </w:numPr>
      </w:pPr>
      <w:r w:rsidRPr="007C2D0B">
        <w:t>28 August – We Will Rock You</w:t>
      </w:r>
    </w:p>
    <w:p w14:paraId="221E6598" w14:textId="21406B89" w:rsidR="00294BCA" w:rsidRPr="00183D1C" w:rsidRDefault="00183D1C" w:rsidP="00183D1C">
      <w:pPr>
        <w:pStyle w:val="Arialnormal"/>
        <w:numPr>
          <w:ilvl w:val="0"/>
          <w:numId w:val="32"/>
        </w:numPr>
      </w:pPr>
      <w:r w:rsidRPr="00183D1C">
        <w:t xml:space="preserve">29 October - Back to the Future: The Musical </w:t>
      </w:r>
    </w:p>
    <w:p w14:paraId="799D2BFD" w14:textId="39342FE6" w:rsidR="00C71104" w:rsidRPr="00C71104" w:rsidRDefault="00C71104" w:rsidP="00F80654">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F80654">
      <w:pPr>
        <w:pStyle w:val="Heading3"/>
      </w:pPr>
      <w:r w:rsidRPr="00300B4C">
        <w:lastRenderedPageBreak/>
        <w:t>Bristol Old Vic</w:t>
      </w:r>
    </w:p>
    <w:p w14:paraId="25AE4C7E" w14:textId="315BCA8B" w:rsidR="00C71104" w:rsidRDefault="00C71104" w:rsidP="00F80654">
      <w:pPr>
        <w:pStyle w:val="Arialnormal"/>
        <w:rPr>
          <w:b/>
        </w:rPr>
      </w:pPr>
      <w:r w:rsidRPr="00300B4C">
        <w:t>King St, BS1 4ED</w:t>
      </w:r>
    </w:p>
    <w:p w14:paraId="01F1BF53" w14:textId="24AAF08B" w:rsidR="00C71104" w:rsidRPr="00294BCA" w:rsidRDefault="00C71104" w:rsidP="00F80654">
      <w:pPr>
        <w:pStyle w:val="Arialnormal"/>
        <w:numPr>
          <w:ilvl w:val="0"/>
          <w:numId w:val="14"/>
        </w:numPr>
        <w:rPr>
          <w:b/>
        </w:rPr>
      </w:pPr>
      <w:r>
        <w:t>14 May – Kiss of the Spider Woman: The Musical</w:t>
      </w:r>
    </w:p>
    <w:p w14:paraId="28EE0190" w14:textId="376292C2" w:rsidR="00294BCA" w:rsidRPr="009D4879" w:rsidRDefault="009D4879" w:rsidP="00F80654">
      <w:pPr>
        <w:pStyle w:val="Arialnormal"/>
        <w:numPr>
          <w:ilvl w:val="0"/>
          <w:numId w:val="14"/>
        </w:numPr>
      </w:pPr>
      <w:r w:rsidRPr="009D4879">
        <w:t>31 Oct - Lanny</w:t>
      </w:r>
    </w:p>
    <w:p w14:paraId="4BC3EFDD" w14:textId="659783FC" w:rsidR="00C115F4" w:rsidRDefault="00C71104" w:rsidP="00F80654">
      <w:pPr>
        <w:pStyle w:val="Arialnormal"/>
      </w:pPr>
      <w:r>
        <w:t>M</w:t>
      </w:r>
      <w:r w:rsidRPr="00D94C81">
        <w:t>ore details and to book - ring the Box office – 0117 987 7877</w:t>
      </w:r>
    </w:p>
    <w:p w14:paraId="5F030E2F" w14:textId="77777777" w:rsidR="00383381" w:rsidRDefault="00383381" w:rsidP="00F80654">
      <w:pPr>
        <w:pStyle w:val="Arialnormal"/>
      </w:pPr>
    </w:p>
    <w:p w14:paraId="2672467B" w14:textId="1F1B01FC" w:rsidR="005F05E7" w:rsidRDefault="005F05E7" w:rsidP="005F05E7">
      <w:pPr>
        <w:pStyle w:val="Heading1"/>
      </w:pPr>
      <w:bookmarkStart w:id="15" w:name="_Toc228266211"/>
      <w:bookmarkEnd w:id="13"/>
      <w:r>
        <w:t xml:space="preserve">Children and </w:t>
      </w:r>
      <w:r w:rsidR="00E948A5">
        <w:t>y</w:t>
      </w:r>
      <w:r>
        <w:t xml:space="preserve">oung </w:t>
      </w:r>
      <w:r w:rsidR="00E948A5">
        <w:t>p</w:t>
      </w:r>
      <w:r>
        <w:t>eople</w:t>
      </w:r>
      <w:bookmarkEnd w:id="15"/>
    </w:p>
    <w:p w14:paraId="3C4609FD" w14:textId="47B90488" w:rsidR="00D5579E" w:rsidRDefault="00D27B91" w:rsidP="005D45F5">
      <w:r>
        <w:rPr>
          <w:lang w:eastAsia="en-GB"/>
        </w:rPr>
        <w:t xml:space="preserve">You can find information of regular activities on our website - </w:t>
      </w:r>
      <w:hyperlink r:id="rId48"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4FC4F4BE" w14:textId="77777777" w:rsidR="00054E70" w:rsidRDefault="00054E70" w:rsidP="00054E70">
      <w:pPr>
        <w:pStyle w:val="Heading2"/>
      </w:pPr>
      <w:r w:rsidRPr="00054E70">
        <w:t>Bristol – Festival of Water</w:t>
      </w:r>
    </w:p>
    <w:p w14:paraId="5E090ABE" w14:textId="19510101" w:rsidR="00054E70" w:rsidRDefault="00054E70" w:rsidP="005D45F5">
      <w:r w:rsidRPr="00054E70">
        <w:t>All Aboard Watersports is hosting a Festival of Water for blind and partially sighted children and young people</w:t>
      </w:r>
      <w:r w:rsidR="003F5996">
        <w:t xml:space="preserve"> from 8 years and over</w:t>
      </w:r>
      <w:r w:rsidRPr="00054E70">
        <w:t>. Activities include rowing, sailing and paddling, with a chance to try open water swimming for those aged 18 and over.</w:t>
      </w:r>
      <w:r w:rsidRPr="00054E70">
        <w:br/>
        <w:t>The event takes place on 20 and 21 June at Baltic Wharf, BS1 6XG.</w:t>
      </w:r>
      <w:r w:rsidRPr="00054E70">
        <w:br/>
        <w:t>Suggested donation: £5.</w:t>
      </w:r>
      <w:r>
        <w:t xml:space="preserve"> </w:t>
      </w:r>
      <w:r w:rsidRPr="00054E70">
        <w:t>For more information or to book,</w:t>
      </w:r>
      <w:r w:rsidR="00A360E1">
        <w:t xml:space="preserve"> </w:t>
      </w:r>
      <w:r w:rsidR="00671BE0">
        <w:t xml:space="preserve">contact </w:t>
      </w:r>
      <w:r w:rsidR="00671BE0" w:rsidRPr="00671BE0">
        <w:t xml:space="preserve">Jemma on </w:t>
      </w:r>
      <w:hyperlink r:id="rId49" w:history="1">
        <w:r w:rsidR="00671BE0" w:rsidRPr="00671BE0">
          <w:rPr>
            <w:rStyle w:val="Hyperlink"/>
          </w:rPr>
          <w:t>centremanager@allaboardwatersports.co.uk</w:t>
        </w:r>
      </w:hyperlink>
    </w:p>
    <w:p w14:paraId="04062958" w14:textId="77777777" w:rsidR="000516C4" w:rsidRPr="000516C4" w:rsidRDefault="000516C4" w:rsidP="000516C4">
      <w:pPr>
        <w:pStyle w:val="Heading2"/>
      </w:pPr>
      <w:r w:rsidRPr="000516C4">
        <w:t xml:space="preserve">Bath and </w:t>
      </w:r>
      <w:proofErr w:type="gramStart"/>
      <w:r w:rsidRPr="000516C4">
        <w:t>North East</w:t>
      </w:r>
      <w:proofErr w:type="gramEnd"/>
      <w:r w:rsidRPr="000516C4">
        <w:t xml:space="preserve"> Somerset - Guide Dogs My Time to Play</w:t>
      </w:r>
    </w:p>
    <w:p w14:paraId="7B6CC418" w14:textId="77777777" w:rsidR="000516C4" w:rsidRPr="000516C4" w:rsidRDefault="000516C4" w:rsidP="000516C4">
      <w:pPr>
        <w:rPr>
          <w:lang w:eastAsia="en-GB"/>
        </w:rPr>
      </w:pPr>
      <w:r w:rsidRPr="000516C4">
        <w:rPr>
          <w:lang w:eastAsia="en-GB"/>
        </w:rPr>
        <w:t xml:space="preserve">Guide Dogs’ My Time to Play group is running in Radstock for families with </w:t>
      </w:r>
      <w:proofErr w:type="spellStart"/>
      <w:r w:rsidRPr="000516C4">
        <w:rPr>
          <w:lang w:eastAsia="en-GB"/>
        </w:rPr>
        <w:t>pre school</w:t>
      </w:r>
      <w:proofErr w:type="spellEnd"/>
      <w:r w:rsidRPr="000516C4">
        <w:rPr>
          <w:lang w:eastAsia="en-GB"/>
        </w:rPr>
        <w:t xml:space="preserve"> children with sight loss, with more </w:t>
      </w:r>
      <w:r w:rsidRPr="000516C4">
        <w:rPr>
          <w:lang w:eastAsia="en-GB"/>
        </w:rPr>
        <w:lastRenderedPageBreak/>
        <w:t>sessions planned in May. The group offers opportunities to connect with other families and support children’s development through play, and families can join at any time.</w:t>
      </w:r>
    </w:p>
    <w:p w14:paraId="16ABD697" w14:textId="77777777" w:rsidR="000516C4" w:rsidRPr="000516C4" w:rsidRDefault="000516C4" w:rsidP="000516C4">
      <w:pPr>
        <w:rPr>
          <w:lang w:eastAsia="en-GB"/>
        </w:rPr>
      </w:pPr>
      <w:r w:rsidRPr="000516C4">
        <w:rPr>
          <w:lang w:eastAsia="en-GB"/>
        </w:rPr>
        <w:t xml:space="preserve">Find out more about My Time to Play and Guide Dogs’ virtual family groups at </w:t>
      </w:r>
      <w:hyperlink r:id="rId50" w:history="1">
        <w:r w:rsidRPr="000516C4">
          <w:rPr>
            <w:rStyle w:val="Hyperlink"/>
            <w:lang w:eastAsia="en-GB"/>
          </w:rPr>
          <w:t xml:space="preserve">Early Years Development and </w:t>
        </w:r>
        <w:proofErr w:type="spellStart"/>
        <w:r w:rsidRPr="000516C4">
          <w:rPr>
            <w:rStyle w:val="Hyperlink"/>
            <w:lang w:eastAsia="en-GB"/>
          </w:rPr>
          <w:t>Habilitation</w:t>
        </w:r>
        <w:proofErr w:type="spellEnd"/>
        <w:r w:rsidRPr="000516C4">
          <w:rPr>
            <w:rStyle w:val="Hyperlink"/>
            <w:lang w:eastAsia="en-GB"/>
          </w:rPr>
          <w:t xml:space="preserve"> | Guide Dogs</w:t>
        </w:r>
      </w:hyperlink>
      <w:r w:rsidRPr="000516C4">
        <w:rPr>
          <w:lang w:eastAsia="en-GB"/>
        </w:rPr>
        <w:t xml:space="preserve">. Information about a </w:t>
      </w:r>
      <w:proofErr w:type="gramStart"/>
      <w:r w:rsidRPr="000516C4">
        <w:rPr>
          <w:lang w:eastAsia="en-GB"/>
        </w:rPr>
        <w:t>South West</w:t>
      </w:r>
      <w:proofErr w:type="gramEnd"/>
      <w:r w:rsidRPr="000516C4">
        <w:rPr>
          <w:lang w:eastAsia="en-GB"/>
        </w:rPr>
        <w:t xml:space="preserve"> family event later this year is available at </w:t>
      </w:r>
      <w:hyperlink r:id="rId51" w:history="1">
        <w:r w:rsidRPr="000516C4">
          <w:rPr>
            <w:rStyle w:val="Hyperlink"/>
            <w:lang w:eastAsia="en-GB"/>
          </w:rPr>
          <w:t>Join a Guide Dogs Family Day Out | Children with Sight Loss</w:t>
        </w:r>
      </w:hyperlink>
    </w:p>
    <w:p w14:paraId="4E85A276" w14:textId="201CD728" w:rsidR="000516C4" w:rsidRDefault="000516C4" w:rsidP="000516C4">
      <w:pPr>
        <w:rPr>
          <w:lang w:eastAsia="en-GB"/>
        </w:rPr>
      </w:pPr>
      <w:r w:rsidRPr="000516C4">
        <w:rPr>
          <w:lang w:eastAsia="en-GB"/>
        </w:rPr>
        <w:t xml:space="preserve">Guide Dogs would also welcome ideas for venues across B&amp;NES, Bristol, North Somerset and South Gloucestershire for possible future groups. For more information or to share ideas, contact Martyn Arthur at </w:t>
      </w:r>
      <w:hyperlink r:id="rId52" w:history="1">
        <w:r w:rsidRPr="000516C4">
          <w:rPr>
            <w:rStyle w:val="Hyperlink"/>
            <w:lang w:eastAsia="en-GB"/>
          </w:rPr>
          <w:t>martyn.arthur@guidedogs.org.uk</w:t>
        </w:r>
      </w:hyperlink>
    </w:p>
    <w:p w14:paraId="11C4C7D9" w14:textId="77777777" w:rsidR="000C58F1" w:rsidRPr="000C58F1" w:rsidRDefault="000C58F1" w:rsidP="000C58F1">
      <w:pPr>
        <w:pStyle w:val="Heading2"/>
      </w:pPr>
      <w:r w:rsidRPr="000C58F1">
        <w:t>Bath area - Phab family open day</w:t>
      </w:r>
    </w:p>
    <w:p w14:paraId="45339105" w14:textId="77777777" w:rsidR="000C58F1" w:rsidRPr="000C58F1" w:rsidRDefault="000C58F1" w:rsidP="000C58F1">
      <w:pPr>
        <w:rPr>
          <w:lang w:eastAsia="en-GB"/>
        </w:rPr>
      </w:pPr>
      <w:r w:rsidRPr="000C58F1">
        <w:rPr>
          <w:lang w:eastAsia="en-GB"/>
        </w:rPr>
        <w:t xml:space="preserve">Families are invited to a free Phab family open day at the Hive in Peasedown St John on Saturday 6 June, 10am to 3pm, with a quiet hour from 10am to 11am. There will be games and activities, plus a chance to find out about local Phab Clubs, which bring disabled and </w:t>
      </w:r>
      <w:proofErr w:type="spellStart"/>
      <w:proofErr w:type="gramStart"/>
      <w:r w:rsidRPr="000C58F1">
        <w:rPr>
          <w:lang w:eastAsia="en-GB"/>
        </w:rPr>
        <w:t>non disabled</w:t>
      </w:r>
      <w:proofErr w:type="spellEnd"/>
      <w:proofErr w:type="gramEnd"/>
      <w:r w:rsidRPr="000C58F1">
        <w:rPr>
          <w:lang w:eastAsia="en-GB"/>
        </w:rPr>
        <w:t xml:space="preserve"> people together to build friendships and have fun.</w:t>
      </w:r>
    </w:p>
    <w:p w14:paraId="159CBA90" w14:textId="7D841B70" w:rsidR="000C58F1" w:rsidRPr="000516C4" w:rsidRDefault="000C58F1" w:rsidP="000516C4">
      <w:pPr>
        <w:rPr>
          <w:lang w:eastAsia="en-GB"/>
        </w:rPr>
      </w:pPr>
      <w:r w:rsidRPr="000C58F1">
        <w:rPr>
          <w:lang w:eastAsia="en-GB"/>
        </w:rPr>
        <w:t xml:space="preserve">Open to all ages. For more information, email </w:t>
      </w:r>
      <w:hyperlink r:id="rId53" w:history="1">
        <w:r w:rsidR="00100AFF" w:rsidRPr="00C32EA2">
          <w:rPr>
            <w:rStyle w:val="Hyperlink"/>
            <w:lang w:eastAsia="en-GB"/>
          </w:rPr>
          <w:t>banesphab@gmail.com</w:t>
        </w:r>
      </w:hyperlink>
      <w:r w:rsidR="00100AFF">
        <w:rPr>
          <w:lang w:eastAsia="en-GB"/>
        </w:rPr>
        <w:t xml:space="preserve"> </w:t>
      </w:r>
      <w:r w:rsidRPr="000C58F1">
        <w:rPr>
          <w:lang w:eastAsia="en-GB"/>
        </w:rPr>
        <w:t xml:space="preserve">or visit the </w:t>
      </w:r>
      <w:hyperlink r:id="rId54" w:history="1">
        <w:r w:rsidRPr="00100AFF">
          <w:rPr>
            <w:rStyle w:val="Hyperlink"/>
            <w:lang w:eastAsia="en-GB"/>
          </w:rPr>
          <w:t>Phab website</w:t>
        </w:r>
      </w:hyperlink>
      <w:r w:rsidRPr="000C58F1">
        <w:rPr>
          <w:lang w:eastAsia="en-GB"/>
        </w:rPr>
        <w:t>. Parents and carers interested in helping develop the club are also welcome to get in touch.</w:t>
      </w:r>
    </w:p>
    <w:p w14:paraId="06E94060" w14:textId="77777777" w:rsidR="00457CC8" w:rsidRDefault="00457CC8" w:rsidP="00457CC8">
      <w:pPr>
        <w:pStyle w:val="Heading2"/>
      </w:pPr>
      <w:r w:rsidRPr="00457CC8">
        <w:lastRenderedPageBreak/>
        <w:t>Worcester – NCW Family Day</w:t>
      </w:r>
    </w:p>
    <w:p w14:paraId="2AAFA51D" w14:textId="21EBDFEF" w:rsidR="004C5C8A" w:rsidRDefault="00457CC8" w:rsidP="005D45F5">
      <w:r w:rsidRPr="00457CC8">
        <w:t>New College Worcester is hosting a free Family Day for families with a child who is blind or partially sighted. The day offers a range of accessible activities for all ages, including animal handling, arts and crafts, sports and more.</w:t>
      </w:r>
      <w:r w:rsidRPr="00457CC8">
        <w:br/>
        <w:t>It is also an opportunity to meet staff and other families in a relaxed, informal setting.</w:t>
      </w:r>
      <w:r w:rsidRPr="00457CC8">
        <w:br/>
        <w:t>Date: Monday 4 May, 10am to 3.30pm</w:t>
      </w:r>
      <w:r w:rsidRPr="00457CC8">
        <w:br/>
        <w:t>Find out more or book:</w:t>
      </w:r>
      <w:r>
        <w:t xml:space="preserve"> </w:t>
      </w:r>
      <w:hyperlink r:id="rId55" w:history="1">
        <w:r w:rsidR="007D740D" w:rsidRPr="00B34AB2">
          <w:rPr>
            <w:rStyle w:val="Hyperlink"/>
          </w:rPr>
          <w:t>LAHarris@ncw.co.uk</w:t>
        </w:r>
      </w:hyperlink>
      <w:r w:rsidR="007D740D">
        <w:t xml:space="preserve"> </w:t>
      </w:r>
      <w:r w:rsidR="007D740D" w:rsidRPr="007D740D">
        <w:t>or 01905 763933</w:t>
      </w:r>
    </w:p>
    <w:p w14:paraId="100DE943" w14:textId="05B531AB" w:rsidR="00084648" w:rsidRDefault="00B07591" w:rsidP="00B07591">
      <w:pPr>
        <w:pStyle w:val="Heading2"/>
      </w:pPr>
      <w:r w:rsidRPr="00B07591">
        <w:t>Worcester – NCW Summer Activity Break</w:t>
      </w:r>
    </w:p>
    <w:p w14:paraId="08D84454" w14:textId="66FD0B0B" w:rsidR="00084648" w:rsidRDefault="00084648" w:rsidP="005D45F5">
      <w:r w:rsidRPr="00084648">
        <w:t>New College Worcester is running a three day residential activity break for blind and partially sighted young people aged 11 to 16.</w:t>
      </w:r>
      <w:r w:rsidRPr="00084648">
        <w:br/>
        <w:t>The programme includes a range of activities such as swimming, yoga, VI tennis and cooking, along with social activities in the evenings.</w:t>
      </w:r>
      <w:r w:rsidRPr="00084648">
        <w:br/>
        <w:t>Dates: 21 to 23 July</w:t>
      </w:r>
      <w:r w:rsidRPr="00084648">
        <w:br/>
        <w:t>Cost: £88 residential or £50 day activities</w:t>
      </w:r>
      <w:r w:rsidRPr="00084648">
        <w:br/>
        <w:t>Booking closes at the end of June</w:t>
      </w:r>
      <w:r w:rsidRPr="00084648">
        <w:br/>
        <w:t>For more information or to book</w:t>
      </w:r>
      <w:r>
        <w:t xml:space="preserve">: </w:t>
      </w:r>
      <w:hyperlink r:id="rId56" w:history="1">
        <w:r w:rsidR="00C31860" w:rsidRPr="00B34AB2">
          <w:rPr>
            <w:rStyle w:val="Hyperlink"/>
          </w:rPr>
          <w:t>LAHarris@ncw.co.uk</w:t>
        </w:r>
      </w:hyperlink>
      <w:r w:rsidR="00C31860">
        <w:t xml:space="preserve"> </w:t>
      </w:r>
    </w:p>
    <w:p w14:paraId="6968E737" w14:textId="77777777" w:rsidR="00BA2AB8" w:rsidRDefault="00BA2AB8" w:rsidP="00BA2AB8">
      <w:pPr>
        <w:pStyle w:val="Heading2"/>
      </w:pPr>
      <w:r w:rsidRPr="0098469C">
        <w:t>Online – VICTA Tech Week parent workshops</w:t>
      </w:r>
    </w:p>
    <w:p w14:paraId="787B1579" w14:textId="77777777" w:rsidR="00BA2AB8" w:rsidRDefault="00BA2AB8" w:rsidP="00BA2AB8">
      <w:r w:rsidRPr="0098469C">
        <w:t xml:space="preserve">VICTA is running a series of free online workshops for parents of blind and partially sighted children as part of Tech Week. Sessions will cover online safety, assistive technology, and </w:t>
      </w:r>
      <w:r w:rsidRPr="0098469C">
        <w:lastRenderedPageBreak/>
        <w:t>supporting young people through key transitions.</w:t>
      </w:r>
      <w:r w:rsidRPr="0098469C">
        <w:br/>
        <w:t>Workshops take place on 12, 18 and 21 May via Zoom.</w:t>
      </w:r>
      <w:r w:rsidRPr="0098469C">
        <w:br/>
        <w:t>Booking closes on 5 May.</w:t>
      </w:r>
      <w:r w:rsidRPr="0098469C">
        <w:br/>
        <w:t>Find out more and apply:</w:t>
      </w:r>
      <w:r>
        <w:t xml:space="preserve"> </w:t>
      </w:r>
      <w:hyperlink r:id="rId57" w:history="1">
        <w:r w:rsidRPr="00B06366">
          <w:rPr>
            <w:rStyle w:val="Hyperlink"/>
          </w:rPr>
          <w:t>Victa Technology Workshop</w:t>
        </w:r>
      </w:hyperlink>
    </w:p>
    <w:p w14:paraId="510D2578" w14:textId="77777777" w:rsidR="004F29E2" w:rsidRDefault="004F29E2" w:rsidP="00F80654">
      <w:pPr>
        <w:pStyle w:val="Arialnormal"/>
      </w:pPr>
    </w:p>
    <w:p w14:paraId="352897E2" w14:textId="14EC13F3" w:rsidR="0082325F" w:rsidRDefault="002F03C8" w:rsidP="0082325F">
      <w:pPr>
        <w:pStyle w:val="Heading1"/>
      </w:pPr>
      <w:bookmarkStart w:id="16" w:name="_Toc228266212"/>
      <w:r>
        <w:t>Take part in r</w:t>
      </w:r>
      <w:r w:rsidR="0082325F">
        <w:t>esearch</w:t>
      </w:r>
      <w:bookmarkEnd w:id="16"/>
    </w:p>
    <w:p w14:paraId="7CB8F865" w14:textId="77777777" w:rsidR="009B00A9" w:rsidRPr="009B00A9" w:rsidRDefault="009B00A9" w:rsidP="009B00A9">
      <w:pPr>
        <w:pStyle w:val="Heading2"/>
      </w:pPr>
      <w:r w:rsidRPr="009B00A9">
        <w:t>Research - Share your experience of Access to Work</w:t>
      </w:r>
    </w:p>
    <w:p w14:paraId="5F1E350C" w14:textId="77777777" w:rsidR="009B00A9" w:rsidRPr="009B00A9" w:rsidRDefault="009B00A9" w:rsidP="009B00A9">
      <w:pPr>
        <w:rPr>
          <w:lang w:eastAsia="en-GB"/>
        </w:rPr>
      </w:pPr>
      <w:r w:rsidRPr="009B00A9">
        <w:rPr>
          <w:lang w:eastAsia="en-GB"/>
        </w:rPr>
        <w:t>RNIB is inviting blind and partially sighted people who use the Access to Work scheme to complete a short survey about their experiences.</w:t>
      </w:r>
    </w:p>
    <w:p w14:paraId="24E5FF07" w14:textId="77777777" w:rsidR="009B00A9" w:rsidRPr="009B00A9" w:rsidRDefault="009B00A9" w:rsidP="009B00A9">
      <w:pPr>
        <w:rPr>
          <w:lang w:eastAsia="en-GB"/>
        </w:rPr>
      </w:pPr>
      <w:r w:rsidRPr="009B00A9">
        <w:rPr>
          <w:lang w:eastAsia="en-GB"/>
        </w:rPr>
        <w:t>The Government is considering reforms to Access to Work, and RNIB wants to help protect important support, including support workers. Feedback from people using the scheme will help inform RNIB’s work with MPs and decision makers.</w:t>
      </w:r>
    </w:p>
    <w:p w14:paraId="26757813" w14:textId="39732457" w:rsidR="009B00A9" w:rsidRPr="009B00A9" w:rsidRDefault="009B00A9" w:rsidP="009B00A9">
      <w:r w:rsidRPr="009B00A9">
        <w:rPr>
          <w:lang w:eastAsia="en-GB"/>
        </w:rPr>
        <w:t>Complete the survey through th</w:t>
      </w:r>
      <w:r w:rsidR="00E45FCE">
        <w:rPr>
          <w:lang w:eastAsia="en-GB"/>
        </w:rPr>
        <w:t>is link:</w:t>
      </w:r>
      <w:r w:rsidRPr="009B00A9">
        <w:rPr>
          <w:lang w:eastAsia="en-GB"/>
        </w:rPr>
        <w:t xml:space="preserve"> </w:t>
      </w:r>
      <w:hyperlink r:id="rId58" w:tooltip="Original URL: https://forms.office.com/e/biujRbUxta. Click or tap if you trust this link." w:history="1">
        <w:r w:rsidR="00E45FCE" w:rsidRPr="00897D20">
          <w:rPr>
            <w:rStyle w:val="Hyperlink"/>
          </w:rPr>
          <w:t>What's your experience of Access to Work? – Fill in form</w:t>
        </w:r>
      </w:hyperlink>
      <w:r w:rsidR="00657DFD">
        <w:t>.</w:t>
      </w:r>
      <w:r w:rsidRPr="009B00A9">
        <w:rPr>
          <w:lang w:eastAsia="en-GB"/>
        </w:rPr>
        <w:t xml:space="preserve"> If support is needed to complete it, call RNIB on 0303 123 9999 or emai</w:t>
      </w:r>
      <w:r w:rsidR="00950145">
        <w:rPr>
          <w:lang w:eastAsia="en-GB"/>
        </w:rPr>
        <w:t xml:space="preserve">l </w:t>
      </w:r>
      <w:hyperlink r:id="rId59" w:tgtFrame="_blank" w:history="1">
        <w:r w:rsidR="00950145" w:rsidRPr="00897D20">
          <w:rPr>
            <w:rStyle w:val="Hyperlink"/>
          </w:rPr>
          <w:t>campaigns@rnib.org.uk</w:t>
        </w:r>
      </w:hyperlink>
    </w:p>
    <w:p w14:paraId="400A1356" w14:textId="77777777" w:rsidR="00863C3C" w:rsidRDefault="00863C3C" w:rsidP="00B44E8B">
      <w:pPr>
        <w:rPr>
          <w:lang w:eastAsia="en-GB"/>
        </w:rPr>
      </w:pPr>
    </w:p>
    <w:p w14:paraId="0B7058AE" w14:textId="77777777" w:rsidR="00495272" w:rsidRPr="00495272" w:rsidRDefault="00495272" w:rsidP="00B44E8B">
      <w:pPr>
        <w:rPr>
          <w:sz w:val="4"/>
          <w:szCs w:val="4"/>
          <w:lang w:eastAsia="en-GB"/>
        </w:rPr>
      </w:pPr>
    </w:p>
    <w:p w14:paraId="3FA7A75F" w14:textId="11CB0065" w:rsidR="00366154" w:rsidRPr="00366154" w:rsidRDefault="00366154" w:rsidP="00366154">
      <w:pPr>
        <w:pStyle w:val="Heading1"/>
      </w:pPr>
      <w:bookmarkStart w:id="17" w:name="_Toc228266213"/>
      <w:r w:rsidRPr="00366154">
        <w:t>Looking for online activities?</w:t>
      </w:r>
      <w:bookmarkEnd w:id="17"/>
    </w:p>
    <w:p w14:paraId="15633C2D" w14:textId="24F03C6D" w:rsidR="007A4DB3" w:rsidRDefault="00366154" w:rsidP="00F80654">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w:t>
      </w:r>
      <w:r w:rsidRPr="00366154">
        <w:lastRenderedPageBreak/>
        <w:t>home.</w:t>
      </w:r>
      <w:r w:rsidR="002C7183">
        <w:t xml:space="preserve"> </w:t>
      </w:r>
      <w:r w:rsidR="00884E72" w:rsidRPr="00884E72">
        <w:t>Visit</w:t>
      </w:r>
      <w:r w:rsidR="009A4FC9">
        <w:t xml:space="preserve"> our </w:t>
      </w:r>
      <w:hyperlink r:id="rId60"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3987557C" w14:textId="77777777" w:rsidR="00F045FB" w:rsidRDefault="00F045FB" w:rsidP="00F80654">
      <w:pPr>
        <w:pStyle w:val="Arialnormal"/>
      </w:pPr>
    </w:p>
    <w:p w14:paraId="71DFE59A" w14:textId="77777777" w:rsidR="00EC55BA" w:rsidRPr="00495272" w:rsidRDefault="00EC55BA" w:rsidP="00F80654">
      <w:pPr>
        <w:pStyle w:val="Arialnormal"/>
      </w:pPr>
    </w:p>
    <w:p w14:paraId="4B7E27DE" w14:textId="37002EAC" w:rsidR="18B3D9BD" w:rsidRPr="0073795E" w:rsidRDefault="00992346" w:rsidP="00BC1A75">
      <w:pPr>
        <w:pStyle w:val="Heading1"/>
      </w:pPr>
      <w:bookmarkStart w:id="18" w:name="_Toc228266214"/>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61"/>
      <w:headerReference w:type="first" r:id="rId62"/>
      <w:footerReference w:type="first" r:id="rId63"/>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87A3F" w14:textId="77777777" w:rsidR="00EC26A6" w:rsidRDefault="00EC26A6" w:rsidP="007D5B28">
      <w:r>
        <w:separator/>
      </w:r>
    </w:p>
  </w:endnote>
  <w:endnote w:type="continuationSeparator" w:id="0">
    <w:p w14:paraId="3C117824" w14:textId="77777777" w:rsidR="00EC26A6" w:rsidRDefault="00EC26A6" w:rsidP="007D5B28">
      <w:r>
        <w:continuationSeparator/>
      </w:r>
    </w:p>
  </w:endnote>
  <w:endnote w:type="continuationNotice" w:id="1">
    <w:p w14:paraId="3F3C7C86" w14:textId="77777777" w:rsidR="00EC26A6" w:rsidRDefault="00EC2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9BF92" w14:textId="77777777" w:rsidR="00EC26A6" w:rsidRDefault="00EC26A6" w:rsidP="007D5B28">
      <w:r>
        <w:separator/>
      </w:r>
    </w:p>
  </w:footnote>
  <w:footnote w:type="continuationSeparator" w:id="0">
    <w:p w14:paraId="524BFBA6" w14:textId="77777777" w:rsidR="00EC26A6" w:rsidRDefault="00EC26A6" w:rsidP="007D5B28">
      <w:r>
        <w:continuationSeparator/>
      </w:r>
    </w:p>
  </w:footnote>
  <w:footnote w:type="continuationNotice" w:id="1">
    <w:p w14:paraId="0CD87C6D" w14:textId="77777777" w:rsidR="00EC26A6" w:rsidRDefault="00EC26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C513D2"/>
    <w:multiLevelType w:val="hybridMultilevel"/>
    <w:tmpl w:val="158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405362"/>
    <w:multiLevelType w:val="hybridMultilevel"/>
    <w:tmpl w:val="2E307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0163E6"/>
    <w:multiLevelType w:val="hybridMultilevel"/>
    <w:tmpl w:val="67604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6B4BA6"/>
    <w:multiLevelType w:val="hybridMultilevel"/>
    <w:tmpl w:val="CA46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612430"/>
    <w:multiLevelType w:val="hybridMultilevel"/>
    <w:tmpl w:val="000C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FC604A"/>
    <w:multiLevelType w:val="hybridMultilevel"/>
    <w:tmpl w:val="A11C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F841EB"/>
    <w:multiLevelType w:val="hybridMultilevel"/>
    <w:tmpl w:val="6A408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0A630C"/>
    <w:multiLevelType w:val="hybridMultilevel"/>
    <w:tmpl w:val="261EC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E36249"/>
    <w:multiLevelType w:val="hybridMultilevel"/>
    <w:tmpl w:val="86F4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B77AF6"/>
    <w:multiLevelType w:val="hybridMultilevel"/>
    <w:tmpl w:val="E428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2" w15:restartNumberingAfterBreak="0">
    <w:nsid w:val="41466F18"/>
    <w:multiLevelType w:val="hybridMultilevel"/>
    <w:tmpl w:val="97169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410192"/>
    <w:multiLevelType w:val="hybridMultilevel"/>
    <w:tmpl w:val="C1F20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440CB3"/>
    <w:multiLevelType w:val="hybridMultilevel"/>
    <w:tmpl w:val="3A089298"/>
    <w:lvl w:ilvl="0" w:tplc="15D4E73A">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D64CF6"/>
    <w:multiLevelType w:val="hybridMultilevel"/>
    <w:tmpl w:val="962A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2D08B3"/>
    <w:multiLevelType w:val="hybridMultilevel"/>
    <w:tmpl w:val="BC8C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7759FB"/>
    <w:multiLevelType w:val="multilevel"/>
    <w:tmpl w:val="9F52B768"/>
    <w:lvl w:ilvl="0">
      <w:start w:val="1"/>
      <w:numFmt w:val="bullet"/>
      <w:lvlText w:val="●"/>
      <w:lvlJc w:val="left"/>
      <w:pPr>
        <w:ind w:left="720" w:hanging="360"/>
      </w:pPr>
      <w:rPr>
        <w:b w:val="0"/>
        <w:bCs w:val="0"/>
        <w:i w:val="0"/>
        <w:iCs w:val="0"/>
        <w:smallCaps w:val="0"/>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1"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9079B4"/>
    <w:multiLevelType w:val="hybridMultilevel"/>
    <w:tmpl w:val="9482A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E369A3"/>
    <w:multiLevelType w:val="hybridMultilevel"/>
    <w:tmpl w:val="A896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373F75"/>
    <w:multiLevelType w:val="hybridMultilevel"/>
    <w:tmpl w:val="6DD85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46038A"/>
    <w:multiLevelType w:val="multilevel"/>
    <w:tmpl w:val="3F46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6D455B"/>
    <w:multiLevelType w:val="multilevel"/>
    <w:tmpl w:val="0D54B8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AC1BC8"/>
    <w:multiLevelType w:val="hybridMultilevel"/>
    <w:tmpl w:val="0E8E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0A46E7"/>
    <w:multiLevelType w:val="hybridMultilevel"/>
    <w:tmpl w:val="9420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F443CC"/>
    <w:multiLevelType w:val="hybridMultilevel"/>
    <w:tmpl w:val="3836D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3A3479"/>
    <w:multiLevelType w:val="hybridMultilevel"/>
    <w:tmpl w:val="8446F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EA6FC2"/>
    <w:multiLevelType w:val="hybridMultilevel"/>
    <w:tmpl w:val="56BC0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2C14E1"/>
    <w:multiLevelType w:val="hybridMultilevel"/>
    <w:tmpl w:val="81F4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A81CAD"/>
    <w:multiLevelType w:val="hybridMultilevel"/>
    <w:tmpl w:val="912CEA94"/>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47" w15:restartNumberingAfterBreak="0">
    <w:nsid w:val="7C8A7E29"/>
    <w:multiLevelType w:val="hybridMultilevel"/>
    <w:tmpl w:val="8DF6ACA4"/>
    <w:lvl w:ilvl="0" w:tplc="98B281A8">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D13DB8"/>
    <w:multiLevelType w:val="hybridMultilevel"/>
    <w:tmpl w:val="1BEEE4E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16"/>
  </w:num>
  <w:num w:numId="5" w16cid:durableId="1666934922">
    <w:abstractNumId w:val="21"/>
  </w:num>
  <w:num w:numId="6" w16cid:durableId="390160045">
    <w:abstractNumId w:val="8"/>
  </w:num>
  <w:num w:numId="7" w16cid:durableId="1182939875">
    <w:abstractNumId w:val="32"/>
  </w:num>
  <w:num w:numId="8" w16cid:durableId="889222060">
    <w:abstractNumId w:val="17"/>
  </w:num>
  <w:num w:numId="9" w16cid:durableId="454522538">
    <w:abstractNumId w:val="26"/>
  </w:num>
  <w:num w:numId="10" w16cid:durableId="1017779877">
    <w:abstractNumId w:val="41"/>
  </w:num>
  <w:num w:numId="11" w16cid:durableId="737241275">
    <w:abstractNumId w:val="10"/>
  </w:num>
  <w:num w:numId="12" w16cid:durableId="358550642">
    <w:abstractNumId w:val="12"/>
  </w:num>
  <w:num w:numId="13" w16cid:durableId="1247613760">
    <w:abstractNumId w:val="23"/>
  </w:num>
  <w:num w:numId="14" w16cid:durableId="856189446">
    <w:abstractNumId w:val="25"/>
  </w:num>
  <w:num w:numId="15" w16cid:durableId="1676305622">
    <w:abstractNumId w:val="20"/>
  </w:num>
  <w:num w:numId="16" w16cid:durableId="455177827">
    <w:abstractNumId w:val="3"/>
  </w:num>
  <w:num w:numId="17" w16cid:durableId="795950101">
    <w:abstractNumId w:val="18"/>
  </w:num>
  <w:num w:numId="18" w16cid:durableId="220598374">
    <w:abstractNumId w:val="31"/>
  </w:num>
  <w:num w:numId="19" w16cid:durableId="242225313">
    <w:abstractNumId w:val="14"/>
  </w:num>
  <w:num w:numId="20" w16cid:durableId="334458226">
    <w:abstractNumId w:val="40"/>
  </w:num>
  <w:num w:numId="21" w16cid:durableId="963778234">
    <w:abstractNumId w:val="15"/>
  </w:num>
  <w:num w:numId="22" w16cid:durableId="2116248803">
    <w:abstractNumId w:val="13"/>
  </w:num>
  <w:num w:numId="23" w16cid:durableId="95486287">
    <w:abstractNumId w:val="33"/>
  </w:num>
  <w:num w:numId="24" w16cid:durableId="335349948">
    <w:abstractNumId w:val="19"/>
  </w:num>
  <w:num w:numId="25" w16cid:durableId="95055748">
    <w:abstractNumId w:val="29"/>
  </w:num>
  <w:num w:numId="26" w16cid:durableId="555315890">
    <w:abstractNumId w:val="30"/>
  </w:num>
  <w:num w:numId="27" w16cid:durableId="719090011">
    <w:abstractNumId w:val="4"/>
  </w:num>
  <w:num w:numId="28" w16cid:durableId="539705213">
    <w:abstractNumId w:val="34"/>
  </w:num>
  <w:num w:numId="29" w16cid:durableId="87625739">
    <w:abstractNumId w:val="46"/>
  </w:num>
  <w:num w:numId="30" w16cid:durableId="1470244497">
    <w:abstractNumId w:val="48"/>
  </w:num>
  <w:num w:numId="31" w16cid:durableId="1279221695">
    <w:abstractNumId w:val="45"/>
  </w:num>
  <w:num w:numId="32" w16cid:durableId="1696537525">
    <w:abstractNumId w:val="11"/>
  </w:num>
  <w:num w:numId="33" w16cid:durableId="1794126973">
    <w:abstractNumId w:val="28"/>
  </w:num>
  <w:num w:numId="34" w16cid:durableId="1836416178">
    <w:abstractNumId w:val="36"/>
  </w:num>
  <w:num w:numId="35" w16cid:durableId="981541246">
    <w:abstractNumId w:val="9"/>
  </w:num>
  <w:num w:numId="36" w16cid:durableId="1755316494">
    <w:abstractNumId w:val="39"/>
  </w:num>
  <w:num w:numId="37" w16cid:durableId="928736209">
    <w:abstractNumId w:val="6"/>
  </w:num>
  <w:num w:numId="38" w16cid:durableId="666328580">
    <w:abstractNumId w:val="37"/>
  </w:num>
  <w:num w:numId="39" w16cid:durableId="976766559">
    <w:abstractNumId w:val="44"/>
  </w:num>
  <w:num w:numId="40" w16cid:durableId="1863860912">
    <w:abstractNumId w:val="7"/>
  </w:num>
  <w:num w:numId="41" w16cid:durableId="866795700">
    <w:abstractNumId w:val="43"/>
  </w:num>
  <w:num w:numId="42" w16cid:durableId="1484853868">
    <w:abstractNumId w:val="42"/>
  </w:num>
  <w:num w:numId="43" w16cid:durableId="1445231917">
    <w:abstractNumId w:val="5"/>
  </w:num>
  <w:num w:numId="44" w16cid:durableId="1445466891">
    <w:abstractNumId w:val="22"/>
  </w:num>
  <w:num w:numId="45" w16cid:durableId="129978173">
    <w:abstractNumId w:val="27"/>
  </w:num>
  <w:num w:numId="46" w16cid:durableId="608394367">
    <w:abstractNumId w:val="47"/>
  </w:num>
  <w:num w:numId="47" w16cid:durableId="1477800029">
    <w:abstractNumId w:val="35"/>
  </w:num>
  <w:num w:numId="48" w16cid:durableId="79257375">
    <w:abstractNumId w:val="38"/>
  </w:num>
  <w:num w:numId="49" w16cid:durableId="594167944">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4FF"/>
    <w:rsid w:val="000067AE"/>
    <w:rsid w:val="00006E89"/>
    <w:rsid w:val="000071A3"/>
    <w:rsid w:val="00007980"/>
    <w:rsid w:val="00007B12"/>
    <w:rsid w:val="000101CD"/>
    <w:rsid w:val="00010924"/>
    <w:rsid w:val="00010ACB"/>
    <w:rsid w:val="000112E6"/>
    <w:rsid w:val="00011789"/>
    <w:rsid w:val="00011842"/>
    <w:rsid w:val="00011DFD"/>
    <w:rsid w:val="00011F38"/>
    <w:rsid w:val="000122F4"/>
    <w:rsid w:val="00014031"/>
    <w:rsid w:val="0001404E"/>
    <w:rsid w:val="000140AA"/>
    <w:rsid w:val="00014F38"/>
    <w:rsid w:val="0001554A"/>
    <w:rsid w:val="00015953"/>
    <w:rsid w:val="00015C25"/>
    <w:rsid w:val="00016BC7"/>
    <w:rsid w:val="00017514"/>
    <w:rsid w:val="00017B8C"/>
    <w:rsid w:val="00020264"/>
    <w:rsid w:val="00020AAC"/>
    <w:rsid w:val="00021663"/>
    <w:rsid w:val="00021AFF"/>
    <w:rsid w:val="00021E5F"/>
    <w:rsid w:val="000223BC"/>
    <w:rsid w:val="00022B23"/>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1C60"/>
    <w:rsid w:val="00032856"/>
    <w:rsid w:val="00032C2C"/>
    <w:rsid w:val="000337FF"/>
    <w:rsid w:val="00033B25"/>
    <w:rsid w:val="00034FDF"/>
    <w:rsid w:val="000353C2"/>
    <w:rsid w:val="0003555B"/>
    <w:rsid w:val="00035FF0"/>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6C4"/>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4E70"/>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97"/>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5860"/>
    <w:rsid w:val="00076151"/>
    <w:rsid w:val="000764D3"/>
    <w:rsid w:val="000766C5"/>
    <w:rsid w:val="000767AF"/>
    <w:rsid w:val="00076A59"/>
    <w:rsid w:val="00076EDC"/>
    <w:rsid w:val="00077525"/>
    <w:rsid w:val="000806F6"/>
    <w:rsid w:val="000808A8"/>
    <w:rsid w:val="00080BA5"/>
    <w:rsid w:val="00081145"/>
    <w:rsid w:val="000815C6"/>
    <w:rsid w:val="00081850"/>
    <w:rsid w:val="00081A1E"/>
    <w:rsid w:val="000822BF"/>
    <w:rsid w:val="000823D6"/>
    <w:rsid w:val="00082987"/>
    <w:rsid w:val="00082E81"/>
    <w:rsid w:val="00082E9F"/>
    <w:rsid w:val="00082F82"/>
    <w:rsid w:val="00083AA8"/>
    <w:rsid w:val="00083C9C"/>
    <w:rsid w:val="00083D16"/>
    <w:rsid w:val="000844E3"/>
    <w:rsid w:val="00084648"/>
    <w:rsid w:val="00084CEC"/>
    <w:rsid w:val="0008578C"/>
    <w:rsid w:val="000872D9"/>
    <w:rsid w:val="0008780B"/>
    <w:rsid w:val="00087D32"/>
    <w:rsid w:val="00090701"/>
    <w:rsid w:val="00090D22"/>
    <w:rsid w:val="00090D4B"/>
    <w:rsid w:val="00090DA8"/>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6BA4"/>
    <w:rsid w:val="0009707E"/>
    <w:rsid w:val="0009724A"/>
    <w:rsid w:val="00097683"/>
    <w:rsid w:val="00097989"/>
    <w:rsid w:val="00097CC2"/>
    <w:rsid w:val="00097DCA"/>
    <w:rsid w:val="00097ED0"/>
    <w:rsid w:val="000A0406"/>
    <w:rsid w:val="000A0725"/>
    <w:rsid w:val="000A0D8B"/>
    <w:rsid w:val="000A0EA7"/>
    <w:rsid w:val="000A1914"/>
    <w:rsid w:val="000A1B49"/>
    <w:rsid w:val="000A1F1C"/>
    <w:rsid w:val="000A2F36"/>
    <w:rsid w:val="000A31F8"/>
    <w:rsid w:val="000A33E6"/>
    <w:rsid w:val="000A4861"/>
    <w:rsid w:val="000A4943"/>
    <w:rsid w:val="000A4D26"/>
    <w:rsid w:val="000A5181"/>
    <w:rsid w:val="000A5566"/>
    <w:rsid w:val="000A558E"/>
    <w:rsid w:val="000A56E8"/>
    <w:rsid w:val="000A6106"/>
    <w:rsid w:val="000A66A9"/>
    <w:rsid w:val="000A6BE8"/>
    <w:rsid w:val="000A6C14"/>
    <w:rsid w:val="000A6C3E"/>
    <w:rsid w:val="000A6E9C"/>
    <w:rsid w:val="000A6ECD"/>
    <w:rsid w:val="000A764C"/>
    <w:rsid w:val="000B0173"/>
    <w:rsid w:val="000B0249"/>
    <w:rsid w:val="000B0707"/>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997"/>
    <w:rsid w:val="000B5B36"/>
    <w:rsid w:val="000B5D14"/>
    <w:rsid w:val="000B674D"/>
    <w:rsid w:val="000B683B"/>
    <w:rsid w:val="000B7659"/>
    <w:rsid w:val="000B7984"/>
    <w:rsid w:val="000B7B88"/>
    <w:rsid w:val="000C014B"/>
    <w:rsid w:val="000C0860"/>
    <w:rsid w:val="000C0AEF"/>
    <w:rsid w:val="000C2D47"/>
    <w:rsid w:val="000C3091"/>
    <w:rsid w:val="000C3A05"/>
    <w:rsid w:val="000C4014"/>
    <w:rsid w:val="000C4426"/>
    <w:rsid w:val="000C4F8E"/>
    <w:rsid w:val="000C58F1"/>
    <w:rsid w:val="000C6134"/>
    <w:rsid w:val="000C63B7"/>
    <w:rsid w:val="000C683B"/>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8D"/>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6B4"/>
    <w:rsid w:val="000E3F5A"/>
    <w:rsid w:val="000E424A"/>
    <w:rsid w:val="000E4817"/>
    <w:rsid w:val="000E50F4"/>
    <w:rsid w:val="000E53D3"/>
    <w:rsid w:val="000E6163"/>
    <w:rsid w:val="000E6587"/>
    <w:rsid w:val="000E6923"/>
    <w:rsid w:val="000E6965"/>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39D"/>
    <w:rsid w:val="000F3D37"/>
    <w:rsid w:val="000F3E02"/>
    <w:rsid w:val="000F3E13"/>
    <w:rsid w:val="000F3FB6"/>
    <w:rsid w:val="000F4157"/>
    <w:rsid w:val="000F4261"/>
    <w:rsid w:val="000F4709"/>
    <w:rsid w:val="000F4E3C"/>
    <w:rsid w:val="000F51D1"/>
    <w:rsid w:val="000F5578"/>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35F"/>
    <w:rsid w:val="00100AFF"/>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0FED"/>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1FE"/>
    <w:rsid w:val="00130880"/>
    <w:rsid w:val="00130907"/>
    <w:rsid w:val="00130F2D"/>
    <w:rsid w:val="00131411"/>
    <w:rsid w:val="00131A07"/>
    <w:rsid w:val="00131ACD"/>
    <w:rsid w:val="00132E0B"/>
    <w:rsid w:val="0013305A"/>
    <w:rsid w:val="001331F0"/>
    <w:rsid w:val="001345DB"/>
    <w:rsid w:val="001345E0"/>
    <w:rsid w:val="00134D82"/>
    <w:rsid w:val="001350CA"/>
    <w:rsid w:val="0013596C"/>
    <w:rsid w:val="00135C28"/>
    <w:rsid w:val="00135DB9"/>
    <w:rsid w:val="00135F5A"/>
    <w:rsid w:val="00136887"/>
    <w:rsid w:val="0013688E"/>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562"/>
    <w:rsid w:val="00144E13"/>
    <w:rsid w:val="00145397"/>
    <w:rsid w:val="00145689"/>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5E99"/>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DF9"/>
    <w:rsid w:val="00177FCA"/>
    <w:rsid w:val="00180395"/>
    <w:rsid w:val="00180899"/>
    <w:rsid w:val="001817CE"/>
    <w:rsid w:val="00181C21"/>
    <w:rsid w:val="00181D0F"/>
    <w:rsid w:val="0018361F"/>
    <w:rsid w:val="00183BB1"/>
    <w:rsid w:val="00183BEA"/>
    <w:rsid w:val="00183D1C"/>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87C59"/>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2F"/>
    <w:rsid w:val="0019518A"/>
    <w:rsid w:val="00195278"/>
    <w:rsid w:val="00195AD1"/>
    <w:rsid w:val="00195CBF"/>
    <w:rsid w:val="00195FCB"/>
    <w:rsid w:val="00196519"/>
    <w:rsid w:val="0019656D"/>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CF"/>
    <w:rsid w:val="001A37EA"/>
    <w:rsid w:val="001A389A"/>
    <w:rsid w:val="001A4145"/>
    <w:rsid w:val="001A4162"/>
    <w:rsid w:val="001A4703"/>
    <w:rsid w:val="001A51BA"/>
    <w:rsid w:val="001A54EA"/>
    <w:rsid w:val="001A726B"/>
    <w:rsid w:val="001A781E"/>
    <w:rsid w:val="001A7FB1"/>
    <w:rsid w:val="001B0087"/>
    <w:rsid w:val="001B0205"/>
    <w:rsid w:val="001B091D"/>
    <w:rsid w:val="001B09FF"/>
    <w:rsid w:val="001B0ED0"/>
    <w:rsid w:val="001B0F4C"/>
    <w:rsid w:val="001B0F50"/>
    <w:rsid w:val="001B1044"/>
    <w:rsid w:val="001B1465"/>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8A3"/>
    <w:rsid w:val="001C6CC2"/>
    <w:rsid w:val="001C72F2"/>
    <w:rsid w:val="001C7882"/>
    <w:rsid w:val="001C7AEF"/>
    <w:rsid w:val="001C7B31"/>
    <w:rsid w:val="001C7C74"/>
    <w:rsid w:val="001D00F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9D0"/>
    <w:rsid w:val="001E2C0C"/>
    <w:rsid w:val="001E2F0D"/>
    <w:rsid w:val="001E312D"/>
    <w:rsid w:val="001E34C9"/>
    <w:rsid w:val="001E3546"/>
    <w:rsid w:val="001E35E9"/>
    <w:rsid w:val="001E3E88"/>
    <w:rsid w:val="001E42C5"/>
    <w:rsid w:val="001E4E13"/>
    <w:rsid w:val="001E511F"/>
    <w:rsid w:val="001E540D"/>
    <w:rsid w:val="001E657A"/>
    <w:rsid w:val="001E6A82"/>
    <w:rsid w:val="001E6CA5"/>
    <w:rsid w:val="001E6EC4"/>
    <w:rsid w:val="001E6F8A"/>
    <w:rsid w:val="001E75A7"/>
    <w:rsid w:val="001E79B4"/>
    <w:rsid w:val="001F00A4"/>
    <w:rsid w:val="001F00A8"/>
    <w:rsid w:val="001F075F"/>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264"/>
    <w:rsid w:val="002134F4"/>
    <w:rsid w:val="002134FB"/>
    <w:rsid w:val="00213B69"/>
    <w:rsid w:val="00213D82"/>
    <w:rsid w:val="00213EDC"/>
    <w:rsid w:val="00213F71"/>
    <w:rsid w:val="00214581"/>
    <w:rsid w:val="0021483E"/>
    <w:rsid w:val="00214A94"/>
    <w:rsid w:val="0021523F"/>
    <w:rsid w:val="00215326"/>
    <w:rsid w:val="002153F7"/>
    <w:rsid w:val="00215489"/>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39F"/>
    <w:rsid w:val="002457FB"/>
    <w:rsid w:val="00245CD9"/>
    <w:rsid w:val="00245CFC"/>
    <w:rsid w:val="002464AF"/>
    <w:rsid w:val="0024672B"/>
    <w:rsid w:val="00246CD7"/>
    <w:rsid w:val="00246F60"/>
    <w:rsid w:val="002470A7"/>
    <w:rsid w:val="002478DC"/>
    <w:rsid w:val="00247973"/>
    <w:rsid w:val="00247A84"/>
    <w:rsid w:val="00247B28"/>
    <w:rsid w:val="00247FE2"/>
    <w:rsid w:val="00250466"/>
    <w:rsid w:val="00250B28"/>
    <w:rsid w:val="0025170B"/>
    <w:rsid w:val="00251A85"/>
    <w:rsid w:val="00251B9B"/>
    <w:rsid w:val="00251F4C"/>
    <w:rsid w:val="00251F8A"/>
    <w:rsid w:val="002523C3"/>
    <w:rsid w:val="00252C44"/>
    <w:rsid w:val="00252ED6"/>
    <w:rsid w:val="00253B81"/>
    <w:rsid w:val="00253BF6"/>
    <w:rsid w:val="00253FB9"/>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207"/>
    <w:rsid w:val="002645D3"/>
    <w:rsid w:val="002646A7"/>
    <w:rsid w:val="002654BD"/>
    <w:rsid w:val="00265863"/>
    <w:rsid w:val="0026593D"/>
    <w:rsid w:val="00265C4E"/>
    <w:rsid w:val="00265DC9"/>
    <w:rsid w:val="00265E87"/>
    <w:rsid w:val="002665DA"/>
    <w:rsid w:val="00266782"/>
    <w:rsid w:val="002667E2"/>
    <w:rsid w:val="00266B31"/>
    <w:rsid w:val="00267633"/>
    <w:rsid w:val="00267ABD"/>
    <w:rsid w:val="00267B9D"/>
    <w:rsid w:val="00270183"/>
    <w:rsid w:val="00270266"/>
    <w:rsid w:val="00270664"/>
    <w:rsid w:val="00271161"/>
    <w:rsid w:val="002716E3"/>
    <w:rsid w:val="00271A28"/>
    <w:rsid w:val="00271F28"/>
    <w:rsid w:val="00271F80"/>
    <w:rsid w:val="002729F0"/>
    <w:rsid w:val="00272A2C"/>
    <w:rsid w:val="00272CE0"/>
    <w:rsid w:val="00272D56"/>
    <w:rsid w:val="00273A18"/>
    <w:rsid w:val="002743B1"/>
    <w:rsid w:val="002747E3"/>
    <w:rsid w:val="00274EC8"/>
    <w:rsid w:val="00274EE9"/>
    <w:rsid w:val="00274F98"/>
    <w:rsid w:val="002753D0"/>
    <w:rsid w:val="0027570E"/>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BCA"/>
    <w:rsid w:val="00294E9A"/>
    <w:rsid w:val="00295225"/>
    <w:rsid w:val="00295C30"/>
    <w:rsid w:val="00295E20"/>
    <w:rsid w:val="0029628A"/>
    <w:rsid w:val="00296865"/>
    <w:rsid w:val="0029717F"/>
    <w:rsid w:val="002971F3"/>
    <w:rsid w:val="002978EC"/>
    <w:rsid w:val="002979AF"/>
    <w:rsid w:val="002A0294"/>
    <w:rsid w:val="002A09EC"/>
    <w:rsid w:val="002A0CA1"/>
    <w:rsid w:val="002A0E77"/>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1A73"/>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6BA2"/>
    <w:rsid w:val="002C70E2"/>
    <w:rsid w:val="002C7183"/>
    <w:rsid w:val="002C75F3"/>
    <w:rsid w:val="002C7DDB"/>
    <w:rsid w:val="002C7F26"/>
    <w:rsid w:val="002D00C2"/>
    <w:rsid w:val="002D0630"/>
    <w:rsid w:val="002D066D"/>
    <w:rsid w:val="002D08CF"/>
    <w:rsid w:val="002D0A9E"/>
    <w:rsid w:val="002D102D"/>
    <w:rsid w:val="002D160F"/>
    <w:rsid w:val="002D175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4A05"/>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AC5"/>
    <w:rsid w:val="002E6C2C"/>
    <w:rsid w:val="002E6E35"/>
    <w:rsid w:val="002E6EE3"/>
    <w:rsid w:val="002E74FF"/>
    <w:rsid w:val="002E759E"/>
    <w:rsid w:val="002E76A6"/>
    <w:rsid w:val="002F03C8"/>
    <w:rsid w:val="002F0838"/>
    <w:rsid w:val="002F08AA"/>
    <w:rsid w:val="002F0ABD"/>
    <w:rsid w:val="002F0D7A"/>
    <w:rsid w:val="002F1264"/>
    <w:rsid w:val="002F159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2B8"/>
    <w:rsid w:val="002F70FF"/>
    <w:rsid w:val="002F780A"/>
    <w:rsid w:val="00300088"/>
    <w:rsid w:val="00300224"/>
    <w:rsid w:val="003006A7"/>
    <w:rsid w:val="003007CD"/>
    <w:rsid w:val="00300A9C"/>
    <w:rsid w:val="00300B9D"/>
    <w:rsid w:val="0030158D"/>
    <w:rsid w:val="00301B60"/>
    <w:rsid w:val="00301D25"/>
    <w:rsid w:val="003023FB"/>
    <w:rsid w:val="00302B07"/>
    <w:rsid w:val="00302E3B"/>
    <w:rsid w:val="00303028"/>
    <w:rsid w:val="003037C2"/>
    <w:rsid w:val="00303A56"/>
    <w:rsid w:val="00304329"/>
    <w:rsid w:val="003045E0"/>
    <w:rsid w:val="00304956"/>
    <w:rsid w:val="00304B99"/>
    <w:rsid w:val="00305314"/>
    <w:rsid w:val="003056E4"/>
    <w:rsid w:val="00305B3E"/>
    <w:rsid w:val="00305CA3"/>
    <w:rsid w:val="0030689B"/>
    <w:rsid w:val="003068B0"/>
    <w:rsid w:val="00306E4C"/>
    <w:rsid w:val="00307509"/>
    <w:rsid w:val="00307694"/>
    <w:rsid w:val="00307E0C"/>
    <w:rsid w:val="00307F05"/>
    <w:rsid w:val="003104FE"/>
    <w:rsid w:val="00310EAC"/>
    <w:rsid w:val="003111AA"/>
    <w:rsid w:val="003112C0"/>
    <w:rsid w:val="0031135E"/>
    <w:rsid w:val="003118AB"/>
    <w:rsid w:val="00311A69"/>
    <w:rsid w:val="00311EE9"/>
    <w:rsid w:val="00312F47"/>
    <w:rsid w:val="003133AC"/>
    <w:rsid w:val="0031342E"/>
    <w:rsid w:val="003139D4"/>
    <w:rsid w:val="00313B8F"/>
    <w:rsid w:val="00313DFE"/>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CD4"/>
    <w:rsid w:val="00321E1C"/>
    <w:rsid w:val="0032216F"/>
    <w:rsid w:val="00322B67"/>
    <w:rsid w:val="00322CEE"/>
    <w:rsid w:val="0032313F"/>
    <w:rsid w:val="003232A9"/>
    <w:rsid w:val="0032367F"/>
    <w:rsid w:val="00323D65"/>
    <w:rsid w:val="003242E1"/>
    <w:rsid w:val="0032477D"/>
    <w:rsid w:val="00324966"/>
    <w:rsid w:val="00325063"/>
    <w:rsid w:val="00325787"/>
    <w:rsid w:val="00325B4E"/>
    <w:rsid w:val="00325E35"/>
    <w:rsid w:val="00325E86"/>
    <w:rsid w:val="00326240"/>
    <w:rsid w:val="00326264"/>
    <w:rsid w:val="00326600"/>
    <w:rsid w:val="00326659"/>
    <w:rsid w:val="00326668"/>
    <w:rsid w:val="003267FE"/>
    <w:rsid w:val="00327D5C"/>
    <w:rsid w:val="0033028B"/>
    <w:rsid w:val="0033042F"/>
    <w:rsid w:val="00330F3B"/>
    <w:rsid w:val="00331A65"/>
    <w:rsid w:val="00331CF8"/>
    <w:rsid w:val="00331D44"/>
    <w:rsid w:val="003322CE"/>
    <w:rsid w:val="00333608"/>
    <w:rsid w:val="003336A5"/>
    <w:rsid w:val="00333762"/>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0B83"/>
    <w:rsid w:val="00340CFD"/>
    <w:rsid w:val="00341670"/>
    <w:rsid w:val="00341971"/>
    <w:rsid w:val="003419F4"/>
    <w:rsid w:val="00341B8C"/>
    <w:rsid w:val="00341ECD"/>
    <w:rsid w:val="0034226E"/>
    <w:rsid w:val="003422E7"/>
    <w:rsid w:val="003425F5"/>
    <w:rsid w:val="00342C50"/>
    <w:rsid w:val="00343407"/>
    <w:rsid w:val="00343F4A"/>
    <w:rsid w:val="0034434A"/>
    <w:rsid w:val="0034480C"/>
    <w:rsid w:val="00344ED7"/>
    <w:rsid w:val="0034581E"/>
    <w:rsid w:val="00346D74"/>
    <w:rsid w:val="00347042"/>
    <w:rsid w:val="00347304"/>
    <w:rsid w:val="00347491"/>
    <w:rsid w:val="00347A94"/>
    <w:rsid w:val="00347FCE"/>
    <w:rsid w:val="003501FF"/>
    <w:rsid w:val="00350A5C"/>
    <w:rsid w:val="00350A60"/>
    <w:rsid w:val="00351272"/>
    <w:rsid w:val="0035142F"/>
    <w:rsid w:val="00351D70"/>
    <w:rsid w:val="00352C19"/>
    <w:rsid w:val="00352CAA"/>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4E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D88"/>
    <w:rsid w:val="00380ECE"/>
    <w:rsid w:val="003810E2"/>
    <w:rsid w:val="0038112B"/>
    <w:rsid w:val="00381159"/>
    <w:rsid w:val="00381295"/>
    <w:rsid w:val="0038171E"/>
    <w:rsid w:val="00381E42"/>
    <w:rsid w:val="003821DE"/>
    <w:rsid w:val="00382489"/>
    <w:rsid w:val="00382B5E"/>
    <w:rsid w:val="00382E3E"/>
    <w:rsid w:val="00382F61"/>
    <w:rsid w:val="00383381"/>
    <w:rsid w:val="003837BA"/>
    <w:rsid w:val="00385441"/>
    <w:rsid w:val="0038599A"/>
    <w:rsid w:val="00385B3D"/>
    <w:rsid w:val="00385FD6"/>
    <w:rsid w:val="00386018"/>
    <w:rsid w:val="00386AAF"/>
    <w:rsid w:val="00386B20"/>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20A"/>
    <w:rsid w:val="00395410"/>
    <w:rsid w:val="00395EFC"/>
    <w:rsid w:val="00395F66"/>
    <w:rsid w:val="00396A9B"/>
    <w:rsid w:val="00396B1D"/>
    <w:rsid w:val="00396D61"/>
    <w:rsid w:val="00396DA7"/>
    <w:rsid w:val="003971E0"/>
    <w:rsid w:val="00397D7E"/>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29C"/>
    <w:rsid w:val="003C25A5"/>
    <w:rsid w:val="003C289F"/>
    <w:rsid w:val="003C2C31"/>
    <w:rsid w:val="003C2E4D"/>
    <w:rsid w:val="003C34E9"/>
    <w:rsid w:val="003C3AA3"/>
    <w:rsid w:val="003C41E2"/>
    <w:rsid w:val="003C4426"/>
    <w:rsid w:val="003C4615"/>
    <w:rsid w:val="003C47F7"/>
    <w:rsid w:val="003C4AF7"/>
    <w:rsid w:val="003C6028"/>
    <w:rsid w:val="003C6723"/>
    <w:rsid w:val="003C69D4"/>
    <w:rsid w:val="003C6C72"/>
    <w:rsid w:val="003C6E49"/>
    <w:rsid w:val="003C6F58"/>
    <w:rsid w:val="003C7228"/>
    <w:rsid w:val="003C751F"/>
    <w:rsid w:val="003C755F"/>
    <w:rsid w:val="003C7793"/>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8FA"/>
    <w:rsid w:val="003D7A7C"/>
    <w:rsid w:val="003D7D2F"/>
    <w:rsid w:val="003E039F"/>
    <w:rsid w:val="003E049C"/>
    <w:rsid w:val="003E1E1F"/>
    <w:rsid w:val="003E2327"/>
    <w:rsid w:val="003E263B"/>
    <w:rsid w:val="003E2FDC"/>
    <w:rsid w:val="003E3A02"/>
    <w:rsid w:val="003E3E8D"/>
    <w:rsid w:val="003E417F"/>
    <w:rsid w:val="003E4250"/>
    <w:rsid w:val="003E478E"/>
    <w:rsid w:val="003E4B66"/>
    <w:rsid w:val="003E5270"/>
    <w:rsid w:val="003E621A"/>
    <w:rsid w:val="003E6F15"/>
    <w:rsid w:val="003E7056"/>
    <w:rsid w:val="003E7161"/>
    <w:rsid w:val="003E7217"/>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996"/>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4E23"/>
    <w:rsid w:val="0040513F"/>
    <w:rsid w:val="00405363"/>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668"/>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83D"/>
    <w:rsid w:val="0041699D"/>
    <w:rsid w:val="00416CED"/>
    <w:rsid w:val="00416FA6"/>
    <w:rsid w:val="004172E5"/>
    <w:rsid w:val="00417A35"/>
    <w:rsid w:val="00417C2D"/>
    <w:rsid w:val="00417CD7"/>
    <w:rsid w:val="0042066F"/>
    <w:rsid w:val="004208A0"/>
    <w:rsid w:val="00420AEE"/>
    <w:rsid w:val="004229F6"/>
    <w:rsid w:val="004231EF"/>
    <w:rsid w:val="00423532"/>
    <w:rsid w:val="00423878"/>
    <w:rsid w:val="0042393C"/>
    <w:rsid w:val="00423E9D"/>
    <w:rsid w:val="0042419C"/>
    <w:rsid w:val="00424485"/>
    <w:rsid w:val="004244B2"/>
    <w:rsid w:val="004244B3"/>
    <w:rsid w:val="0042483B"/>
    <w:rsid w:val="00424ABA"/>
    <w:rsid w:val="00424DBE"/>
    <w:rsid w:val="00424EFF"/>
    <w:rsid w:val="00425019"/>
    <w:rsid w:val="00425103"/>
    <w:rsid w:val="00425250"/>
    <w:rsid w:val="004255BC"/>
    <w:rsid w:val="00425704"/>
    <w:rsid w:val="004259D4"/>
    <w:rsid w:val="004260F4"/>
    <w:rsid w:val="00426480"/>
    <w:rsid w:val="00426C32"/>
    <w:rsid w:val="00426CDA"/>
    <w:rsid w:val="00426D86"/>
    <w:rsid w:val="004273A4"/>
    <w:rsid w:val="00427D29"/>
    <w:rsid w:val="0043010A"/>
    <w:rsid w:val="00430E05"/>
    <w:rsid w:val="004313DC"/>
    <w:rsid w:val="004313E4"/>
    <w:rsid w:val="00431745"/>
    <w:rsid w:val="004317CA"/>
    <w:rsid w:val="0043239D"/>
    <w:rsid w:val="00432DF0"/>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0C67"/>
    <w:rsid w:val="00441454"/>
    <w:rsid w:val="004415BA"/>
    <w:rsid w:val="00441EA4"/>
    <w:rsid w:val="004425A7"/>
    <w:rsid w:val="00442632"/>
    <w:rsid w:val="00442797"/>
    <w:rsid w:val="00443A02"/>
    <w:rsid w:val="0044444F"/>
    <w:rsid w:val="00444BCD"/>
    <w:rsid w:val="0044578E"/>
    <w:rsid w:val="00445A5C"/>
    <w:rsid w:val="0044601D"/>
    <w:rsid w:val="004461AB"/>
    <w:rsid w:val="00446813"/>
    <w:rsid w:val="00446DB2"/>
    <w:rsid w:val="00446E0C"/>
    <w:rsid w:val="00447536"/>
    <w:rsid w:val="00447A1E"/>
    <w:rsid w:val="00447B70"/>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616"/>
    <w:rsid w:val="00455784"/>
    <w:rsid w:val="004561D7"/>
    <w:rsid w:val="00456317"/>
    <w:rsid w:val="00456CBF"/>
    <w:rsid w:val="00457CC8"/>
    <w:rsid w:val="004600F7"/>
    <w:rsid w:val="004602EA"/>
    <w:rsid w:val="0046072A"/>
    <w:rsid w:val="004610D1"/>
    <w:rsid w:val="00461D56"/>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86D"/>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5B4"/>
    <w:rsid w:val="00472964"/>
    <w:rsid w:val="004734F4"/>
    <w:rsid w:val="004736C3"/>
    <w:rsid w:val="004737F6"/>
    <w:rsid w:val="0047396C"/>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62"/>
    <w:rsid w:val="004912A5"/>
    <w:rsid w:val="00492B9B"/>
    <w:rsid w:val="00493069"/>
    <w:rsid w:val="004932A0"/>
    <w:rsid w:val="00493699"/>
    <w:rsid w:val="0049427A"/>
    <w:rsid w:val="00494943"/>
    <w:rsid w:val="00495272"/>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CD8"/>
    <w:rsid w:val="004A4DDB"/>
    <w:rsid w:val="004A4F5A"/>
    <w:rsid w:val="004A50B3"/>
    <w:rsid w:val="004A50E8"/>
    <w:rsid w:val="004A6943"/>
    <w:rsid w:val="004A6AC6"/>
    <w:rsid w:val="004A6E73"/>
    <w:rsid w:val="004A72E0"/>
    <w:rsid w:val="004A7690"/>
    <w:rsid w:val="004A77B0"/>
    <w:rsid w:val="004A78B5"/>
    <w:rsid w:val="004A7BEA"/>
    <w:rsid w:val="004A7EF9"/>
    <w:rsid w:val="004B073A"/>
    <w:rsid w:val="004B0B86"/>
    <w:rsid w:val="004B0E08"/>
    <w:rsid w:val="004B14D5"/>
    <w:rsid w:val="004B1A87"/>
    <w:rsid w:val="004B1BD2"/>
    <w:rsid w:val="004B1FC0"/>
    <w:rsid w:val="004B2053"/>
    <w:rsid w:val="004B2E80"/>
    <w:rsid w:val="004B2EA6"/>
    <w:rsid w:val="004B2FDB"/>
    <w:rsid w:val="004B4215"/>
    <w:rsid w:val="004B4414"/>
    <w:rsid w:val="004B465D"/>
    <w:rsid w:val="004B49CD"/>
    <w:rsid w:val="004B4B5D"/>
    <w:rsid w:val="004B50F2"/>
    <w:rsid w:val="004B5495"/>
    <w:rsid w:val="004B57EB"/>
    <w:rsid w:val="004B5816"/>
    <w:rsid w:val="004B58E2"/>
    <w:rsid w:val="004B6296"/>
    <w:rsid w:val="004B6E38"/>
    <w:rsid w:val="004B6FC9"/>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75C"/>
    <w:rsid w:val="004C3A50"/>
    <w:rsid w:val="004C45F2"/>
    <w:rsid w:val="004C5C8A"/>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D709A"/>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D4C"/>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8E"/>
    <w:rsid w:val="004F4CBD"/>
    <w:rsid w:val="004F4D98"/>
    <w:rsid w:val="004F4E97"/>
    <w:rsid w:val="004F518B"/>
    <w:rsid w:val="004F5B2D"/>
    <w:rsid w:val="004F614A"/>
    <w:rsid w:val="004F66D9"/>
    <w:rsid w:val="004F6C5F"/>
    <w:rsid w:val="004F7447"/>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471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021"/>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A0"/>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58E5"/>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66A"/>
    <w:rsid w:val="00533B6D"/>
    <w:rsid w:val="00533BF6"/>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1F79"/>
    <w:rsid w:val="00542585"/>
    <w:rsid w:val="00543014"/>
    <w:rsid w:val="0054368E"/>
    <w:rsid w:val="00543B21"/>
    <w:rsid w:val="00544726"/>
    <w:rsid w:val="00545420"/>
    <w:rsid w:val="005456E2"/>
    <w:rsid w:val="0054620F"/>
    <w:rsid w:val="00546426"/>
    <w:rsid w:val="00546D3C"/>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AEA"/>
    <w:rsid w:val="00555FFB"/>
    <w:rsid w:val="0055674E"/>
    <w:rsid w:val="00556A4A"/>
    <w:rsid w:val="00556CC9"/>
    <w:rsid w:val="00556F47"/>
    <w:rsid w:val="00556FD9"/>
    <w:rsid w:val="0055752F"/>
    <w:rsid w:val="00560E1B"/>
    <w:rsid w:val="00563281"/>
    <w:rsid w:val="005638C8"/>
    <w:rsid w:val="00563E7D"/>
    <w:rsid w:val="005640E8"/>
    <w:rsid w:val="005648A3"/>
    <w:rsid w:val="0056498F"/>
    <w:rsid w:val="00564A98"/>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5EE8"/>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873"/>
    <w:rsid w:val="005969A6"/>
    <w:rsid w:val="00596D3B"/>
    <w:rsid w:val="005970C9"/>
    <w:rsid w:val="00597372"/>
    <w:rsid w:val="005978EA"/>
    <w:rsid w:val="00597A76"/>
    <w:rsid w:val="005A0012"/>
    <w:rsid w:val="005A0C4A"/>
    <w:rsid w:val="005A0E8F"/>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5BB"/>
    <w:rsid w:val="005B3938"/>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0D69"/>
    <w:rsid w:val="005D13DD"/>
    <w:rsid w:val="005D190E"/>
    <w:rsid w:val="005D208D"/>
    <w:rsid w:val="005D2789"/>
    <w:rsid w:val="005D27E0"/>
    <w:rsid w:val="005D2CBF"/>
    <w:rsid w:val="005D3763"/>
    <w:rsid w:val="005D45F5"/>
    <w:rsid w:val="005D460F"/>
    <w:rsid w:val="005D4A92"/>
    <w:rsid w:val="005D4ABE"/>
    <w:rsid w:val="005D5887"/>
    <w:rsid w:val="005D597E"/>
    <w:rsid w:val="005D5B00"/>
    <w:rsid w:val="005D5C69"/>
    <w:rsid w:val="005D648D"/>
    <w:rsid w:val="005D6905"/>
    <w:rsid w:val="005D6924"/>
    <w:rsid w:val="005D6B77"/>
    <w:rsid w:val="005D6FC9"/>
    <w:rsid w:val="005D7024"/>
    <w:rsid w:val="005D7242"/>
    <w:rsid w:val="005D7763"/>
    <w:rsid w:val="005D7DE7"/>
    <w:rsid w:val="005E0342"/>
    <w:rsid w:val="005E0357"/>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25A"/>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4B51"/>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7C0"/>
    <w:rsid w:val="00620FF6"/>
    <w:rsid w:val="0062191F"/>
    <w:rsid w:val="00621BCB"/>
    <w:rsid w:val="006220EB"/>
    <w:rsid w:val="00622157"/>
    <w:rsid w:val="00622587"/>
    <w:rsid w:val="006226C8"/>
    <w:rsid w:val="0062288D"/>
    <w:rsid w:val="00622C47"/>
    <w:rsid w:val="0062333A"/>
    <w:rsid w:val="0062378F"/>
    <w:rsid w:val="00623790"/>
    <w:rsid w:val="006239D9"/>
    <w:rsid w:val="00623AC8"/>
    <w:rsid w:val="006241D1"/>
    <w:rsid w:val="00624549"/>
    <w:rsid w:val="006245A2"/>
    <w:rsid w:val="00624708"/>
    <w:rsid w:val="00624AB0"/>
    <w:rsid w:val="006254A3"/>
    <w:rsid w:val="006258B8"/>
    <w:rsid w:val="00625BD1"/>
    <w:rsid w:val="00625ED0"/>
    <w:rsid w:val="0062600A"/>
    <w:rsid w:val="00626CEB"/>
    <w:rsid w:val="006279BD"/>
    <w:rsid w:val="00627BCB"/>
    <w:rsid w:val="006301DB"/>
    <w:rsid w:val="0063086E"/>
    <w:rsid w:val="00631046"/>
    <w:rsid w:val="00631195"/>
    <w:rsid w:val="00631304"/>
    <w:rsid w:val="006315C7"/>
    <w:rsid w:val="006315F6"/>
    <w:rsid w:val="006319BB"/>
    <w:rsid w:val="00631F34"/>
    <w:rsid w:val="006320D2"/>
    <w:rsid w:val="006321D0"/>
    <w:rsid w:val="006326D7"/>
    <w:rsid w:val="00632D5E"/>
    <w:rsid w:val="00633C01"/>
    <w:rsid w:val="00633D59"/>
    <w:rsid w:val="00633ECD"/>
    <w:rsid w:val="00633FF8"/>
    <w:rsid w:val="0063471D"/>
    <w:rsid w:val="006347E9"/>
    <w:rsid w:val="00634FDB"/>
    <w:rsid w:val="006352A5"/>
    <w:rsid w:val="0063560A"/>
    <w:rsid w:val="00635680"/>
    <w:rsid w:val="006359C6"/>
    <w:rsid w:val="00635BB8"/>
    <w:rsid w:val="00635C81"/>
    <w:rsid w:val="006363F6"/>
    <w:rsid w:val="00636499"/>
    <w:rsid w:val="00636CA5"/>
    <w:rsid w:val="00636E18"/>
    <w:rsid w:val="00636F9E"/>
    <w:rsid w:val="00636FAD"/>
    <w:rsid w:val="006376C6"/>
    <w:rsid w:val="0063770F"/>
    <w:rsid w:val="00637840"/>
    <w:rsid w:val="00640182"/>
    <w:rsid w:val="00640690"/>
    <w:rsid w:val="006407FF"/>
    <w:rsid w:val="00640A2C"/>
    <w:rsid w:val="00640A8A"/>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3BC4"/>
    <w:rsid w:val="0065468A"/>
    <w:rsid w:val="006547EB"/>
    <w:rsid w:val="00655630"/>
    <w:rsid w:val="00655660"/>
    <w:rsid w:val="00655AC0"/>
    <w:rsid w:val="0065644D"/>
    <w:rsid w:val="00656A5E"/>
    <w:rsid w:val="00656F5C"/>
    <w:rsid w:val="00657329"/>
    <w:rsid w:val="00657471"/>
    <w:rsid w:val="00657798"/>
    <w:rsid w:val="0065788D"/>
    <w:rsid w:val="00657A0E"/>
    <w:rsid w:val="00657DFD"/>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2FE"/>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BE0"/>
    <w:rsid w:val="00671FFF"/>
    <w:rsid w:val="00672A51"/>
    <w:rsid w:val="00674E81"/>
    <w:rsid w:val="006756E5"/>
    <w:rsid w:val="006756EC"/>
    <w:rsid w:val="00675BA5"/>
    <w:rsid w:val="0067671C"/>
    <w:rsid w:val="006769AE"/>
    <w:rsid w:val="00676BCC"/>
    <w:rsid w:val="00677528"/>
    <w:rsid w:val="00677C0C"/>
    <w:rsid w:val="006802DD"/>
    <w:rsid w:val="006802E6"/>
    <w:rsid w:val="0068048C"/>
    <w:rsid w:val="0068067F"/>
    <w:rsid w:val="00680E9B"/>
    <w:rsid w:val="00681059"/>
    <w:rsid w:val="006818B5"/>
    <w:rsid w:val="00681C7C"/>
    <w:rsid w:val="00682680"/>
    <w:rsid w:val="00682F3A"/>
    <w:rsid w:val="006841EB"/>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4DBD"/>
    <w:rsid w:val="0069540B"/>
    <w:rsid w:val="00695504"/>
    <w:rsid w:val="00695638"/>
    <w:rsid w:val="00695985"/>
    <w:rsid w:val="00695EA0"/>
    <w:rsid w:val="00696F71"/>
    <w:rsid w:val="006975E8"/>
    <w:rsid w:val="00697730"/>
    <w:rsid w:val="006978B3"/>
    <w:rsid w:val="00697E0B"/>
    <w:rsid w:val="006A0852"/>
    <w:rsid w:val="006A0881"/>
    <w:rsid w:val="006A11A1"/>
    <w:rsid w:val="006A1840"/>
    <w:rsid w:val="006A1DF8"/>
    <w:rsid w:val="006A1E1B"/>
    <w:rsid w:val="006A219C"/>
    <w:rsid w:val="006A2617"/>
    <w:rsid w:val="006A26BE"/>
    <w:rsid w:val="006A2BCB"/>
    <w:rsid w:val="006A2E48"/>
    <w:rsid w:val="006A3140"/>
    <w:rsid w:val="006A36A9"/>
    <w:rsid w:val="006A3932"/>
    <w:rsid w:val="006A3F72"/>
    <w:rsid w:val="006A43B7"/>
    <w:rsid w:val="006A49EC"/>
    <w:rsid w:val="006A4BBD"/>
    <w:rsid w:val="006A51BB"/>
    <w:rsid w:val="006A5205"/>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607"/>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3F4"/>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4E8"/>
    <w:rsid w:val="007179F4"/>
    <w:rsid w:val="00717D13"/>
    <w:rsid w:val="00717EC1"/>
    <w:rsid w:val="007200DE"/>
    <w:rsid w:val="00720195"/>
    <w:rsid w:val="00720372"/>
    <w:rsid w:val="0072066C"/>
    <w:rsid w:val="00720C1C"/>
    <w:rsid w:val="00720EF6"/>
    <w:rsid w:val="007211F8"/>
    <w:rsid w:val="00721382"/>
    <w:rsid w:val="00721554"/>
    <w:rsid w:val="007216A2"/>
    <w:rsid w:val="00721749"/>
    <w:rsid w:val="0072174F"/>
    <w:rsid w:val="007218E4"/>
    <w:rsid w:val="00721930"/>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4C4B"/>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47E3C"/>
    <w:rsid w:val="00750B14"/>
    <w:rsid w:val="00750B65"/>
    <w:rsid w:val="00750EE1"/>
    <w:rsid w:val="0075134E"/>
    <w:rsid w:val="00751475"/>
    <w:rsid w:val="00751CDB"/>
    <w:rsid w:val="007523AF"/>
    <w:rsid w:val="007537AB"/>
    <w:rsid w:val="00753F60"/>
    <w:rsid w:val="007546B7"/>
    <w:rsid w:val="00754A1F"/>
    <w:rsid w:val="00754D05"/>
    <w:rsid w:val="00755E14"/>
    <w:rsid w:val="007560F7"/>
    <w:rsid w:val="007560FD"/>
    <w:rsid w:val="0075627F"/>
    <w:rsid w:val="0075689F"/>
    <w:rsid w:val="00757843"/>
    <w:rsid w:val="00757B12"/>
    <w:rsid w:val="00757ED7"/>
    <w:rsid w:val="00760284"/>
    <w:rsid w:val="007606F8"/>
    <w:rsid w:val="00760759"/>
    <w:rsid w:val="007607A7"/>
    <w:rsid w:val="007608FC"/>
    <w:rsid w:val="00760F27"/>
    <w:rsid w:val="00761025"/>
    <w:rsid w:val="007611E4"/>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10C"/>
    <w:rsid w:val="007745F4"/>
    <w:rsid w:val="00774C4C"/>
    <w:rsid w:val="00774F63"/>
    <w:rsid w:val="0077520E"/>
    <w:rsid w:val="007753E9"/>
    <w:rsid w:val="00775A67"/>
    <w:rsid w:val="00775EEF"/>
    <w:rsid w:val="0077634C"/>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4FEA"/>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DE6"/>
    <w:rsid w:val="00796F6D"/>
    <w:rsid w:val="007970CA"/>
    <w:rsid w:val="00797615"/>
    <w:rsid w:val="007976B1"/>
    <w:rsid w:val="00797942"/>
    <w:rsid w:val="007A0783"/>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AD3"/>
    <w:rsid w:val="007A7C4A"/>
    <w:rsid w:val="007B0010"/>
    <w:rsid w:val="007B040A"/>
    <w:rsid w:val="007B04E1"/>
    <w:rsid w:val="007B0663"/>
    <w:rsid w:val="007B0CFB"/>
    <w:rsid w:val="007B0FB2"/>
    <w:rsid w:val="007B1BAA"/>
    <w:rsid w:val="007B1BE1"/>
    <w:rsid w:val="007B1E07"/>
    <w:rsid w:val="007B2653"/>
    <w:rsid w:val="007B29DD"/>
    <w:rsid w:val="007B4208"/>
    <w:rsid w:val="007B4605"/>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2D0B"/>
    <w:rsid w:val="007C3312"/>
    <w:rsid w:val="007C3458"/>
    <w:rsid w:val="007C367D"/>
    <w:rsid w:val="007C3860"/>
    <w:rsid w:val="007C38DE"/>
    <w:rsid w:val="007C392A"/>
    <w:rsid w:val="007C4C3F"/>
    <w:rsid w:val="007C6A4D"/>
    <w:rsid w:val="007C6ED2"/>
    <w:rsid w:val="007C72F4"/>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24C"/>
    <w:rsid w:val="007D4624"/>
    <w:rsid w:val="007D46CE"/>
    <w:rsid w:val="007D4E1B"/>
    <w:rsid w:val="007D4E4B"/>
    <w:rsid w:val="007D51EE"/>
    <w:rsid w:val="007D5788"/>
    <w:rsid w:val="007D5B28"/>
    <w:rsid w:val="007D5EDD"/>
    <w:rsid w:val="007D625F"/>
    <w:rsid w:val="007D6358"/>
    <w:rsid w:val="007D6777"/>
    <w:rsid w:val="007D70CC"/>
    <w:rsid w:val="007D740D"/>
    <w:rsid w:val="007D7886"/>
    <w:rsid w:val="007D7B2D"/>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3ED"/>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4DB"/>
    <w:rsid w:val="008107F9"/>
    <w:rsid w:val="00810814"/>
    <w:rsid w:val="00810C82"/>
    <w:rsid w:val="00810EBE"/>
    <w:rsid w:val="00812EE5"/>
    <w:rsid w:val="00813254"/>
    <w:rsid w:val="008134FC"/>
    <w:rsid w:val="00813E39"/>
    <w:rsid w:val="00814543"/>
    <w:rsid w:val="00814C18"/>
    <w:rsid w:val="00815754"/>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20B"/>
    <w:rsid w:val="0082267C"/>
    <w:rsid w:val="0082291F"/>
    <w:rsid w:val="00822F01"/>
    <w:rsid w:val="00823258"/>
    <w:rsid w:val="0082325F"/>
    <w:rsid w:val="00823290"/>
    <w:rsid w:val="008233DF"/>
    <w:rsid w:val="00824507"/>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2F07"/>
    <w:rsid w:val="00833858"/>
    <w:rsid w:val="00833D1B"/>
    <w:rsid w:val="0083429D"/>
    <w:rsid w:val="00835076"/>
    <w:rsid w:val="00835ADC"/>
    <w:rsid w:val="00835F79"/>
    <w:rsid w:val="0083618D"/>
    <w:rsid w:val="008362F1"/>
    <w:rsid w:val="00836669"/>
    <w:rsid w:val="00836BA4"/>
    <w:rsid w:val="00837611"/>
    <w:rsid w:val="00840288"/>
    <w:rsid w:val="00840E1F"/>
    <w:rsid w:val="0084121E"/>
    <w:rsid w:val="0084130B"/>
    <w:rsid w:val="00841361"/>
    <w:rsid w:val="00841A22"/>
    <w:rsid w:val="008423CC"/>
    <w:rsid w:val="00842CF5"/>
    <w:rsid w:val="0084341A"/>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0DB2"/>
    <w:rsid w:val="00851B37"/>
    <w:rsid w:val="008521D1"/>
    <w:rsid w:val="00852203"/>
    <w:rsid w:val="008528E6"/>
    <w:rsid w:val="00852CA9"/>
    <w:rsid w:val="00852D56"/>
    <w:rsid w:val="008532CA"/>
    <w:rsid w:val="008541CC"/>
    <w:rsid w:val="00854208"/>
    <w:rsid w:val="0085433D"/>
    <w:rsid w:val="0085475D"/>
    <w:rsid w:val="00854994"/>
    <w:rsid w:val="00854B8F"/>
    <w:rsid w:val="00855145"/>
    <w:rsid w:val="00856B08"/>
    <w:rsid w:val="00857875"/>
    <w:rsid w:val="00857DAE"/>
    <w:rsid w:val="00857F59"/>
    <w:rsid w:val="00857F74"/>
    <w:rsid w:val="008604B9"/>
    <w:rsid w:val="008608DD"/>
    <w:rsid w:val="00860A21"/>
    <w:rsid w:val="00860BAB"/>
    <w:rsid w:val="00860E2A"/>
    <w:rsid w:val="008610EE"/>
    <w:rsid w:val="008611BC"/>
    <w:rsid w:val="008618F2"/>
    <w:rsid w:val="00861B75"/>
    <w:rsid w:val="0086283E"/>
    <w:rsid w:val="00862C8A"/>
    <w:rsid w:val="00863C3C"/>
    <w:rsid w:val="00864EDC"/>
    <w:rsid w:val="00865670"/>
    <w:rsid w:val="00865C4C"/>
    <w:rsid w:val="008660FC"/>
    <w:rsid w:val="00866449"/>
    <w:rsid w:val="008664EA"/>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2AE4"/>
    <w:rsid w:val="00892B7E"/>
    <w:rsid w:val="00892BAB"/>
    <w:rsid w:val="00892DF7"/>
    <w:rsid w:val="00893189"/>
    <w:rsid w:val="0089384F"/>
    <w:rsid w:val="00893FD9"/>
    <w:rsid w:val="00894628"/>
    <w:rsid w:val="00894AE3"/>
    <w:rsid w:val="00894BB2"/>
    <w:rsid w:val="00894FAE"/>
    <w:rsid w:val="00895729"/>
    <w:rsid w:val="008957C9"/>
    <w:rsid w:val="00895AE8"/>
    <w:rsid w:val="008968BC"/>
    <w:rsid w:val="00896D00"/>
    <w:rsid w:val="00897C67"/>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779"/>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F86"/>
    <w:rsid w:val="008B54F0"/>
    <w:rsid w:val="008B5867"/>
    <w:rsid w:val="008B5D8D"/>
    <w:rsid w:val="008B5E60"/>
    <w:rsid w:val="008B75C6"/>
    <w:rsid w:val="008B77CF"/>
    <w:rsid w:val="008B79D8"/>
    <w:rsid w:val="008B7C66"/>
    <w:rsid w:val="008B7DAE"/>
    <w:rsid w:val="008C0362"/>
    <w:rsid w:val="008C052E"/>
    <w:rsid w:val="008C0950"/>
    <w:rsid w:val="008C0D77"/>
    <w:rsid w:val="008C123C"/>
    <w:rsid w:val="008C139D"/>
    <w:rsid w:val="008C1509"/>
    <w:rsid w:val="008C15FB"/>
    <w:rsid w:val="008C1AA2"/>
    <w:rsid w:val="008C23A9"/>
    <w:rsid w:val="008C2957"/>
    <w:rsid w:val="008C2AC8"/>
    <w:rsid w:val="008C2AEF"/>
    <w:rsid w:val="008C2BAE"/>
    <w:rsid w:val="008C4141"/>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31A"/>
    <w:rsid w:val="008D5743"/>
    <w:rsid w:val="008D5866"/>
    <w:rsid w:val="008D655E"/>
    <w:rsid w:val="008D66C8"/>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07D"/>
    <w:rsid w:val="008F0A9A"/>
    <w:rsid w:val="008F0C36"/>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2FC9"/>
    <w:rsid w:val="00903250"/>
    <w:rsid w:val="00903276"/>
    <w:rsid w:val="0090335E"/>
    <w:rsid w:val="00903372"/>
    <w:rsid w:val="009035CE"/>
    <w:rsid w:val="00903A1C"/>
    <w:rsid w:val="009046D2"/>
    <w:rsid w:val="0090484D"/>
    <w:rsid w:val="00904BFE"/>
    <w:rsid w:val="00904F8D"/>
    <w:rsid w:val="00904F95"/>
    <w:rsid w:val="00905C7C"/>
    <w:rsid w:val="00905D61"/>
    <w:rsid w:val="009065B7"/>
    <w:rsid w:val="00907037"/>
    <w:rsid w:val="009071E4"/>
    <w:rsid w:val="009073EE"/>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874"/>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4EFE"/>
    <w:rsid w:val="00935042"/>
    <w:rsid w:val="00935138"/>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145"/>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68F"/>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4F64"/>
    <w:rsid w:val="0097559F"/>
    <w:rsid w:val="00976A10"/>
    <w:rsid w:val="00976B57"/>
    <w:rsid w:val="00976FF0"/>
    <w:rsid w:val="0097710A"/>
    <w:rsid w:val="00980042"/>
    <w:rsid w:val="0098113A"/>
    <w:rsid w:val="0098134C"/>
    <w:rsid w:val="00981BC3"/>
    <w:rsid w:val="00982288"/>
    <w:rsid w:val="00982518"/>
    <w:rsid w:val="009828D0"/>
    <w:rsid w:val="009834D7"/>
    <w:rsid w:val="00983537"/>
    <w:rsid w:val="009835B6"/>
    <w:rsid w:val="009835E8"/>
    <w:rsid w:val="0098378E"/>
    <w:rsid w:val="00983937"/>
    <w:rsid w:val="009839A6"/>
    <w:rsid w:val="00983BC5"/>
    <w:rsid w:val="00983CF1"/>
    <w:rsid w:val="0098469C"/>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803"/>
    <w:rsid w:val="009919A2"/>
    <w:rsid w:val="00991FCA"/>
    <w:rsid w:val="00992346"/>
    <w:rsid w:val="00993920"/>
    <w:rsid w:val="009941AD"/>
    <w:rsid w:val="0099426C"/>
    <w:rsid w:val="009944DB"/>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192"/>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5F00"/>
    <w:rsid w:val="009A632D"/>
    <w:rsid w:val="009A6584"/>
    <w:rsid w:val="009A65CC"/>
    <w:rsid w:val="009A68A1"/>
    <w:rsid w:val="009A68DD"/>
    <w:rsid w:val="009A71AC"/>
    <w:rsid w:val="009A72FA"/>
    <w:rsid w:val="009A7D15"/>
    <w:rsid w:val="009A7D46"/>
    <w:rsid w:val="009A7D9C"/>
    <w:rsid w:val="009B00A9"/>
    <w:rsid w:val="009B0A7D"/>
    <w:rsid w:val="009B115C"/>
    <w:rsid w:val="009B1279"/>
    <w:rsid w:val="009B132D"/>
    <w:rsid w:val="009B139C"/>
    <w:rsid w:val="009B1404"/>
    <w:rsid w:val="009B14EA"/>
    <w:rsid w:val="009B1884"/>
    <w:rsid w:val="009B18EC"/>
    <w:rsid w:val="009B1CAA"/>
    <w:rsid w:val="009B2B83"/>
    <w:rsid w:val="009B3AAD"/>
    <w:rsid w:val="009B3D0E"/>
    <w:rsid w:val="009B4B1E"/>
    <w:rsid w:val="009B5ADF"/>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879"/>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E69"/>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579"/>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290E"/>
    <w:rsid w:val="009F3074"/>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097F"/>
    <w:rsid w:val="00A01248"/>
    <w:rsid w:val="00A01479"/>
    <w:rsid w:val="00A0150B"/>
    <w:rsid w:val="00A01937"/>
    <w:rsid w:val="00A01D08"/>
    <w:rsid w:val="00A02684"/>
    <w:rsid w:val="00A02F5A"/>
    <w:rsid w:val="00A032CA"/>
    <w:rsid w:val="00A03457"/>
    <w:rsid w:val="00A034D5"/>
    <w:rsid w:val="00A0438D"/>
    <w:rsid w:val="00A056C7"/>
    <w:rsid w:val="00A06962"/>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ADC"/>
    <w:rsid w:val="00A11E87"/>
    <w:rsid w:val="00A1289A"/>
    <w:rsid w:val="00A128D2"/>
    <w:rsid w:val="00A136A2"/>
    <w:rsid w:val="00A14911"/>
    <w:rsid w:val="00A14EF0"/>
    <w:rsid w:val="00A1509E"/>
    <w:rsid w:val="00A15B6E"/>
    <w:rsid w:val="00A15D6C"/>
    <w:rsid w:val="00A16198"/>
    <w:rsid w:val="00A163FC"/>
    <w:rsid w:val="00A169D7"/>
    <w:rsid w:val="00A16B47"/>
    <w:rsid w:val="00A16BE2"/>
    <w:rsid w:val="00A16E29"/>
    <w:rsid w:val="00A1753E"/>
    <w:rsid w:val="00A17834"/>
    <w:rsid w:val="00A17A1C"/>
    <w:rsid w:val="00A17B40"/>
    <w:rsid w:val="00A17C46"/>
    <w:rsid w:val="00A17E84"/>
    <w:rsid w:val="00A2042F"/>
    <w:rsid w:val="00A20AD6"/>
    <w:rsid w:val="00A20EFF"/>
    <w:rsid w:val="00A21067"/>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AF6"/>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66"/>
    <w:rsid w:val="00A278EC"/>
    <w:rsid w:val="00A27ACD"/>
    <w:rsid w:val="00A27F76"/>
    <w:rsid w:val="00A3009F"/>
    <w:rsid w:val="00A3050F"/>
    <w:rsid w:val="00A3081B"/>
    <w:rsid w:val="00A30F1B"/>
    <w:rsid w:val="00A3128D"/>
    <w:rsid w:val="00A313C1"/>
    <w:rsid w:val="00A31F98"/>
    <w:rsid w:val="00A32333"/>
    <w:rsid w:val="00A323FE"/>
    <w:rsid w:val="00A32FD4"/>
    <w:rsid w:val="00A33040"/>
    <w:rsid w:val="00A3345C"/>
    <w:rsid w:val="00A33E1D"/>
    <w:rsid w:val="00A3541E"/>
    <w:rsid w:val="00A355CB"/>
    <w:rsid w:val="00A359D8"/>
    <w:rsid w:val="00A3604B"/>
    <w:rsid w:val="00A360E1"/>
    <w:rsid w:val="00A37073"/>
    <w:rsid w:val="00A371D6"/>
    <w:rsid w:val="00A37240"/>
    <w:rsid w:val="00A37D5A"/>
    <w:rsid w:val="00A4071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2E50"/>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074A"/>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67438"/>
    <w:rsid w:val="00A6744E"/>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59C"/>
    <w:rsid w:val="00A77CBE"/>
    <w:rsid w:val="00A77F8E"/>
    <w:rsid w:val="00A8005A"/>
    <w:rsid w:val="00A80E90"/>
    <w:rsid w:val="00A81A32"/>
    <w:rsid w:val="00A826E6"/>
    <w:rsid w:val="00A828DF"/>
    <w:rsid w:val="00A829BE"/>
    <w:rsid w:val="00A82D94"/>
    <w:rsid w:val="00A8385E"/>
    <w:rsid w:val="00A841DC"/>
    <w:rsid w:val="00A84205"/>
    <w:rsid w:val="00A84507"/>
    <w:rsid w:val="00A84832"/>
    <w:rsid w:val="00A85033"/>
    <w:rsid w:val="00A85197"/>
    <w:rsid w:val="00A857ED"/>
    <w:rsid w:val="00A86076"/>
    <w:rsid w:val="00A8661E"/>
    <w:rsid w:val="00A86FCA"/>
    <w:rsid w:val="00A874BF"/>
    <w:rsid w:val="00A87651"/>
    <w:rsid w:val="00A90030"/>
    <w:rsid w:val="00A901F2"/>
    <w:rsid w:val="00A90A23"/>
    <w:rsid w:val="00A90BB5"/>
    <w:rsid w:val="00A91698"/>
    <w:rsid w:val="00A916A5"/>
    <w:rsid w:val="00A91EBF"/>
    <w:rsid w:val="00A922F5"/>
    <w:rsid w:val="00A923F8"/>
    <w:rsid w:val="00A927E8"/>
    <w:rsid w:val="00A92902"/>
    <w:rsid w:val="00A92C1B"/>
    <w:rsid w:val="00A92F3D"/>
    <w:rsid w:val="00A92FA8"/>
    <w:rsid w:val="00A93162"/>
    <w:rsid w:val="00A93386"/>
    <w:rsid w:val="00A93394"/>
    <w:rsid w:val="00A93813"/>
    <w:rsid w:val="00A93D55"/>
    <w:rsid w:val="00A93E42"/>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303"/>
    <w:rsid w:val="00AA0D93"/>
    <w:rsid w:val="00AA13F1"/>
    <w:rsid w:val="00AA16C0"/>
    <w:rsid w:val="00AA1B0C"/>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396"/>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AE8"/>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049"/>
    <w:rsid w:val="00AD12B2"/>
    <w:rsid w:val="00AD14FB"/>
    <w:rsid w:val="00AD174E"/>
    <w:rsid w:val="00AD1D99"/>
    <w:rsid w:val="00AD20EA"/>
    <w:rsid w:val="00AD2816"/>
    <w:rsid w:val="00AD2BC8"/>
    <w:rsid w:val="00AD349B"/>
    <w:rsid w:val="00AD35D3"/>
    <w:rsid w:val="00AD3933"/>
    <w:rsid w:val="00AD3A5D"/>
    <w:rsid w:val="00AD3B31"/>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0E7E"/>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2D3"/>
    <w:rsid w:val="00B006B3"/>
    <w:rsid w:val="00B0097D"/>
    <w:rsid w:val="00B00B5F"/>
    <w:rsid w:val="00B00FA7"/>
    <w:rsid w:val="00B01986"/>
    <w:rsid w:val="00B01DC7"/>
    <w:rsid w:val="00B023E9"/>
    <w:rsid w:val="00B0288C"/>
    <w:rsid w:val="00B02C12"/>
    <w:rsid w:val="00B02CE4"/>
    <w:rsid w:val="00B03B60"/>
    <w:rsid w:val="00B0487A"/>
    <w:rsid w:val="00B04A62"/>
    <w:rsid w:val="00B04AF0"/>
    <w:rsid w:val="00B04B59"/>
    <w:rsid w:val="00B05422"/>
    <w:rsid w:val="00B05427"/>
    <w:rsid w:val="00B05A1D"/>
    <w:rsid w:val="00B06366"/>
    <w:rsid w:val="00B06587"/>
    <w:rsid w:val="00B0666A"/>
    <w:rsid w:val="00B06A24"/>
    <w:rsid w:val="00B07591"/>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A97"/>
    <w:rsid w:val="00B16E53"/>
    <w:rsid w:val="00B1706B"/>
    <w:rsid w:val="00B173CD"/>
    <w:rsid w:val="00B1742F"/>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740"/>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0C04"/>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E8B"/>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979"/>
    <w:rsid w:val="00B60AE0"/>
    <w:rsid w:val="00B60CB2"/>
    <w:rsid w:val="00B6127E"/>
    <w:rsid w:val="00B61A10"/>
    <w:rsid w:val="00B61CEE"/>
    <w:rsid w:val="00B61D02"/>
    <w:rsid w:val="00B61E2C"/>
    <w:rsid w:val="00B625FF"/>
    <w:rsid w:val="00B62790"/>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429"/>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3D03"/>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5BE"/>
    <w:rsid w:val="00B85CF8"/>
    <w:rsid w:val="00B86078"/>
    <w:rsid w:val="00B864AF"/>
    <w:rsid w:val="00B86CC7"/>
    <w:rsid w:val="00B87951"/>
    <w:rsid w:val="00B87D41"/>
    <w:rsid w:val="00B90153"/>
    <w:rsid w:val="00B901F4"/>
    <w:rsid w:val="00B9094B"/>
    <w:rsid w:val="00B90A3A"/>
    <w:rsid w:val="00B90B79"/>
    <w:rsid w:val="00B90E1C"/>
    <w:rsid w:val="00B90EF5"/>
    <w:rsid w:val="00B90F1C"/>
    <w:rsid w:val="00B90F5A"/>
    <w:rsid w:val="00B912CC"/>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5FA"/>
    <w:rsid w:val="00BA1FD2"/>
    <w:rsid w:val="00BA2046"/>
    <w:rsid w:val="00BA2A1C"/>
    <w:rsid w:val="00BA2AB8"/>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B92"/>
    <w:rsid w:val="00BC6D64"/>
    <w:rsid w:val="00BC6EAC"/>
    <w:rsid w:val="00BC7104"/>
    <w:rsid w:val="00BC7229"/>
    <w:rsid w:val="00BC74E6"/>
    <w:rsid w:val="00BC7AC0"/>
    <w:rsid w:val="00BC7B77"/>
    <w:rsid w:val="00BC7CF4"/>
    <w:rsid w:val="00BD0057"/>
    <w:rsid w:val="00BD0FED"/>
    <w:rsid w:val="00BD15F1"/>
    <w:rsid w:val="00BD2054"/>
    <w:rsid w:val="00BD2413"/>
    <w:rsid w:val="00BD2C39"/>
    <w:rsid w:val="00BD2D3D"/>
    <w:rsid w:val="00BD2DEF"/>
    <w:rsid w:val="00BD2FCC"/>
    <w:rsid w:val="00BD4080"/>
    <w:rsid w:val="00BD424B"/>
    <w:rsid w:val="00BD448C"/>
    <w:rsid w:val="00BD4954"/>
    <w:rsid w:val="00BD5205"/>
    <w:rsid w:val="00BD536A"/>
    <w:rsid w:val="00BD6D1A"/>
    <w:rsid w:val="00BD6D1E"/>
    <w:rsid w:val="00BD7094"/>
    <w:rsid w:val="00BD70F7"/>
    <w:rsid w:val="00BD7BC6"/>
    <w:rsid w:val="00BD7C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5C9"/>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3"/>
    <w:rsid w:val="00C03FB6"/>
    <w:rsid w:val="00C040C5"/>
    <w:rsid w:val="00C053A8"/>
    <w:rsid w:val="00C0540F"/>
    <w:rsid w:val="00C058A0"/>
    <w:rsid w:val="00C05988"/>
    <w:rsid w:val="00C05F0B"/>
    <w:rsid w:val="00C06476"/>
    <w:rsid w:val="00C0688B"/>
    <w:rsid w:val="00C0696C"/>
    <w:rsid w:val="00C07585"/>
    <w:rsid w:val="00C078AB"/>
    <w:rsid w:val="00C07B98"/>
    <w:rsid w:val="00C07C13"/>
    <w:rsid w:val="00C10974"/>
    <w:rsid w:val="00C11016"/>
    <w:rsid w:val="00C110B1"/>
    <w:rsid w:val="00C1115E"/>
    <w:rsid w:val="00C115F4"/>
    <w:rsid w:val="00C11E2F"/>
    <w:rsid w:val="00C1278C"/>
    <w:rsid w:val="00C12B11"/>
    <w:rsid w:val="00C12FB8"/>
    <w:rsid w:val="00C13084"/>
    <w:rsid w:val="00C132BC"/>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6B3B"/>
    <w:rsid w:val="00C27042"/>
    <w:rsid w:val="00C27185"/>
    <w:rsid w:val="00C27362"/>
    <w:rsid w:val="00C279F1"/>
    <w:rsid w:val="00C27E4E"/>
    <w:rsid w:val="00C3068F"/>
    <w:rsid w:val="00C31860"/>
    <w:rsid w:val="00C32115"/>
    <w:rsid w:val="00C324A9"/>
    <w:rsid w:val="00C3255E"/>
    <w:rsid w:val="00C328E6"/>
    <w:rsid w:val="00C32DBC"/>
    <w:rsid w:val="00C33489"/>
    <w:rsid w:val="00C336BE"/>
    <w:rsid w:val="00C3389E"/>
    <w:rsid w:val="00C34194"/>
    <w:rsid w:val="00C34313"/>
    <w:rsid w:val="00C349B9"/>
    <w:rsid w:val="00C34BD8"/>
    <w:rsid w:val="00C34F89"/>
    <w:rsid w:val="00C35738"/>
    <w:rsid w:val="00C35A60"/>
    <w:rsid w:val="00C35D0B"/>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4922"/>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820"/>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571"/>
    <w:rsid w:val="00C819C2"/>
    <w:rsid w:val="00C819F6"/>
    <w:rsid w:val="00C820BA"/>
    <w:rsid w:val="00C82371"/>
    <w:rsid w:val="00C8297C"/>
    <w:rsid w:val="00C82BE5"/>
    <w:rsid w:val="00C82E3F"/>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8B8"/>
    <w:rsid w:val="00C8794A"/>
    <w:rsid w:val="00C87AE7"/>
    <w:rsid w:val="00C90AD8"/>
    <w:rsid w:val="00C90ADC"/>
    <w:rsid w:val="00C90E64"/>
    <w:rsid w:val="00C910F7"/>
    <w:rsid w:val="00C9125C"/>
    <w:rsid w:val="00C912B5"/>
    <w:rsid w:val="00C9189F"/>
    <w:rsid w:val="00C92014"/>
    <w:rsid w:val="00C9207B"/>
    <w:rsid w:val="00C92A30"/>
    <w:rsid w:val="00C93D69"/>
    <w:rsid w:val="00C93F1E"/>
    <w:rsid w:val="00C940BD"/>
    <w:rsid w:val="00C9484C"/>
    <w:rsid w:val="00C94879"/>
    <w:rsid w:val="00C94DF0"/>
    <w:rsid w:val="00C954B8"/>
    <w:rsid w:val="00C95551"/>
    <w:rsid w:val="00C95766"/>
    <w:rsid w:val="00C9592C"/>
    <w:rsid w:val="00C95E9F"/>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467"/>
    <w:rsid w:val="00CA579F"/>
    <w:rsid w:val="00CA61C9"/>
    <w:rsid w:val="00CA6696"/>
    <w:rsid w:val="00CA6C8F"/>
    <w:rsid w:val="00CA6DF0"/>
    <w:rsid w:val="00CA6EFF"/>
    <w:rsid w:val="00CA711B"/>
    <w:rsid w:val="00CA7423"/>
    <w:rsid w:val="00CA7649"/>
    <w:rsid w:val="00CA7815"/>
    <w:rsid w:val="00CA7FF2"/>
    <w:rsid w:val="00CB0552"/>
    <w:rsid w:val="00CB07FC"/>
    <w:rsid w:val="00CB12D8"/>
    <w:rsid w:val="00CB137A"/>
    <w:rsid w:val="00CB1E74"/>
    <w:rsid w:val="00CB1F80"/>
    <w:rsid w:val="00CB2329"/>
    <w:rsid w:val="00CB2723"/>
    <w:rsid w:val="00CB31F1"/>
    <w:rsid w:val="00CB3606"/>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1A"/>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0D05"/>
    <w:rsid w:val="00CE10C3"/>
    <w:rsid w:val="00CE13BD"/>
    <w:rsid w:val="00CE1799"/>
    <w:rsid w:val="00CE1A6A"/>
    <w:rsid w:val="00CE211C"/>
    <w:rsid w:val="00CE23EC"/>
    <w:rsid w:val="00CE244F"/>
    <w:rsid w:val="00CE281C"/>
    <w:rsid w:val="00CE3034"/>
    <w:rsid w:val="00CE3237"/>
    <w:rsid w:val="00CE3BF4"/>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0A3"/>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6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7A9"/>
    <w:rsid w:val="00D269CC"/>
    <w:rsid w:val="00D26DB4"/>
    <w:rsid w:val="00D27047"/>
    <w:rsid w:val="00D27403"/>
    <w:rsid w:val="00D274A7"/>
    <w:rsid w:val="00D275F6"/>
    <w:rsid w:val="00D27602"/>
    <w:rsid w:val="00D27B91"/>
    <w:rsid w:val="00D3062B"/>
    <w:rsid w:val="00D30C92"/>
    <w:rsid w:val="00D311EA"/>
    <w:rsid w:val="00D31320"/>
    <w:rsid w:val="00D3144A"/>
    <w:rsid w:val="00D31696"/>
    <w:rsid w:val="00D317A3"/>
    <w:rsid w:val="00D319CE"/>
    <w:rsid w:val="00D31BC8"/>
    <w:rsid w:val="00D32BF7"/>
    <w:rsid w:val="00D33131"/>
    <w:rsid w:val="00D33755"/>
    <w:rsid w:val="00D337ED"/>
    <w:rsid w:val="00D33947"/>
    <w:rsid w:val="00D33D00"/>
    <w:rsid w:val="00D33D2A"/>
    <w:rsid w:val="00D33D57"/>
    <w:rsid w:val="00D33F6A"/>
    <w:rsid w:val="00D34395"/>
    <w:rsid w:val="00D343EB"/>
    <w:rsid w:val="00D347AF"/>
    <w:rsid w:val="00D34817"/>
    <w:rsid w:val="00D34959"/>
    <w:rsid w:val="00D34961"/>
    <w:rsid w:val="00D349CA"/>
    <w:rsid w:val="00D34C1B"/>
    <w:rsid w:val="00D353F3"/>
    <w:rsid w:val="00D36303"/>
    <w:rsid w:val="00D3647A"/>
    <w:rsid w:val="00D36B05"/>
    <w:rsid w:val="00D36B6F"/>
    <w:rsid w:val="00D36FF2"/>
    <w:rsid w:val="00D36FFC"/>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636"/>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79E"/>
    <w:rsid w:val="00D55A3F"/>
    <w:rsid w:val="00D55B30"/>
    <w:rsid w:val="00D55E5F"/>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810"/>
    <w:rsid w:val="00D66A8C"/>
    <w:rsid w:val="00D67242"/>
    <w:rsid w:val="00D676AF"/>
    <w:rsid w:val="00D6773C"/>
    <w:rsid w:val="00D679FC"/>
    <w:rsid w:val="00D67C30"/>
    <w:rsid w:val="00D700B7"/>
    <w:rsid w:val="00D70919"/>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842"/>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33EE"/>
    <w:rsid w:val="00D84259"/>
    <w:rsid w:val="00D845C2"/>
    <w:rsid w:val="00D847FF"/>
    <w:rsid w:val="00D84C59"/>
    <w:rsid w:val="00D84CD4"/>
    <w:rsid w:val="00D853D4"/>
    <w:rsid w:val="00D85A09"/>
    <w:rsid w:val="00D85C7B"/>
    <w:rsid w:val="00D8649F"/>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0"/>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1E7F"/>
    <w:rsid w:val="00DB26A1"/>
    <w:rsid w:val="00DB3289"/>
    <w:rsid w:val="00DB328E"/>
    <w:rsid w:val="00DB33EA"/>
    <w:rsid w:val="00DB3DE9"/>
    <w:rsid w:val="00DB4388"/>
    <w:rsid w:val="00DB4AB6"/>
    <w:rsid w:val="00DB4BAB"/>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45B"/>
    <w:rsid w:val="00DC38DE"/>
    <w:rsid w:val="00DC4BF8"/>
    <w:rsid w:val="00DC4E0C"/>
    <w:rsid w:val="00DC52DD"/>
    <w:rsid w:val="00DC5C15"/>
    <w:rsid w:val="00DC5F98"/>
    <w:rsid w:val="00DC6C8C"/>
    <w:rsid w:val="00DC6F29"/>
    <w:rsid w:val="00DC7B70"/>
    <w:rsid w:val="00DC7BC4"/>
    <w:rsid w:val="00DC7BD1"/>
    <w:rsid w:val="00DD03EA"/>
    <w:rsid w:val="00DD10C0"/>
    <w:rsid w:val="00DD1DA2"/>
    <w:rsid w:val="00DD1FB1"/>
    <w:rsid w:val="00DD1FF4"/>
    <w:rsid w:val="00DD278D"/>
    <w:rsid w:val="00DD2ECA"/>
    <w:rsid w:val="00DD3270"/>
    <w:rsid w:val="00DD330F"/>
    <w:rsid w:val="00DD35C5"/>
    <w:rsid w:val="00DD3EEF"/>
    <w:rsid w:val="00DD3EF5"/>
    <w:rsid w:val="00DD403F"/>
    <w:rsid w:val="00DD4284"/>
    <w:rsid w:val="00DD437C"/>
    <w:rsid w:val="00DD4EDE"/>
    <w:rsid w:val="00DD5796"/>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19E"/>
    <w:rsid w:val="00DE71F9"/>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584D"/>
    <w:rsid w:val="00E2677B"/>
    <w:rsid w:val="00E26BFB"/>
    <w:rsid w:val="00E2714D"/>
    <w:rsid w:val="00E27C9A"/>
    <w:rsid w:val="00E302BD"/>
    <w:rsid w:val="00E30830"/>
    <w:rsid w:val="00E314EC"/>
    <w:rsid w:val="00E318A2"/>
    <w:rsid w:val="00E31E62"/>
    <w:rsid w:val="00E32384"/>
    <w:rsid w:val="00E3291D"/>
    <w:rsid w:val="00E3294C"/>
    <w:rsid w:val="00E32B33"/>
    <w:rsid w:val="00E330BD"/>
    <w:rsid w:val="00E33292"/>
    <w:rsid w:val="00E34084"/>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19BB"/>
    <w:rsid w:val="00E42208"/>
    <w:rsid w:val="00E42401"/>
    <w:rsid w:val="00E42465"/>
    <w:rsid w:val="00E424B9"/>
    <w:rsid w:val="00E42C19"/>
    <w:rsid w:val="00E435EF"/>
    <w:rsid w:val="00E43965"/>
    <w:rsid w:val="00E43FEC"/>
    <w:rsid w:val="00E44689"/>
    <w:rsid w:val="00E45579"/>
    <w:rsid w:val="00E457CB"/>
    <w:rsid w:val="00E45C77"/>
    <w:rsid w:val="00E45FCE"/>
    <w:rsid w:val="00E45FE5"/>
    <w:rsid w:val="00E46077"/>
    <w:rsid w:val="00E461F3"/>
    <w:rsid w:val="00E462A2"/>
    <w:rsid w:val="00E463E7"/>
    <w:rsid w:val="00E4657A"/>
    <w:rsid w:val="00E4678B"/>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CA8"/>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5A"/>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1981"/>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F91"/>
    <w:rsid w:val="00E77129"/>
    <w:rsid w:val="00E777DA"/>
    <w:rsid w:val="00E77974"/>
    <w:rsid w:val="00E77D4C"/>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701"/>
    <w:rsid w:val="00E93ABF"/>
    <w:rsid w:val="00E93AD9"/>
    <w:rsid w:val="00E93E7D"/>
    <w:rsid w:val="00E944F2"/>
    <w:rsid w:val="00E948A5"/>
    <w:rsid w:val="00E94B4C"/>
    <w:rsid w:val="00E94C29"/>
    <w:rsid w:val="00E94EDE"/>
    <w:rsid w:val="00E9513A"/>
    <w:rsid w:val="00E95BAA"/>
    <w:rsid w:val="00E95D27"/>
    <w:rsid w:val="00E967E0"/>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349"/>
    <w:rsid w:val="00EA671C"/>
    <w:rsid w:val="00EA6D0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6A6"/>
    <w:rsid w:val="00EC28C1"/>
    <w:rsid w:val="00EC2A09"/>
    <w:rsid w:val="00EC2FE1"/>
    <w:rsid w:val="00EC3248"/>
    <w:rsid w:val="00EC3C7A"/>
    <w:rsid w:val="00EC3CFA"/>
    <w:rsid w:val="00EC3E1C"/>
    <w:rsid w:val="00EC4290"/>
    <w:rsid w:val="00EC4A25"/>
    <w:rsid w:val="00EC506E"/>
    <w:rsid w:val="00EC51CD"/>
    <w:rsid w:val="00EC55BA"/>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0F6"/>
    <w:rsid w:val="00EE08A4"/>
    <w:rsid w:val="00EE0BD2"/>
    <w:rsid w:val="00EE0E5D"/>
    <w:rsid w:val="00EE1F35"/>
    <w:rsid w:val="00EE2527"/>
    <w:rsid w:val="00EE35F9"/>
    <w:rsid w:val="00EE4039"/>
    <w:rsid w:val="00EE4831"/>
    <w:rsid w:val="00EE542F"/>
    <w:rsid w:val="00EE56D1"/>
    <w:rsid w:val="00EE5CDD"/>
    <w:rsid w:val="00EE6DB1"/>
    <w:rsid w:val="00EE6ED2"/>
    <w:rsid w:val="00EE70D0"/>
    <w:rsid w:val="00EE7403"/>
    <w:rsid w:val="00EE790F"/>
    <w:rsid w:val="00EE7A03"/>
    <w:rsid w:val="00EE7EFC"/>
    <w:rsid w:val="00EF04DF"/>
    <w:rsid w:val="00EF0518"/>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5FB"/>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0F2"/>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A6A"/>
    <w:rsid w:val="00F26DF3"/>
    <w:rsid w:val="00F2769B"/>
    <w:rsid w:val="00F27B6F"/>
    <w:rsid w:val="00F27DEF"/>
    <w:rsid w:val="00F303FF"/>
    <w:rsid w:val="00F30507"/>
    <w:rsid w:val="00F307EE"/>
    <w:rsid w:val="00F314CC"/>
    <w:rsid w:val="00F3236A"/>
    <w:rsid w:val="00F32457"/>
    <w:rsid w:val="00F324EB"/>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1F71"/>
    <w:rsid w:val="00F42158"/>
    <w:rsid w:val="00F424A5"/>
    <w:rsid w:val="00F431F8"/>
    <w:rsid w:val="00F43237"/>
    <w:rsid w:val="00F437C6"/>
    <w:rsid w:val="00F445C2"/>
    <w:rsid w:val="00F44644"/>
    <w:rsid w:val="00F44971"/>
    <w:rsid w:val="00F449CA"/>
    <w:rsid w:val="00F44A7F"/>
    <w:rsid w:val="00F44C77"/>
    <w:rsid w:val="00F45776"/>
    <w:rsid w:val="00F457AC"/>
    <w:rsid w:val="00F45BE2"/>
    <w:rsid w:val="00F46A28"/>
    <w:rsid w:val="00F46C77"/>
    <w:rsid w:val="00F46E81"/>
    <w:rsid w:val="00F4741E"/>
    <w:rsid w:val="00F47A78"/>
    <w:rsid w:val="00F47C97"/>
    <w:rsid w:val="00F50196"/>
    <w:rsid w:val="00F50249"/>
    <w:rsid w:val="00F50428"/>
    <w:rsid w:val="00F50663"/>
    <w:rsid w:val="00F5096C"/>
    <w:rsid w:val="00F50D6B"/>
    <w:rsid w:val="00F50F05"/>
    <w:rsid w:val="00F51001"/>
    <w:rsid w:val="00F52490"/>
    <w:rsid w:val="00F52718"/>
    <w:rsid w:val="00F5289F"/>
    <w:rsid w:val="00F52B39"/>
    <w:rsid w:val="00F52D89"/>
    <w:rsid w:val="00F52EE0"/>
    <w:rsid w:val="00F53322"/>
    <w:rsid w:val="00F53917"/>
    <w:rsid w:val="00F53AF2"/>
    <w:rsid w:val="00F54138"/>
    <w:rsid w:val="00F545EE"/>
    <w:rsid w:val="00F5498C"/>
    <w:rsid w:val="00F54B98"/>
    <w:rsid w:val="00F54BA1"/>
    <w:rsid w:val="00F54F13"/>
    <w:rsid w:val="00F55368"/>
    <w:rsid w:val="00F5592A"/>
    <w:rsid w:val="00F55A55"/>
    <w:rsid w:val="00F55CF5"/>
    <w:rsid w:val="00F56189"/>
    <w:rsid w:val="00F56218"/>
    <w:rsid w:val="00F562C5"/>
    <w:rsid w:val="00F56833"/>
    <w:rsid w:val="00F56DF3"/>
    <w:rsid w:val="00F56F31"/>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830"/>
    <w:rsid w:val="00F659C0"/>
    <w:rsid w:val="00F65DD2"/>
    <w:rsid w:val="00F66047"/>
    <w:rsid w:val="00F663D4"/>
    <w:rsid w:val="00F66540"/>
    <w:rsid w:val="00F665D4"/>
    <w:rsid w:val="00F66C6F"/>
    <w:rsid w:val="00F67CCE"/>
    <w:rsid w:val="00F67EB5"/>
    <w:rsid w:val="00F70579"/>
    <w:rsid w:val="00F70872"/>
    <w:rsid w:val="00F70915"/>
    <w:rsid w:val="00F716C6"/>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654"/>
    <w:rsid w:val="00F80A07"/>
    <w:rsid w:val="00F80B5F"/>
    <w:rsid w:val="00F810EA"/>
    <w:rsid w:val="00F813EA"/>
    <w:rsid w:val="00F81496"/>
    <w:rsid w:val="00F81A4B"/>
    <w:rsid w:val="00F825FC"/>
    <w:rsid w:val="00F82B39"/>
    <w:rsid w:val="00F83300"/>
    <w:rsid w:val="00F83677"/>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0A1"/>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6ED7"/>
    <w:rsid w:val="00FA721E"/>
    <w:rsid w:val="00FA7543"/>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B7DCC"/>
    <w:rsid w:val="00FC00E8"/>
    <w:rsid w:val="00FC011E"/>
    <w:rsid w:val="00FC023E"/>
    <w:rsid w:val="00FC07BE"/>
    <w:rsid w:val="00FC0EA5"/>
    <w:rsid w:val="00FC11F8"/>
    <w:rsid w:val="00FC19BF"/>
    <w:rsid w:val="00FC2010"/>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09"/>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5F34"/>
    <w:rsid w:val="00FD6847"/>
    <w:rsid w:val="00FD68B7"/>
    <w:rsid w:val="00FD6AAC"/>
    <w:rsid w:val="00FD6FAE"/>
    <w:rsid w:val="00FD76B1"/>
    <w:rsid w:val="00FD7963"/>
    <w:rsid w:val="00FD7BAA"/>
    <w:rsid w:val="00FD7C7A"/>
    <w:rsid w:val="00FD7F09"/>
    <w:rsid w:val="00FE0309"/>
    <w:rsid w:val="00FE0A21"/>
    <w:rsid w:val="00FE0C73"/>
    <w:rsid w:val="00FE1123"/>
    <w:rsid w:val="00FE126F"/>
    <w:rsid w:val="00FE1303"/>
    <w:rsid w:val="00FE1778"/>
    <w:rsid w:val="00FE1796"/>
    <w:rsid w:val="00FE1CF2"/>
    <w:rsid w:val="00FE245A"/>
    <w:rsid w:val="00FE25CB"/>
    <w:rsid w:val="00FE26AE"/>
    <w:rsid w:val="00FE2970"/>
    <w:rsid w:val="00FE2DE7"/>
    <w:rsid w:val="00FE36FD"/>
    <w:rsid w:val="00FE3A8C"/>
    <w:rsid w:val="00FE3C24"/>
    <w:rsid w:val="00FE5B24"/>
    <w:rsid w:val="00FE5F99"/>
    <w:rsid w:val="00FE6440"/>
    <w:rsid w:val="00FE6643"/>
    <w:rsid w:val="00FE681B"/>
    <w:rsid w:val="00FE75F5"/>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92A"/>
    <w:rsid w:val="00FF4A2A"/>
    <w:rsid w:val="00FF5182"/>
    <w:rsid w:val="00FF5257"/>
    <w:rsid w:val="00FF52B8"/>
    <w:rsid w:val="00FF560E"/>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F80654"/>
    <w:rPr>
      <w:bCs/>
      <w:szCs w:val="32"/>
      <w:lang w:eastAsia="en-GB"/>
    </w:rPr>
  </w:style>
  <w:style w:type="character" w:customStyle="1" w:styleId="ArialnormalChar">
    <w:name w:val="Arial normal Char"/>
    <w:basedOn w:val="DefaultParagraphFont"/>
    <w:link w:val="Arialnormal"/>
    <w:rsid w:val="00F80654"/>
    <w:rPr>
      <w:bCs/>
      <w:sz w:val="32"/>
      <w:szCs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 w:type="paragraph" w:customStyle="1" w:styleId="elementtoproof">
    <w:name w:val="elementtoproof"/>
    <w:basedOn w:val="Normal"/>
    <w:uiPriority w:val="99"/>
    <w:rsid w:val="004F4C8E"/>
    <w:pPr>
      <w:spacing w:after="0" w:line="240" w:lineRule="auto"/>
    </w:pPr>
    <w:rPr>
      <w:rFonts w:ascii="Aptos" w:hAnsi="Aptos" w:cs="Aptos"/>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ecretary.yatebowls@gmail.com" TargetMode="External"/><Relationship Id="rId21" Type="http://schemas.openxmlformats.org/officeDocument/2006/relationships/hyperlink" Target="mailto:chatecycle@gmail.com" TargetMode="External"/><Relationship Id="rId34" Type="http://schemas.openxmlformats.org/officeDocument/2006/relationships/hyperlink" Target="http://www.phab.org.uk" TargetMode="External"/><Relationship Id="rId42" Type="http://schemas.openxmlformats.org/officeDocument/2006/relationships/hyperlink" Target="https://www.rwa.org.uk/collections/art-exhibitions/products/dance-out" TargetMode="External"/><Relationship Id="rId47" Type="http://schemas.openxmlformats.org/officeDocument/2006/relationships/hyperlink" Target="mailto:sally-ann.rhodes@everymantheatre.org.uk" TargetMode="External"/><Relationship Id="rId50" Type="http://schemas.openxmlformats.org/officeDocument/2006/relationships/hyperlink" Target="https://www.guidedogs.org.uk/getting-support/help-for-children-and-families/early-years-development-and-habilitation/" TargetMode="External"/><Relationship Id="rId55" Type="http://schemas.openxmlformats.org/officeDocument/2006/relationships/hyperlink" Target="mailto:LAHarris@ncw.co.uk" TargetMode="External"/><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hair@corshamwalkingfestival.org.uk" TargetMode="External"/><Relationship Id="rId29"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11" Type="http://schemas.openxmlformats.org/officeDocument/2006/relationships/hyperlink" Target="https://www.sightsupportwest.org.uk/events/?tags=37" TargetMode="External"/><Relationship Id="rId24" Type="http://schemas.openxmlformats.org/officeDocument/2006/relationships/hyperlink" Target="https://forms.office.com/Pages/ResponsePage.aspx?id=3rMwj4FwrEy3DMy6epWOckXar3UWd0BBkXttYbcnIExUMUxGMUgyVUo2N05IRzkwTUxYM1hYRFRHRy4u" TargetMode="External"/><Relationship Id="rId32" Type="http://schemas.openxmlformats.org/officeDocument/2006/relationships/hyperlink" Target="mailto:Elections@cheltenham.gov.uk" TargetMode="External"/><Relationship Id="rId37" Type="http://schemas.openxmlformats.org/officeDocument/2006/relationships/hyperlink" Target="mailto:lwwslenquiries@rnib.org.uk" TargetMode="External"/><Relationship Id="rId40" Type="http://schemas.openxmlformats.org/officeDocument/2006/relationships/hyperlink" Target="https://arnolfini.org.uk/whatson/mouniraalsolh/" TargetMode="External"/><Relationship Id="rId45" Type="http://schemas.openxmlformats.org/officeDocument/2006/relationships/hyperlink" Target="https://www.wiltshirecreative.co.uk/whats-on/access" TargetMode="External"/><Relationship Id="rId53" Type="http://schemas.openxmlformats.org/officeDocument/2006/relationships/hyperlink" Target="mailto:banesphab@gmail.com" TargetMode="External"/><Relationship Id="rId58" Type="http://schemas.openxmlformats.org/officeDocument/2006/relationships/hyperlink" Target="https://eur03.safelinks.protection.outlook.com/?url=https%3A%2F%2Fforms.office.com%2Fe%2FbiujRbUxta&amp;data=05%7C02%7CNicola.Stanley-Dickinson%40rnib.org.uk%7C3f57cb418da14626e6fc08de9fa2bd30%7C5d45337cd19243fcaa5805557c9171bc%7C0%7C0%7C639123718456261606%7CUnknown%7CTWFpbGZsb3d8eyJFbXB0eU1hcGkiOnRydWUsIlYiOiIwLjAuMDAwMCIsIlAiOiJXaW4zMiIsIkFOIjoiTWFpbCIsIldUIjoyfQ%3D%3D%7C0%7C%7C%7C&amp;sdata=6kL1r1SyMlVKeWoIdkWw1R93naNWX8%2BYgsRBId0HTlY%3D&amp;reserved=0"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sightsupportwest.org.uk/resources/leisure-and-social-groups/" TargetMode="External"/><Relationship Id="rId14" Type="http://schemas.openxmlformats.org/officeDocument/2006/relationships/hyperlink" Target="mailto:James.Snook@accesssport.org.uk" TargetMode="External"/><Relationship Id="rId22" Type="http://schemas.openxmlformats.org/officeDocument/2006/relationships/hyperlink" Target="https://chatecycle.com/" TargetMode="External"/><Relationship Id="rId27" Type="http://schemas.openxmlformats.org/officeDocument/2006/relationships/hyperlink" Target="https://www.yatebowlsclub.co.uk/" TargetMode="External"/><Relationship Id="rId30" Type="http://schemas.openxmlformats.org/officeDocument/2006/relationships/hyperlink" Target="http://www.sightsupportwest.org.uk/resources/online-groups-and-resources" TargetMode="External"/><Relationship Id="rId35" Type="http://schemas.openxmlformats.org/officeDocument/2006/relationships/hyperlink" Target="http://torchtrust.org/chaplaincy" TargetMode="External"/><Relationship Id="rId43" Type="http://schemas.openxmlformats.org/officeDocument/2006/relationships/hyperlink" Target="mailto:connie.ngan@rwa.org.uk" TargetMode="External"/><Relationship Id="rId48" Type="http://schemas.openxmlformats.org/officeDocument/2006/relationships/hyperlink" Target="https://www.sightsupportwest.org.uk/resources/activities-for-children-and-young-people/" TargetMode="External"/><Relationship Id="rId56" Type="http://schemas.openxmlformats.org/officeDocument/2006/relationships/hyperlink" Target="mailto:LAHarris@ncw.co.uk"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guidedogs.org.uk/getting-support/help-for-children-and-families/living-well/family-events/" TargetMode="External"/><Relationship Id="rId3" Type="http://schemas.openxmlformats.org/officeDocument/2006/relationships/customXml" Target="../customXml/item3.xml"/><Relationship Id="rId12" Type="http://schemas.openxmlformats.org/officeDocument/2006/relationships/hyperlink" Target="https://www.sightsupportwest.org.uk/events/eye-can-bath-2/" TargetMode="External"/><Relationship Id="rId17" Type="http://schemas.openxmlformats.org/officeDocument/2006/relationships/hyperlink" Target="http://www.corshamwalkingfestival.org.uk" TargetMode="External"/><Relationship Id="rId25" Type="http://schemas.openxmlformats.org/officeDocument/2006/relationships/hyperlink" Target="mailto:paddy@wiltssport.org" TargetMode="External"/><Relationship Id="rId33" Type="http://schemas.openxmlformats.org/officeDocument/2006/relationships/hyperlink" Target="mailto:banesphab@gmail.com" TargetMode="External"/><Relationship Id="rId38" Type="http://schemas.openxmlformats.org/officeDocument/2006/relationships/hyperlink" Target="tel:03031239999" TargetMode="External"/><Relationship Id="rId46" Type="http://schemas.openxmlformats.org/officeDocument/2006/relationships/hyperlink" Target="https://www.everymantheatre.org.uk/shows/the-beekeeper-of-aleppo/" TargetMode="External"/><Relationship Id="rId59" Type="http://schemas.openxmlformats.org/officeDocument/2006/relationships/hyperlink" Target="mailto:campaigns@rnib.org.uk" TargetMode="External"/><Relationship Id="rId20" Type="http://schemas.openxmlformats.org/officeDocument/2006/relationships/hyperlink" Target="https://www.ghc.nhs.uk/who-we-are/big-health/" TargetMode="External"/><Relationship Id="rId41" Type="http://schemas.openxmlformats.org/officeDocument/2006/relationships/hyperlink" Target="mailto:community@arnolfini.org.uk" TargetMode="External"/><Relationship Id="rId54" Type="http://schemas.openxmlformats.org/officeDocument/2006/relationships/hyperlink" Target="http://www.phab.org.uk"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buy.stripe.com/3cIeVd4z0aS8e3d12l0Ny01" TargetMode="External"/><Relationship Id="rId23" Type="http://schemas.openxmlformats.org/officeDocument/2006/relationships/hyperlink" Target="mailto:jeanette.tate@gloucestershirecricketfoundation.org" TargetMode="External"/><Relationship Id="rId28" Type="http://schemas.openxmlformats.org/officeDocument/2006/relationships/hyperlink" Target="mailto:oxstallsenquiries@freedom-leisure.co.uk" TargetMode="External"/><Relationship Id="rId36" Type="http://schemas.openxmlformats.org/officeDocument/2006/relationships/hyperlink" Target="https://www.rnib.org.uk/events-and-courses/" TargetMode="External"/><Relationship Id="rId49" Type="http://schemas.openxmlformats.org/officeDocument/2006/relationships/hyperlink" Target="mailto:centremanager@allaboardwatersports.co.uk" TargetMode="External"/><Relationship Id="rId57" Type="http://schemas.openxmlformats.org/officeDocument/2006/relationships/hyperlink" Target="https://www.victa.org.uk/victa-calendar/parent-workshops-technology-for-your-vi-child/" TargetMode="External"/><Relationship Id="rId10" Type="http://schemas.openxmlformats.org/officeDocument/2006/relationships/endnotes" Target="endnotes.xml"/><Relationship Id="rId31" Type="http://schemas.openxmlformats.org/officeDocument/2006/relationships/hyperlink" Target="mailto:elecreg@swindon.gov.uk" TargetMode="External"/><Relationship Id="rId44" Type="http://schemas.openxmlformats.org/officeDocument/2006/relationships/hyperlink" Target="http://www.ramshacklicious.com/truth.html" TargetMode="External"/><Relationship Id="rId52" Type="http://schemas.openxmlformats.org/officeDocument/2006/relationships/hyperlink" Target="mailto:martyn.arthur@guidedogs.org.uk" TargetMode="External"/><Relationship Id="rId60" Type="http://schemas.openxmlformats.org/officeDocument/2006/relationships/hyperlink" Target="https://www.sightsupportwest.org.uk/resources/online-resource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forms.office.com/Pages/ResponsePage.aspx?id=_8B6mgVHFEGXQVFOK4Vg0lIukyizxttCjmVwPv-wOXVUQTMyM043SVROV09YNEpLMlBOT0FMSEdFSC4u" TargetMode="External"/><Relationship Id="rId18" Type="http://schemas.openxmlformats.org/officeDocument/2006/relationships/hyperlink" Target="mailto:Audiobookgroupvolunteer@gmail.com" TargetMode="External"/><Relationship Id="rId39" Type="http://schemas.openxmlformats.org/officeDocument/2006/relationships/hyperlink" Target="mailto:victoria_enquiries@bathnes.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2.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3.xml><?xml version="1.0" encoding="utf-8"?>
<ds:datastoreItem xmlns:ds="http://schemas.openxmlformats.org/officeDocument/2006/customXml" ds:itemID="{CC0D5C92-3827-49C1-93F6-BA07E2643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4</Pages>
  <Words>4452</Words>
  <Characters>2537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9771</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93</cp:revision>
  <cp:lastPrinted>2024-09-23T22:29:00Z</cp:lastPrinted>
  <dcterms:created xsi:type="dcterms:W3CDTF">2026-04-27T12:01:00Z</dcterms:created>
  <dcterms:modified xsi:type="dcterms:W3CDTF">2026-04-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